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4B148" w14:textId="77777777" w:rsidR="009E1747" w:rsidRDefault="009E1747" w:rsidP="009E1747"/>
    <w:p w14:paraId="3F31FB8F" w14:textId="77777777" w:rsidR="009E1747" w:rsidRDefault="009E1747" w:rsidP="009E1747"/>
    <w:p w14:paraId="7B8C8612" w14:textId="77777777" w:rsidR="00AA7D7D" w:rsidRPr="0097392B" w:rsidRDefault="00AA7D7D" w:rsidP="009E1747">
      <w:pPr>
        <w:rPr>
          <w:rFonts w:ascii="Arial" w:eastAsia="Times New Roman" w:hAnsi="Arial"/>
          <w:b/>
          <w:sz w:val="24"/>
          <w:szCs w:val="24"/>
          <w:lang w:eastAsia="pt-BR"/>
        </w:rPr>
      </w:pPr>
      <w:r w:rsidRPr="00562CE7">
        <w:rPr>
          <w:rFonts w:ascii="Arial" w:eastAsia="Times New Roman" w:hAnsi="Arial"/>
          <w:b/>
          <w:sz w:val="24"/>
          <w:szCs w:val="24"/>
          <w:lang w:eastAsia="pt-BR"/>
        </w:rPr>
        <w:t xml:space="preserve">FORMULÁRIO UNIFICADO PARA SOLICITAÇÃO DE AUTORIZAÇÃO PARA USO DE ANIMAIS EM </w:t>
      </w:r>
      <w:r w:rsidRPr="005A71DF">
        <w:rPr>
          <w:rFonts w:ascii="Arial" w:eastAsia="Times New Roman" w:hAnsi="Arial"/>
          <w:b/>
          <w:sz w:val="24"/>
          <w:szCs w:val="24"/>
          <w:u w:val="single"/>
          <w:lang w:eastAsia="pt-BR"/>
        </w:rPr>
        <w:t>EXPERIMENTAÇÃO</w:t>
      </w:r>
      <w:r w:rsidRPr="00562CE7">
        <w:rPr>
          <w:rFonts w:ascii="Arial" w:eastAsia="Times New Roman" w:hAnsi="Arial"/>
          <w:b/>
          <w:sz w:val="24"/>
          <w:szCs w:val="24"/>
          <w:lang w:eastAsia="pt-BR"/>
        </w:rPr>
        <w:t xml:space="preserve"> E/OU </w:t>
      </w:r>
      <w:r w:rsidRPr="005A71DF">
        <w:rPr>
          <w:rFonts w:ascii="Arial" w:eastAsia="Times New Roman" w:hAnsi="Arial"/>
          <w:b/>
          <w:sz w:val="24"/>
          <w:szCs w:val="24"/>
          <w:u w:val="single"/>
          <w:lang w:eastAsia="pt-BR"/>
        </w:rPr>
        <w:t>ENSINO</w:t>
      </w:r>
      <w:r w:rsidR="0097392B">
        <w:rPr>
          <w:rFonts w:ascii="Arial" w:eastAsia="Times New Roman" w:hAnsi="Arial"/>
          <w:b/>
          <w:sz w:val="24"/>
          <w:szCs w:val="24"/>
          <w:u w:val="single"/>
          <w:lang w:eastAsia="pt-BR"/>
        </w:rPr>
        <w:t xml:space="preserve"> </w:t>
      </w:r>
      <w:r w:rsidR="0097392B">
        <w:rPr>
          <w:rFonts w:ascii="Arial" w:eastAsia="Times New Roman" w:hAnsi="Arial"/>
          <w:b/>
          <w:sz w:val="24"/>
          <w:szCs w:val="24"/>
          <w:lang w:eastAsia="pt-BR"/>
        </w:rPr>
        <w:t xml:space="preserve">E/OU </w:t>
      </w:r>
      <w:r w:rsidR="0097392B" w:rsidRPr="0097392B">
        <w:rPr>
          <w:rFonts w:ascii="Arial" w:eastAsia="Times New Roman" w:hAnsi="Arial"/>
          <w:b/>
          <w:sz w:val="24"/>
          <w:szCs w:val="24"/>
          <w:u w:val="single"/>
          <w:lang w:eastAsia="pt-BR"/>
        </w:rPr>
        <w:t>EXTENSÃO</w:t>
      </w:r>
    </w:p>
    <w:p w14:paraId="59005AAC" w14:textId="77777777" w:rsidR="009E1747" w:rsidRDefault="009E1747" w:rsidP="009E1747">
      <w:pPr>
        <w:rPr>
          <w:rFonts w:ascii="Arial" w:eastAsia="Times New Roman" w:hAnsi="Arial"/>
          <w:b/>
          <w:sz w:val="24"/>
          <w:szCs w:val="24"/>
          <w:lang w:eastAsia="pt-BR"/>
        </w:rPr>
      </w:pPr>
    </w:p>
    <w:tbl>
      <w:tblPr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20"/>
        <w:gridCol w:w="3344"/>
      </w:tblGrid>
      <w:tr w:rsidR="00AA7D7D" w:rsidRPr="001237F8" w14:paraId="6A479E65" w14:textId="77777777" w:rsidTr="00AA7D7D">
        <w:tc>
          <w:tcPr>
            <w:tcW w:w="6024" w:type="dxa"/>
          </w:tcPr>
          <w:p w14:paraId="7DA35551" w14:textId="77777777" w:rsidR="009E1747" w:rsidRDefault="009E1747" w:rsidP="00AA7D7D">
            <w:pPr>
              <w:keepNext/>
              <w:spacing w:after="0" w:line="240" w:lineRule="auto"/>
              <w:jc w:val="both"/>
              <w:outlineLvl w:val="0"/>
              <w:rPr>
                <w:rFonts w:ascii="Arial" w:eastAsia="Times New Roman" w:hAnsi="Arial"/>
                <w:b/>
                <w:szCs w:val="20"/>
                <w:lang w:eastAsia="pt-BR"/>
              </w:rPr>
            </w:pPr>
          </w:p>
          <w:p w14:paraId="7E0D06A6" w14:textId="77777777" w:rsidR="00AA7D7D" w:rsidRPr="001237F8" w:rsidRDefault="00AA7D7D" w:rsidP="00AA7D7D">
            <w:pPr>
              <w:keepNext/>
              <w:spacing w:after="0" w:line="240" w:lineRule="auto"/>
              <w:jc w:val="both"/>
              <w:outlineLvl w:val="0"/>
              <w:rPr>
                <w:rFonts w:ascii="Arial" w:eastAsia="Times New Roman" w:hAnsi="Arial"/>
                <w:b/>
                <w:szCs w:val="20"/>
                <w:lang w:eastAsia="pt-BR"/>
              </w:rPr>
            </w:pPr>
            <w:r w:rsidRPr="00AC178D">
              <w:rPr>
                <w:rFonts w:ascii="Arial" w:eastAsia="Times New Roman" w:hAnsi="Arial"/>
                <w:b/>
                <w:szCs w:val="20"/>
                <w:lang w:eastAsia="pt-BR"/>
              </w:rPr>
              <w:t>PROTOCOLO PARA USO DE ANIMAIS</w:t>
            </w:r>
          </w:p>
        </w:tc>
        <w:tc>
          <w:tcPr>
            <w:tcW w:w="3380" w:type="dxa"/>
            <w:shd w:val="pct20" w:color="auto" w:fill="auto"/>
          </w:tcPr>
          <w:p w14:paraId="54C502D1" w14:textId="77777777" w:rsidR="00AA7D7D" w:rsidRPr="001237F8" w:rsidRDefault="00AA7D7D" w:rsidP="00AA7D7D">
            <w:pPr>
              <w:keepNext/>
              <w:spacing w:before="120" w:after="0" w:line="360" w:lineRule="auto"/>
              <w:jc w:val="both"/>
              <w:outlineLvl w:val="0"/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</w:pPr>
            <w:r w:rsidRPr="001237F8"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  <w:t>USO EXCLUSIVO DA COMISSÃO</w:t>
            </w:r>
          </w:p>
          <w:p w14:paraId="2509F726" w14:textId="77777777" w:rsidR="00AA7D7D" w:rsidRPr="001237F8" w:rsidRDefault="00AA7D7D" w:rsidP="00AA7D7D">
            <w:pPr>
              <w:spacing w:after="0" w:line="360" w:lineRule="auto"/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</w:pPr>
            <w:r w:rsidRPr="001237F8"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  <w:t>PROTOCOLO N</w:t>
            </w:r>
            <w:r w:rsidRPr="001237F8">
              <w:rPr>
                <w:rFonts w:ascii="Arial" w:eastAsia="Times New Roman" w:hAnsi="Arial"/>
                <w:b/>
                <w:sz w:val="20"/>
                <w:szCs w:val="20"/>
                <w:u w:val="single"/>
                <w:vertAlign w:val="superscript"/>
                <w:lang w:eastAsia="pt-BR"/>
              </w:rPr>
              <w:t>o</w:t>
            </w:r>
            <w:r w:rsidRPr="001237F8"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  <w:t xml:space="preserve"> </w:t>
            </w:r>
          </w:p>
          <w:p w14:paraId="0A5B43E0" w14:textId="77777777" w:rsidR="00AA7D7D" w:rsidRPr="001237F8" w:rsidRDefault="00AA7D7D" w:rsidP="00AA7D7D">
            <w:pPr>
              <w:keepNext/>
              <w:spacing w:after="0" w:line="240" w:lineRule="auto"/>
              <w:outlineLvl w:val="4"/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</w:pPr>
            <w:r w:rsidRPr="001237F8">
              <w:rPr>
                <w:rFonts w:ascii="Arial" w:eastAsia="Times New Roman" w:hAnsi="Arial"/>
                <w:b/>
                <w:sz w:val="20"/>
                <w:szCs w:val="20"/>
                <w:lang w:eastAsia="pt-BR"/>
              </w:rPr>
              <w:t>RECEBIDO EM: ____/____/______</w:t>
            </w:r>
          </w:p>
        </w:tc>
      </w:tr>
    </w:tbl>
    <w:p w14:paraId="58948778" w14:textId="77777777" w:rsidR="00AA7D7D" w:rsidRDefault="00AA7D7D" w:rsidP="00AA7D7D">
      <w:pPr>
        <w:jc w:val="both"/>
      </w:pPr>
    </w:p>
    <w:p w14:paraId="551DED52" w14:textId="77777777" w:rsidR="009E1747" w:rsidRDefault="009E1747" w:rsidP="00AA7D7D">
      <w:pPr>
        <w:jc w:val="center"/>
        <w:rPr>
          <w:rFonts w:ascii="Arial" w:hAnsi="Arial"/>
          <w:b/>
          <w:sz w:val="24"/>
          <w:szCs w:val="24"/>
        </w:rPr>
      </w:pPr>
    </w:p>
    <w:p w14:paraId="78263DC0" w14:textId="77777777" w:rsidR="00AA7D7D" w:rsidRDefault="00AA7D7D" w:rsidP="00CA0CEB">
      <w:pPr>
        <w:pStyle w:val="Ttulo1"/>
        <w:spacing w:after="240" w:line="360" w:lineRule="auto"/>
        <w:jc w:val="center"/>
        <w:rPr>
          <w:rFonts w:ascii="Arial" w:hAnsi="Arial"/>
          <w:b/>
          <w:sz w:val="24"/>
          <w:szCs w:val="24"/>
        </w:rPr>
      </w:pPr>
      <w:r w:rsidRPr="00CA0CEB">
        <w:rPr>
          <w:rFonts w:ascii="Arial" w:hAnsi="Arial"/>
          <w:b/>
          <w:color w:val="auto"/>
          <w:sz w:val="24"/>
          <w:szCs w:val="24"/>
        </w:rPr>
        <w:t>1. FINALIDAD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206"/>
        <w:gridCol w:w="519"/>
      </w:tblGrid>
      <w:tr w:rsidR="00AA7D7D" w:rsidRPr="00132AFD" w14:paraId="4478C5BB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1BDC38" w14:textId="611BF916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Ensin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3DDC38B8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049B2DDC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467D6F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Pesquis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346F7BE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606C348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03B11E2" w14:textId="77777777" w:rsidR="00AA7D7D" w:rsidRPr="00132AFD" w:rsidRDefault="0097392B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Extens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0529F774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C7E6617" w14:textId="77777777" w:rsidR="00AA7D7D" w:rsidRDefault="00AA7D7D" w:rsidP="00AA7D7D">
      <w:pPr>
        <w:jc w:val="both"/>
        <w:rPr>
          <w:rFonts w:ascii="Arial" w:hAnsi="Arial" w:cs="Arial"/>
        </w:rPr>
      </w:pPr>
    </w:p>
    <w:p w14:paraId="581F5E64" w14:textId="083B3EB3" w:rsidR="00AA7D7D" w:rsidRDefault="00AA7D7D" w:rsidP="00AA7D7D">
      <w:pPr>
        <w:jc w:val="both"/>
        <w:rPr>
          <w:rFonts w:ascii="Arial" w:hAnsi="Arial"/>
        </w:rPr>
      </w:pPr>
      <w:r>
        <w:rPr>
          <w:rFonts w:ascii="Arial" w:hAnsi="Arial"/>
        </w:rPr>
        <w:t xml:space="preserve">Início: </w:t>
      </w:r>
      <w:r w:rsidR="00B17540">
        <w:rPr>
          <w:rFonts w:ascii="Arial" w:hAnsi="Arial"/>
        </w:rPr>
        <w:t>____</w:t>
      </w:r>
      <w:r>
        <w:rPr>
          <w:rFonts w:ascii="Arial" w:hAnsi="Arial"/>
        </w:rPr>
        <w:t>/</w:t>
      </w:r>
      <w:r w:rsidR="00B17540">
        <w:rPr>
          <w:rFonts w:ascii="Arial" w:hAnsi="Arial"/>
        </w:rPr>
        <w:t>____</w:t>
      </w:r>
      <w:r>
        <w:rPr>
          <w:rFonts w:ascii="Arial" w:hAnsi="Arial"/>
        </w:rPr>
        <w:t>/</w:t>
      </w:r>
      <w:r w:rsidR="00B17540">
        <w:rPr>
          <w:rFonts w:ascii="Arial" w:hAnsi="Arial"/>
        </w:rPr>
        <w:t>_____</w:t>
      </w:r>
    </w:p>
    <w:p w14:paraId="4674FA98" w14:textId="0FFFF848" w:rsidR="00AA7D7D" w:rsidRDefault="00AA7D7D" w:rsidP="00AA7D7D">
      <w:pPr>
        <w:jc w:val="both"/>
        <w:rPr>
          <w:rFonts w:ascii="Arial" w:hAnsi="Arial"/>
        </w:rPr>
      </w:pPr>
      <w:r>
        <w:rPr>
          <w:rFonts w:ascii="Arial" w:hAnsi="Arial"/>
        </w:rPr>
        <w:t xml:space="preserve">Término: </w:t>
      </w:r>
      <w:r w:rsidR="00B17540">
        <w:rPr>
          <w:rFonts w:ascii="Arial" w:hAnsi="Arial"/>
        </w:rPr>
        <w:t>____/____/_____</w:t>
      </w:r>
    </w:p>
    <w:p w14:paraId="10BE7203" w14:textId="77777777" w:rsidR="009E1747" w:rsidRDefault="009E1747" w:rsidP="009E1747">
      <w:pPr>
        <w:jc w:val="center"/>
        <w:rPr>
          <w:rFonts w:ascii="Arial" w:hAnsi="Arial" w:cs="Arial"/>
          <w:b/>
          <w:sz w:val="24"/>
          <w:szCs w:val="24"/>
        </w:rPr>
      </w:pPr>
    </w:p>
    <w:p w14:paraId="752899EE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2. TÍTULO DO PROJETO/AULA PRÁTICA/TREINAMENTO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4EF9D021" w14:textId="77777777" w:rsidTr="00AA7D7D">
        <w:tc>
          <w:tcPr>
            <w:tcW w:w="9296" w:type="dxa"/>
          </w:tcPr>
          <w:p w14:paraId="31A62C2F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45276BD" w14:textId="77777777" w:rsidR="00B17540" w:rsidRDefault="00B17540" w:rsidP="00AA7D7D">
      <w:pPr>
        <w:jc w:val="both"/>
        <w:rPr>
          <w:rFonts w:ascii="Arial" w:hAnsi="Arial" w:cs="Arial"/>
        </w:rPr>
      </w:pPr>
    </w:p>
    <w:p w14:paraId="360C3F18" w14:textId="69E4A9C9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Área do conhecimento: _______________________________________________________</w:t>
      </w:r>
    </w:p>
    <w:p w14:paraId="0EDD42C1" w14:textId="77777777" w:rsidR="009E1747" w:rsidRDefault="009E1747" w:rsidP="009E1747">
      <w:pPr>
        <w:spacing w:before="120" w:after="120"/>
        <w:jc w:val="center"/>
        <w:rPr>
          <w:rFonts w:ascii="Arial" w:hAnsi="Arial"/>
          <w:b/>
          <w:sz w:val="24"/>
        </w:rPr>
      </w:pPr>
    </w:p>
    <w:p w14:paraId="5956A115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3. RESPONSÁVE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2"/>
        <w:gridCol w:w="4702"/>
      </w:tblGrid>
      <w:tr w:rsidR="00AA7D7D" w:rsidRPr="00132AFD" w14:paraId="322087E7" w14:textId="77777777" w:rsidTr="00AA7D7D">
        <w:trPr>
          <w:trHeight w:val="491"/>
        </w:trPr>
        <w:tc>
          <w:tcPr>
            <w:tcW w:w="2822" w:type="dxa"/>
            <w:vAlign w:val="center"/>
          </w:tcPr>
          <w:p w14:paraId="6B6E7A98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Nome completo</w:t>
            </w:r>
          </w:p>
        </w:tc>
        <w:tc>
          <w:tcPr>
            <w:tcW w:w="4702" w:type="dxa"/>
            <w:vAlign w:val="center"/>
          </w:tcPr>
          <w:p w14:paraId="0861FC81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  <w:tr w:rsidR="00AA7D7D" w:rsidRPr="00132AFD" w14:paraId="78ED17A3" w14:textId="77777777" w:rsidTr="00AA7D7D">
        <w:trPr>
          <w:trHeight w:val="491"/>
        </w:trPr>
        <w:tc>
          <w:tcPr>
            <w:tcW w:w="2822" w:type="dxa"/>
            <w:vAlign w:val="center"/>
          </w:tcPr>
          <w:p w14:paraId="250A74BF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Instituição</w:t>
            </w:r>
          </w:p>
        </w:tc>
        <w:tc>
          <w:tcPr>
            <w:tcW w:w="4702" w:type="dxa"/>
            <w:vAlign w:val="center"/>
          </w:tcPr>
          <w:p w14:paraId="1D2D9656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  <w:tr w:rsidR="00AA7D7D" w:rsidRPr="00132AFD" w14:paraId="1F497AFA" w14:textId="77777777" w:rsidTr="00AA7D7D">
        <w:trPr>
          <w:trHeight w:val="491"/>
        </w:trPr>
        <w:tc>
          <w:tcPr>
            <w:tcW w:w="2822" w:type="dxa"/>
            <w:vAlign w:val="center"/>
          </w:tcPr>
          <w:p w14:paraId="3AB0C379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Unidade</w:t>
            </w:r>
          </w:p>
        </w:tc>
        <w:tc>
          <w:tcPr>
            <w:tcW w:w="4702" w:type="dxa"/>
            <w:vAlign w:val="center"/>
          </w:tcPr>
          <w:p w14:paraId="2A47CB28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  <w:tr w:rsidR="00AA7D7D" w:rsidRPr="00132AFD" w14:paraId="4631AB9B" w14:textId="77777777" w:rsidTr="00AA7D7D">
        <w:trPr>
          <w:trHeight w:val="491"/>
        </w:trPr>
        <w:tc>
          <w:tcPr>
            <w:tcW w:w="2822" w:type="dxa"/>
            <w:vAlign w:val="center"/>
          </w:tcPr>
          <w:p w14:paraId="60FF7A32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3B72B8">
              <w:rPr>
                <w:rFonts w:ascii="Arial" w:eastAsia="Times New Roman" w:hAnsi="Arial"/>
                <w:szCs w:val="20"/>
                <w:lang w:eastAsia="pt-BR"/>
              </w:rPr>
              <w:t>Departamento / Disciplina</w:t>
            </w:r>
          </w:p>
        </w:tc>
        <w:tc>
          <w:tcPr>
            <w:tcW w:w="4702" w:type="dxa"/>
            <w:vAlign w:val="center"/>
          </w:tcPr>
          <w:p w14:paraId="43FFC4E7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</w:tbl>
    <w:p w14:paraId="7A914367" w14:textId="77777777" w:rsidR="009E1747" w:rsidRDefault="009E1747" w:rsidP="00AA7D7D">
      <w:pPr>
        <w:jc w:val="both"/>
        <w:rPr>
          <w:rFonts w:ascii="Arial" w:hAnsi="Arial"/>
          <w:b/>
        </w:rPr>
      </w:pPr>
    </w:p>
    <w:p w14:paraId="4F2C1397" w14:textId="6364BA3E" w:rsidR="007E0047" w:rsidRDefault="00AA7D7D" w:rsidP="00AA7D7D">
      <w:pPr>
        <w:jc w:val="both"/>
        <w:rPr>
          <w:rFonts w:ascii="Arial" w:hAnsi="Arial"/>
          <w:b/>
        </w:rPr>
      </w:pPr>
      <w:r w:rsidRPr="00E41302">
        <w:rPr>
          <w:rFonts w:ascii="Arial" w:hAnsi="Arial"/>
          <w:b/>
        </w:rPr>
        <w:t>Experiência Prévi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30D053AF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A2860F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 xml:space="preserve">Não 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6FDC73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851F0BE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3273E16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53859FD8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E985B53" w14:textId="77777777" w:rsidR="00914D9E" w:rsidRDefault="00914D9E" w:rsidP="00AA7D7D">
      <w:pPr>
        <w:jc w:val="both"/>
        <w:rPr>
          <w:rFonts w:ascii="Arial" w:hAnsi="Arial" w:cs="Arial"/>
        </w:rPr>
      </w:pPr>
    </w:p>
    <w:p w14:paraId="0A8D899C" w14:textId="1E6833CF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Quanto tempo? __________</w:t>
      </w:r>
    </w:p>
    <w:p w14:paraId="72E4DE51" w14:textId="77777777" w:rsidR="00AA7D7D" w:rsidRDefault="00AA7D7D" w:rsidP="00AA7D7D">
      <w:pPr>
        <w:jc w:val="both"/>
        <w:rPr>
          <w:rFonts w:ascii="Arial" w:hAnsi="Arial" w:cs="Arial"/>
        </w:rPr>
      </w:pPr>
    </w:p>
    <w:p w14:paraId="5131AF8D" w14:textId="30686605" w:rsidR="00AA7D7D" w:rsidRDefault="00AA7D7D" w:rsidP="00AA7D7D">
      <w:pPr>
        <w:jc w:val="both"/>
        <w:rPr>
          <w:rFonts w:ascii="Arial" w:hAnsi="Arial"/>
          <w:b/>
          <w:lang w:val="en-US"/>
        </w:rPr>
      </w:pPr>
      <w:r w:rsidRPr="00E41302">
        <w:rPr>
          <w:rFonts w:ascii="Arial" w:hAnsi="Arial"/>
          <w:b/>
        </w:rPr>
        <w:t>Treinamento</w:t>
      </w:r>
      <w:r w:rsidR="00561BCC">
        <w:rPr>
          <w:rFonts w:ascii="Arial" w:hAnsi="Arial"/>
          <w:b/>
        </w:rPr>
        <w:t xml:space="preserve"> prévio</w:t>
      </w:r>
      <w:r w:rsidRPr="00E41302">
        <w:rPr>
          <w:rFonts w:ascii="Arial" w:hAnsi="Arial"/>
          <w:b/>
          <w:lang w:val="en-U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7FE85738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28A43D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 xml:space="preserve">Não 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0431A735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18F6F646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66FDAD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D1E92E9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8F2E65D" w14:textId="77777777" w:rsidR="00914D9E" w:rsidRDefault="00914D9E" w:rsidP="00AA7D7D">
      <w:pPr>
        <w:jc w:val="both"/>
        <w:rPr>
          <w:rFonts w:ascii="Arial" w:hAnsi="Arial" w:cs="Arial"/>
        </w:rPr>
      </w:pPr>
    </w:p>
    <w:p w14:paraId="55529832" w14:textId="55F451CC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Quanto tempo? __________</w:t>
      </w:r>
    </w:p>
    <w:p w14:paraId="5CA59BEA" w14:textId="77777777" w:rsidR="00AA7D7D" w:rsidRDefault="00AA7D7D" w:rsidP="00AA7D7D">
      <w:pPr>
        <w:jc w:val="both"/>
        <w:rPr>
          <w:rFonts w:ascii="Arial" w:hAnsi="Arial" w:cs="Arial"/>
        </w:rPr>
      </w:pPr>
    </w:p>
    <w:p w14:paraId="585B5379" w14:textId="77777777" w:rsidR="00AA7D7D" w:rsidRDefault="00AA7D7D" w:rsidP="00AA7D7D">
      <w:pPr>
        <w:jc w:val="both"/>
        <w:rPr>
          <w:rFonts w:ascii="Arial" w:hAnsi="Arial"/>
          <w:b/>
        </w:rPr>
      </w:pPr>
      <w:r w:rsidRPr="00332F24">
        <w:rPr>
          <w:rFonts w:ascii="Arial" w:hAnsi="Arial"/>
          <w:b/>
        </w:rPr>
        <w:t>Vínculo com a Instituiçã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471"/>
        <w:gridCol w:w="519"/>
      </w:tblGrid>
      <w:tr w:rsidR="00AA7D7D" w:rsidRPr="00132AFD" w14:paraId="16F50A30" w14:textId="77777777" w:rsidTr="00AA7D7D">
        <w:tc>
          <w:tcPr>
            <w:tcW w:w="44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29E1F46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Docente/Pesquisador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722A3DC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5331B343" w14:textId="77777777" w:rsidTr="00AA7D7D">
        <w:tc>
          <w:tcPr>
            <w:tcW w:w="44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94900E" w14:textId="02B1A805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Téc</w:t>
            </w:r>
            <w:r w:rsidR="00FC02FF">
              <w:rPr>
                <w:rFonts w:ascii="Arial" w:hAnsi="Arial"/>
              </w:rPr>
              <w:t>nico de laboratóri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B6740E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867E7F2" w14:textId="77777777" w:rsidR="00AA7D7D" w:rsidRDefault="00AA7D7D" w:rsidP="00AA7D7D">
      <w:pPr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7"/>
        <w:gridCol w:w="4702"/>
      </w:tblGrid>
      <w:tr w:rsidR="00AA7D7D" w:rsidRPr="00132AFD" w14:paraId="600C96EF" w14:textId="77777777" w:rsidTr="00AA7D7D">
        <w:trPr>
          <w:trHeight w:val="491"/>
        </w:trPr>
        <w:tc>
          <w:tcPr>
            <w:tcW w:w="1267" w:type="dxa"/>
            <w:vAlign w:val="center"/>
          </w:tcPr>
          <w:p w14:paraId="1539DD39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Telefone</w:t>
            </w:r>
          </w:p>
        </w:tc>
        <w:tc>
          <w:tcPr>
            <w:tcW w:w="4702" w:type="dxa"/>
            <w:vAlign w:val="center"/>
          </w:tcPr>
          <w:p w14:paraId="67E890EC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  <w:tr w:rsidR="00AA7D7D" w:rsidRPr="00132AFD" w14:paraId="469BF30A" w14:textId="77777777" w:rsidTr="00AA7D7D">
        <w:trPr>
          <w:trHeight w:val="491"/>
        </w:trPr>
        <w:tc>
          <w:tcPr>
            <w:tcW w:w="1267" w:type="dxa"/>
            <w:vAlign w:val="center"/>
          </w:tcPr>
          <w:p w14:paraId="5E072990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E-mail</w:t>
            </w:r>
          </w:p>
        </w:tc>
        <w:tc>
          <w:tcPr>
            <w:tcW w:w="4702" w:type="dxa"/>
            <w:vAlign w:val="center"/>
          </w:tcPr>
          <w:p w14:paraId="53D251E0" w14:textId="77777777" w:rsidR="00AA7D7D" w:rsidRPr="00132AFD" w:rsidRDefault="00AA7D7D" w:rsidP="00AA7D7D">
            <w:pPr>
              <w:rPr>
                <w:rFonts w:ascii="Arial" w:hAnsi="Arial" w:cs="Arial"/>
              </w:rPr>
            </w:pPr>
          </w:p>
        </w:tc>
      </w:tr>
    </w:tbl>
    <w:p w14:paraId="67C7995A" w14:textId="77777777" w:rsidR="00AA7D7D" w:rsidRDefault="00AA7D7D" w:rsidP="00AA7D7D">
      <w:pPr>
        <w:spacing w:before="120" w:after="120"/>
        <w:rPr>
          <w:rFonts w:ascii="Arial" w:hAnsi="Arial"/>
          <w:b/>
          <w:sz w:val="24"/>
        </w:rPr>
      </w:pPr>
    </w:p>
    <w:p w14:paraId="6F52FFEA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4. COLABORADOR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2"/>
        <w:gridCol w:w="4702"/>
      </w:tblGrid>
      <w:tr w:rsidR="00AA7D7D" w:rsidRPr="00132AFD" w14:paraId="59D4D42B" w14:textId="77777777" w:rsidTr="00AA7D7D">
        <w:tc>
          <w:tcPr>
            <w:tcW w:w="2822" w:type="dxa"/>
            <w:vAlign w:val="center"/>
          </w:tcPr>
          <w:p w14:paraId="5E309543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Nome completo</w:t>
            </w:r>
          </w:p>
        </w:tc>
        <w:tc>
          <w:tcPr>
            <w:tcW w:w="4702" w:type="dxa"/>
          </w:tcPr>
          <w:p w14:paraId="08DB22D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7C63160" w14:textId="77777777" w:rsidTr="00AA7D7D">
        <w:tc>
          <w:tcPr>
            <w:tcW w:w="2822" w:type="dxa"/>
            <w:vAlign w:val="center"/>
          </w:tcPr>
          <w:p w14:paraId="54DC60B1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Instituição</w:t>
            </w:r>
          </w:p>
        </w:tc>
        <w:tc>
          <w:tcPr>
            <w:tcW w:w="4702" w:type="dxa"/>
          </w:tcPr>
          <w:p w14:paraId="257655CC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BC049BB" w14:textId="77777777" w:rsidTr="00AA7D7D">
        <w:tc>
          <w:tcPr>
            <w:tcW w:w="2822" w:type="dxa"/>
            <w:vAlign w:val="center"/>
          </w:tcPr>
          <w:p w14:paraId="1961078B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Nível acadêmico</w:t>
            </w:r>
          </w:p>
        </w:tc>
        <w:tc>
          <w:tcPr>
            <w:tcW w:w="4702" w:type="dxa"/>
          </w:tcPr>
          <w:p w14:paraId="3A6B26E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D20C322" w14:textId="77777777" w:rsidTr="00AA7D7D">
        <w:tc>
          <w:tcPr>
            <w:tcW w:w="2822" w:type="dxa"/>
            <w:vAlign w:val="center"/>
          </w:tcPr>
          <w:p w14:paraId="5AD94E4B" w14:textId="77777777" w:rsidR="00AA7D7D" w:rsidRPr="00132AFD" w:rsidRDefault="00AA7D7D" w:rsidP="00AA7D7D">
            <w:pPr>
              <w:spacing w:before="60" w:after="60"/>
              <w:ind w:right="72"/>
              <w:rPr>
                <w:rFonts w:ascii="Arial" w:hAnsi="Arial"/>
              </w:rPr>
            </w:pPr>
            <w:r w:rsidRPr="00132AFD">
              <w:rPr>
                <w:rFonts w:ascii="Arial" w:hAnsi="Arial"/>
              </w:rPr>
              <w:t>Experiência prévia (anos)</w:t>
            </w:r>
          </w:p>
        </w:tc>
        <w:tc>
          <w:tcPr>
            <w:tcW w:w="4702" w:type="dxa"/>
          </w:tcPr>
          <w:p w14:paraId="5D9D786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0B5D4075" w14:textId="77777777" w:rsidTr="00AA7D7D">
        <w:tc>
          <w:tcPr>
            <w:tcW w:w="2822" w:type="dxa"/>
            <w:vAlign w:val="center"/>
          </w:tcPr>
          <w:p w14:paraId="6CEAE6A3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Treinamento (especificar)</w:t>
            </w:r>
          </w:p>
        </w:tc>
        <w:tc>
          <w:tcPr>
            <w:tcW w:w="4702" w:type="dxa"/>
          </w:tcPr>
          <w:p w14:paraId="0A9EDBA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70F39CD" w14:textId="77777777" w:rsidTr="00AA7D7D">
        <w:tc>
          <w:tcPr>
            <w:tcW w:w="2822" w:type="dxa"/>
            <w:vAlign w:val="center"/>
          </w:tcPr>
          <w:p w14:paraId="137E711E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Telefone</w:t>
            </w:r>
          </w:p>
        </w:tc>
        <w:tc>
          <w:tcPr>
            <w:tcW w:w="4702" w:type="dxa"/>
          </w:tcPr>
          <w:p w14:paraId="74C6509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A320AD0" w14:textId="77777777" w:rsidTr="00AA7D7D">
        <w:tc>
          <w:tcPr>
            <w:tcW w:w="2822" w:type="dxa"/>
            <w:vAlign w:val="center"/>
          </w:tcPr>
          <w:p w14:paraId="1E29521B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E-mail</w:t>
            </w:r>
          </w:p>
        </w:tc>
        <w:tc>
          <w:tcPr>
            <w:tcW w:w="4702" w:type="dxa"/>
          </w:tcPr>
          <w:p w14:paraId="323F873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27833F7" w14:textId="397C3CCD" w:rsidR="0098385F" w:rsidRPr="00914D9E" w:rsidRDefault="00AA7D7D" w:rsidP="00914D9E">
      <w:pPr>
        <w:jc w:val="both"/>
        <w:rPr>
          <w:rFonts w:ascii="Arial" w:hAnsi="Arial" w:cs="Arial"/>
          <w:i/>
          <w:sz w:val="20"/>
          <w:szCs w:val="20"/>
        </w:rPr>
      </w:pPr>
      <w:r w:rsidRPr="0084213F">
        <w:rPr>
          <w:rFonts w:ascii="Arial" w:hAnsi="Arial" w:cs="Arial"/>
          <w:i/>
          <w:sz w:val="20"/>
          <w:szCs w:val="20"/>
        </w:rPr>
        <w:t>Utilize esta tabela para o preenchimento de um colaborador. Copie, cole e preencha a tabela, quantas vezes forem necessárias, até que todos os colaboradores sejam contemplados.</w:t>
      </w:r>
    </w:p>
    <w:p w14:paraId="786E5834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5. RESUMO DO PROJETO/AUL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344D0DA0" w14:textId="77777777" w:rsidTr="0070246F">
        <w:tc>
          <w:tcPr>
            <w:tcW w:w="9146" w:type="dxa"/>
          </w:tcPr>
          <w:p w14:paraId="3C3ABC0D" w14:textId="77777777" w:rsidR="00AA7D7D" w:rsidRPr="00132AFD" w:rsidRDefault="00AA7D7D" w:rsidP="0097392B">
            <w:pPr>
              <w:jc w:val="both"/>
              <w:rPr>
                <w:rFonts w:ascii="Arial" w:hAnsi="Arial" w:cs="Arial"/>
              </w:rPr>
            </w:pPr>
          </w:p>
        </w:tc>
      </w:tr>
    </w:tbl>
    <w:p w14:paraId="7E537913" w14:textId="055AE683" w:rsidR="006D0961" w:rsidRDefault="0083143C" w:rsidP="0070246F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40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0B49F414" w14:textId="77777777" w:rsidR="0083143C" w:rsidRPr="006D0961" w:rsidRDefault="0083143C" w:rsidP="0070246F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10C6C1E7" w14:textId="6D0FCF21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6. OBJETIVOS (</w:t>
      </w:r>
      <w:r w:rsidR="00FC02FF" w:rsidRPr="00961172">
        <w:rPr>
          <w:rFonts w:ascii="Arial" w:hAnsi="Arial"/>
          <w:b/>
          <w:color w:val="auto"/>
          <w:sz w:val="24"/>
        </w:rPr>
        <w:t>NA ÍNTEGRA</w:t>
      </w:r>
      <w:r w:rsidRPr="00961172">
        <w:rPr>
          <w:rFonts w:ascii="Arial" w:hAnsi="Arial"/>
          <w:b/>
          <w:color w:val="auto"/>
          <w:sz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6A6C7862" w14:textId="77777777" w:rsidTr="00013DBD">
        <w:tc>
          <w:tcPr>
            <w:tcW w:w="9146" w:type="dxa"/>
          </w:tcPr>
          <w:p w14:paraId="340978CF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A30F9E0" w14:textId="71BC109C" w:rsidR="006D0961" w:rsidRDefault="0083143C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56D61693" w14:textId="77777777" w:rsidR="0083143C" w:rsidRPr="006D0961" w:rsidRDefault="0083143C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3C49D7C2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7. JUSTIFICATIV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7455A880" w14:textId="77777777" w:rsidTr="00013DBD">
        <w:tc>
          <w:tcPr>
            <w:tcW w:w="9146" w:type="dxa"/>
          </w:tcPr>
          <w:p w14:paraId="77E70271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84E7DD4" w14:textId="774D3298" w:rsidR="006D0961" w:rsidRDefault="0083143C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1</w:t>
      </w:r>
      <w:r>
        <w:rPr>
          <w:rFonts w:ascii="Arial" w:hAnsi="Arial"/>
          <w:bCs/>
          <w:i/>
          <w:iCs/>
          <w:sz w:val="20"/>
          <w:szCs w:val="20"/>
        </w:rPr>
        <w:t>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679AEF3F" w14:textId="77777777" w:rsidR="0083143C" w:rsidRPr="006D0961" w:rsidRDefault="0083143C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28CD2AF3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 xml:space="preserve">8. RELEVÂNCIA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2146F42B" w14:textId="77777777" w:rsidTr="00013DBD">
        <w:tc>
          <w:tcPr>
            <w:tcW w:w="9146" w:type="dxa"/>
          </w:tcPr>
          <w:p w14:paraId="61F5799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CD8283B" w14:textId="7487893A" w:rsidR="006D0961" w:rsidRDefault="0083143C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1</w:t>
      </w:r>
      <w:r>
        <w:rPr>
          <w:rFonts w:ascii="Arial" w:hAnsi="Arial"/>
          <w:bCs/>
          <w:i/>
          <w:iCs/>
          <w:sz w:val="20"/>
          <w:szCs w:val="20"/>
        </w:rPr>
        <w:t>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0EA865DE" w14:textId="77777777" w:rsidR="00FC02FF" w:rsidRPr="006D0961" w:rsidRDefault="00FC02FF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</w:p>
    <w:p w14:paraId="1901EBC3" w14:textId="79BE55E1" w:rsidR="00FC02FF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</w:rPr>
      </w:pPr>
      <w:r w:rsidRPr="00961172">
        <w:rPr>
          <w:rFonts w:ascii="Arial" w:hAnsi="Arial"/>
          <w:b/>
          <w:color w:val="auto"/>
          <w:sz w:val="24"/>
        </w:rPr>
        <w:t>9. MODELO ANIMAL</w:t>
      </w:r>
    </w:p>
    <w:p w14:paraId="5D8BAE57" w14:textId="77777777" w:rsidR="006D0961" w:rsidRDefault="008F2081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me científico da </w:t>
      </w:r>
      <w:r w:rsidR="00FB00A3">
        <w:rPr>
          <w:rFonts w:ascii="Arial" w:hAnsi="Arial" w:cs="Arial"/>
        </w:rPr>
        <w:t>classe/e</w:t>
      </w:r>
      <w:r w:rsidR="00AA7D7D" w:rsidRPr="000B555D">
        <w:rPr>
          <w:rFonts w:ascii="Arial" w:hAnsi="Arial" w:cs="Arial"/>
        </w:rPr>
        <w:t>spécie</w:t>
      </w:r>
      <w:r>
        <w:rPr>
          <w:rFonts w:ascii="Arial" w:hAnsi="Arial" w:cs="Arial"/>
        </w:rPr>
        <w:t xml:space="preserve"> e </w:t>
      </w:r>
      <w:r w:rsidR="00AA7D7D" w:rsidRPr="000B555D">
        <w:rPr>
          <w:rFonts w:ascii="Arial" w:hAnsi="Arial" w:cs="Arial"/>
        </w:rPr>
        <w:t xml:space="preserve">nome </w:t>
      </w:r>
      <w:r w:rsidR="00AF3573">
        <w:rPr>
          <w:rFonts w:ascii="Arial" w:hAnsi="Arial" w:cs="Arial"/>
        </w:rPr>
        <w:t>popular</w:t>
      </w:r>
      <w:r w:rsidR="00AA7D7D" w:rsidRPr="000B555D">
        <w:rPr>
          <w:rFonts w:ascii="Arial" w:hAnsi="Arial" w:cs="Arial"/>
        </w:rPr>
        <w:t xml:space="preserve"> </w:t>
      </w:r>
      <w:r w:rsidR="00FA3A18">
        <w:rPr>
          <w:rFonts w:ascii="Arial" w:hAnsi="Arial" w:cs="Arial"/>
        </w:rPr>
        <w:t>(</w:t>
      </w:r>
      <w:r w:rsidR="00AA7D7D" w:rsidRPr="000B555D">
        <w:rPr>
          <w:rFonts w:ascii="Arial" w:hAnsi="Arial" w:cs="Arial"/>
        </w:rPr>
        <w:t>se existir</w:t>
      </w:r>
      <w:r w:rsidR="00FA3A18">
        <w:rPr>
          <w:rFonts w:ascii="Arial" w:hAnsi="Arial" w:cs="Arial"/>
        </w:rPr>
        <w:t>)</w:t>
      </w:r>
      <w:r w:rsidR="00AA7D7D" w:rsidRPr="000B555D">
        <w:rPr>
          <w:rFonts w:ascii="Arial" w:hAnsi="Arial" w:cs="Arial"/>
        </w:rPr>
        <w:t>:</w:t>
      </w:r>
      <w:r w:rsidR="006D0961">
        <w:rPr>
          <w:rFonts w:ascii="Arial" w:hAnsi="Arial" w:cs="Arial"/>
        </w:rPr>
        <w:t xml:space="preserve"> </w:t>
      </w:r>
    </w:p>
    <w:p w14:paraId="402BA9F1" w14:textId="1545C742" w:rsidR="006D0961" w:rsidRPr="000B555D" w:rsidRDefault="00AA7D7D" w:rsidP="00AA7D7D">
      <w:pPr>
        <w:jc w:val="both"/>
        <w:rPr>
          <w:rFonts w:ascii="Arial" w:hAnsi="Arial" w:cs="Arial"/>
        </w:rPr>
      </w:pPr>
      <w:r w:rsidRPr="000B555D">
        <w:rPr>
          <w:rFonts w:ascii="Arial" w:hAnsi="Arial" w:cs="Arial"/>
        </w:rPr>
        <w:t>________________________________________</w:t>
      </w:r>
      <w:r w:rsidR="006D0961">
        <w:rPr>
          <w:rFonts w:ascii="Arial" w:hAnsi="Arial" w:cs="Arial"/>
        </w:rPr>
        <w:t>___________________________________</w:t>
      </w:r>
    </w:p>
    <w:p w14:paraId="74CFD098" w14:textId="77777777" w:rsidR="00FC02FF" w:rsidRDefault="00FC02FF" w:rsidP="00AA7D7D">
      <w:pPr>
        <w:jc w:val="both"/>
        <w:rPr>
          <w:rFonts w:ascii="Arial" w:hAnsi="Arial" w:cs="Arial"/>
        </w:rPr>
      </w:pPr>
    </w:p>
    <w:p w14:paraId="67D58166" w14:textId="33FC6588" w:rsidR="00AA7D7D" w:rsidRDefault="00AA7D7D" w:rsidP="00AA7D7D">
      <w:pPr>
        <w:jc w:val="both"/>
        <w:rPr>
          <w:rFonts w:ascii="Arial" w:hAnsi="Arial" w:cs="Arial"/>
        </w:rPr>
      </w:pPr>
      <w:r w:rsidRPr="000B555D">
        <w:rPr>
          <w:rFonts w:ascii="Arial" w:hAnsi="Arial" w:cs="Arial"/>
        </w:rPr>
        <w:t xml:space="preserve">Justificar o uso dos procedimentos e da </w:t>
      </w:r>
      <w:r w:rsidR="00AE5CFA">
        <w:rPr>
          <w:rFonts w:ascii="Arial" w:hAnsi="Arial" w:cs="Arial"/>
        </w:rPr>
        <w:t>classe/</w:t>
      </w:r>
      <w:r w:rsidRPr="000B555D">
        <w:rPr>
          <w:rFonts w:ascii="Arial" w:hAnsi="Arial" w:cs="Arial"/>
        </w:rPr>
        <w:t>espécie anim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0D3DA1B6" w14:textId="77777777" w:rsidTr="00FA3A18">
        <w:tc>
          <w:tcPr>
            <w:tcW w:w="9146" w:type="dxa"/>
          </w:tcPr>
          <w:p w14:paraId="04D22763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071850F" w14:textId="4A03FB7E" w:rsidR="0097392B" w:rsidRDefault="00FA3A18" w:rsidP="006D0961">
      <w:pPr>
        <w:jc w:val="both"/>
        <w:rPr>
          <w:rFonts w:ascii="Arial" w:hAnsi="Arial" w:cs="Arial"/>
          <w:i/>
          <w:sz w:val="20"/>
          <w:szCs w:val="20"/>
        </w:rPr>
      </w:pPr>
      <w:r w:rsidRPr="006D0961">
        <w:rPr>
          <w:rFonts w:ascii="Arial" w:hAnsi="Arial" w:cs="Arial"/>
          <w:i/>
          <w:sz w:val="20"/>
          <w:szCs w:val="20"/>
        </w:rPr>
        <w:t xml:space="preserve">Utilize esta tabela para o preenchimento de </w:t>
      </w:r>
      <w:r w:rsidR="00B57C44" w:rsidRPr="006D0961">
        <w:rPr>
          <w:rFonts w:ascii="Arial" w:hAnsi="Arial" w:cs="Arial"/>
          <w:i/>
          <w:sz w:val="20"/>
          <w:szCs w:val="20"/>
        </w:rPr>
        <w:t>classe/espécie</w:t>
      </w:r>
      <w:r w:rsidRPr="006D0961">
        <w:rPr>
          <w:rFonts w:ascii="Arial" w:hAnsi="Arial" w:cs="Arial"/>
          <w:i/>
          <w:sz w:val="20"/>
          <w:szCs w:val="20"/>
        </w:rPr>
        <w:t>. Copie, cole e preencha a tabela, quantas vezes forem necessárias, até que tod</w:t>
      </w:r>
      <w:r w:rsidR="00B57C44" w:rsidRPr="006D0961">
        <w:rPr>
          <w:rFonts w:ascii="Arial" w:hAnsi="Arial" w:cs="Arial"/>
          <w:i/>
          <w:sz w:val="20"/>
          <w:szCs w:val="20"/>
        </w:rPr>
        <w:t>a</w:t>
      </w:r>
      <w:r w:rsidRPr="006D0961">
        <w:rPr>
          <w:rFonts w:ascii="Arial" w:hAnsi="Arial" w:cs="Arial"/>
          <w:i/>
          <w:sz w:val="20"/>
          <w:szCs w:val="20"/>
        </w:rPr>
        <w:t xml:space="preserve">s </w:t>
      </w:r>
      <w:r w:rsidR="00B57C44" w:rsidRPr="006D0961">
        <w:rPr>
          <w:rFonts w:ascii="Arial" w:hAnsi="Arial" w:cs="Arial"/>
          <w:i/>
          <w:sz w:val="20"/>
          <w:szCs w:val="20"/>
        </w:rPr>
        <w:t>a</w:t>
      </w:r>
      <w:r w:rsidRPr="006D0961">
        <w:rPr>
          <w:rFonts w:ascii="Arial" w:hAnsi="Arial" w:cs="Arial"/>
          <w:i/>
          <w:sz w:val="20"/>
          <w:szCs w:val="20"/>
        </w:rPr>
        <w:t xml:space="preserve">s </w:t>
      </w:r>
      <w:r w:rsidR="00B57C44" w:rsidRPr="006D0961">
        <w:rPr>
          <w:rFonts w:ascii="Arial" w:hAnsi="Arial" w:cs="Arial"/>
          <w:i/>
          <w:sz w:val="20"/>
          <w:szCs w:val="20"/>
        </w:rPr>
        <w:t>classes/espécies</w:t>
      </w:r>
      <w:r w:rsidRPr="006D0961">
        <w:rPr>
          <w:rFonts w:ascii="Arial" w:hAnsi="Arial" w:cs="Arial"/>
          <w:i/>
          <w:sz w:val="20"/>
          <w:szCs w:val="20"/>
        </w:rPr>
        <w:t xml:space="preserve"> sejam contemplad</w:t>
      </w:r>
      <w:r w:rsidR="00B57C44" w:rsidRPr="006D0961">
        <w:rPr>
          <w:rFonts w:ascii="Arial" w:hAnsi="Arial" w:cs="Arial"/>
          <w:i/>
          <w:sz w:val="20"/>
          <w:szCs w:val="20"/>
        </w:rPr>
        <w:t>a</w:t>
      </w:r>
      <w:r w:rsidRPr="006D0961">
        <w:rPr>
          <w:rFonts w:ascii="Arial" w:hAnsi="Arial" w:cs="Arial"/>
          <w:i/>
          <w:sz w:val="20"/>
          <w:szCs w:val="20"/>
        </w:rPr>
        <w:t>s.</w:t>
      </w:r>
      <w:r w:rsidR="00013DBD" w:rsidRPr="006D0961">
        <w:rPr>
          <w:rFonts w:ascii="Arial" w:hAnsi="Arial" w:cs="Arial"/>
          <w:i/>
          <w:sz w:val="20"/>
          <w:szCs w:val="20"/>
        </w:rPr>
        <w:t xml:space="preserve"> 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 w:rsidR="0083143C">
        <w:rPr>
          <w:rFonts w:ascii="Arial" w:hAnsi="Arial"/>
          <w:bCs/>
          <w:i/>
          <w:iCs/>
          <w:sz w:val="20"/>
          <w:szCs w:val="20"/>
        </w:rPr>
        <w:t>1</w:t>
      </w:r>
      <w:r w:rsidR="0083143C">
        <w:rPr>
          <w:rFonts w:ascii="Arial" w:hAnsi="Arial"/>
          <w:bCs/>
          <w:i/>
          <w:iCs/>
          <w:sz w:val="20"/>
          <w:szCs w:val="20"/>
        </w:rPr>
        <w:t>5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>0 palavras</w:t>
      </w:r>
    </w:p>
    <w:p w14:paraId="3C7F2B13" w14:textId="77777777" w:rsidR="006D0961" w:rsidRPr="006D0961" w:rsidRDefault="006D0961" w:rsidP="006D0961">
      <w:pPr>
        <w:jc w:val="both"/>
        <w:rPr>
          <w:rFonts w:ascii="Arial" w:hAnsi="Arial" w:cs="Arial"/>
          <w:i/>
          <w:sz w:val="20"/>
          <w:szCs w:val="20"/>
        </w:rPr>
      </w:pPr>
    </w:p>
    <w:p w14:paraId="6E0A3DEE" w14:textId="5EF8E0B3" w:rsidR="00AA7D7D" w:rsidRPr="00961172" w:rsidRDefault="00FC02FF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9.1. Procedênci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7"/>
        <w:gridCol w:w="4702"/>
      </w:tblGrid>
      <w:tr w:rsidR="00AA7D7D" w:rsidRPr="00132AFD" w14:paraId="11F566C1" w14:textId="77777777" w:rsidTr="00AA7D7D">
        <w:tc>
          <w:tcPr>
            <w:tcW w:w="3177" w:type="dxa"/>
            <w:vAlign w:val="center"/>
          </w:tcPr>
          <w:p w14:paraId="19F6B71E" w14:textId="10828610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  <w:sz w:val="21"/>
              </w:rPr>
              <w:t xml:space="preserve">Biotério, fazenda, </w:t>
            </w:r>
            <w:r w:rsidR="006D0961" w:rsidRPr="00132AFD">
              <w:rPr>
                <w:rFonts w:ascii="Arial" w:hAnsi="Arial"/>
                <w:sz w:val="21"/>
              </w:rPr>
              <w:t>aviário etc.</w:t>
            </w:r>
          </w:p>
        </w:tc>
        <w:tc>
          <w:tcPr>
            <w:tcW w:w="4702" w:type="dxa"/>
          </w:tcPr>
          <w:p w14:paraId="28DBC3D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E73A473" w14:textId="77777777" w:rsidR="00AA7D7D" w:rsidRDefault="00AA7D7D" w:rsidP="00FC02FF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519"/>
      </w:tblGrid>
      <w:tr w:rsidR="00AA7D7D" w:rsidRPr="00132AFD" w14:paraId="13245ED1" w14:textId="77777777" w:rsidTr="00AA7D7D">
        <w:tc>
          <w:tcPr>
            <w:tcW w:w="195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789B4F" w14:textId="149E0A23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Animal silvestre</w:t>
            </w:r>
            <w:r w:rsidR="00FC02FF">
              <w:rPr>
                <w:rFonts w:ascii="Arial" w:eastAsia="Times New Roman" w:hAnsi="Arial"/>
                <w:szCs w:val="20"/>
                <w:lang w:eastAsia="pt-BR"/>
              </w:rPr>
              <w:t xml:space="preserve">                                          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EEADCC5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556251B" w14:textId="57BD4D91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/>
        </w:rPr>
        <w:t xml:space="preserve">Número de </w:t>
      </w:r>
      <w:r w:rsidR="00A71532">
        <w:rPr>
          <w:rFonts w:ascii="Arial" w:hAnsi="Arial"/>
        </w:rPr>
        <w:t xml:space="preserve">autorização </w:t>
      </w:r>
      <w:r>
        <w:rPr>
          <w:rFonts w:ascii="Arial" w:hAnsi="Arial"/>
        </w:rPr>
        <w:t>SISBIO:</w:t>
      </w:r>
      <w:r>
        <w:rPr>
          <w:rFonts w:ascii="Arial" w:hAnsi="Arial" w:cs="Arial"/>
        </w:rPr>
        <w:t xml:space="preserve"> __________</w:t>
      </w:r>
    </w:p>
    <w:p w14:paraId="2C0294B9" w14:textId="355F7383" w:rsidR="0063444E" w:rsidRDefault="00920B44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for o caso, autorização do órgão ambiental competente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43"/>
        <w:gridCol w:w="519"/>
      </w:tblGrid>
      <w:tr w:rsidR="00AA7D7D" w:rsidRPr="00132AFD" w14:paraId="77A4FB51" w14:textId="77777777" w:rsidTr="00AA7D7D">
        <w:tc>
          <w:tcPr>
            <w:tcW w:w="23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4DA6AF5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Outra procedência?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A45ED14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F4A5794" w14:textId="42BD5135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/>
        </w:rPr>
        <w:t>Qual?</w:t>
      </w:r>
      <w:r>
        <w:rPr>
          <w:rFonts w:ascii="Arial" w:hAnsi="Arial" w:cs="Arial"/>
        </w:rPr>
        <w:t xml:space="preserve"> __________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226"/>
        <w:gridCol w:w="519"/>
      </w:tblGrid>
      <w:tr w:rsidR="00AA7D7D" w:rsidRPr="00132AFD" w14:paraId="21D4B805" w14:textId="77777777" w:rsidTr="00AA7D7D">
        <w:tc>
          <w:tcPr>
            <w:tcW w:w="422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20E73B3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hAnsi="Arial"/>
              </w:rPr>
              <w:t>O animal é geneticamente modificado?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F7976F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8E3211C" w14:textId="5E14B548" w:rsidR="005260CA" w:rsidRDefault="00AA7D7D" w:rsidP="006D0961">
      <w:pPr>
        <w:jc w:val="both"/>
        <w:rPr>
          <w:rFonts w:ascii="Arial" w:hAnsi="Arial" w:cs="Arial"/>
        </w:rPr>
      </w:pPr>
      <w:r w:rsidRPr="00761C1D">
        <w:rPr>
          <w:rFonts w:ascii="Arial" w:hAnsi="Arial"/>
        </w:rPr>
        <w:t xml:space="preserve">Número de protocolo CTNBio: </w:t>
      </w:r>
      <w:r>
        <w:rPr>
          <w:rFonts w:ascii="Arial" w:hAnsi="Arial" w:cs="Arial"/>
        </w:rPr>
        <w:t>__________</w:t>
      </w:r>
    </w:p>
    <w:p w14:paraId="5B7B8450" w14:textId="77777777" w:rsidR="006D0961" w:rsidRPr="006D0961" w:rsidRDefault="006D0961" w:rsidP="006D0961">
      <w:pPr>
        <w:jc w:val="both"/>
        <w:rPr>
          <w:rFonts w:ascii="Arial" w:hAnsi="Arial" w:cs="Arial"/>
        </w:rPr>
      </w:pPr>
    </w:p>
    <w:p w14:paraId="7C7A08A2" w14:textId="4C7F9FF5" w:rsidR="00AA7D7D" w:rsidRPr="00961172" w:rsidRDefault="00FC02FF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9.2. Tipo e característica</w:t>
      </w:r>
    </w:p>
    <w:tbl>
      <w:tblPr>
        <w:tblW w:w="914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1261"/>
        <w:gridCol w:w="1134"/>
        <w:gridCol w:w="873"/>
        <w:gridCol w:w="1356"/>
        <w:gridCol w:w="522"/>
        <w:gridCol w:w="470"/>
        <w:gridCol w:w="747"/>
      </w:tblGrid>
      <w:tr w:rsidR="006D0961" w:rsidRPr="00132AFD" w14:paraId="3024C057" w14:textId="77777777" w:rsidTr="006D0961">
        <w:trPr>
          <w:trHeight w:hRule="exact" w:val="284"/>
        </w:trPr>
        <w:tc>
          <w:tcPr>
            <w:tcW w:w="2783" w:type="dxa"/>
            <w:vMerge w:val="restart"/>
            <w:vAlign w:val="center"/>
          </w:tcPr>
          <w:p w14:paraId="70AA2A68" w14:textId="77777777" w:rsidR="006D0961" w:rsidRPr="00132AFD" w:rsidRDefault="006D0961" w:rsidP="006D0961">
            <w:pPr>
              <w:jc w:val="center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Espécie</w:t>
            </w:r>
          </w:p>
        </w:tc>
        <w:tc>
          <w:tcPr>
            <w:tcW w:w="1261" w:type="dxa"/>
            <w:vMerge w:val="restart"/>
            <w:vAlign w:val="center"/>
          </w:tcPr>
          <w:p w14:paraId="4B29C5DA" w14:textId="77777777" w:rsidR="006D0961" w:rsidRPr="00132AFD" w:rsidRDefault="006D0961" w:rsidP="006D0961">
            <w:pPr>
              <w:jc w:val="center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/>
                <w:b/>
              </w:rPr>
              <w:t>Linhagem</w:t>
            </w:r>
          </w:p>
        </w:tc>
        <w:tc>
          <w:tcPr>
            <w:tcW w:w="1134" w:type="dxa"/>
            <w:vMerge w:val="restart"/>
            <w:vAlign w:val="center"/>
          </w:tcPr>
          <w:p w14:paraId="1C5ACB0A" w14:textId="1644EE75" w:rsidR="006D0961" w:rsidRPr="00132AFD" w:rsidRDefault="006D0961" w:rsidP="006D096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lvestre</w:t>
            </w:r>
          </w:p>
        </w:tc>
        <w:tc>
          <w:tcPr>
            <w:tcW w:w="873" w:type="dxa"/>
            <w:vMerge w:val="restart"/>
            <w:vAlign w:val="center"/>
          </w:tcPr>
          <w:p w14:paraId="1C980F98" w14:textId="4682A0AC" w:rsidR="006D0961" w:rsidRPr="00132AFD" w:rsidRDefault="006D0961" w:rsidP="006D0961">
            <w:pPr>
              <w:jc w:val="center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Idade</w:t>
            </w:r>
          </w:p>
        </w:tc>
        <w:tc>
          <w:tcPr>
            <w:tcW w:w="1356" w:type="dxa"/>
            <w:vMerge w:val="restart"/>
            <w:vAlign w:val="center"/>
          </w:tcPr>
          <w:p w14:paraId="109AF411" w14:textId="77777777" w:rsidR="006D0961" w:rsidRPr="00132AFD" w:rsidRDefault="006D0961" w:rsidP="006D096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so aprox.</w:t>
            </w:r>
          </w:p>
        </w:tc>
        <w:tc>
          <w:tcPr>
            <w:tcW w:w="1739" w:type="dxa"/>
            <w:gridSpan w:val="3"/>
            <w:vAlign w:val="center"/>
          </w:tcPr>
          <w:p w14:paraId="2391EC58" w14:textId="77777777" w:rsidR="006D0961" w:rsidRPr="00132AFD" w:rsidRDefault="006D0961" w:rsidP="00AA7D7D">
            <w:pPr>
              <w:jc w:val="center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Quantidade</w:t>
            </w:r>
          </w:p>
        </w:tc>
      </w:tr>
      <w:tr w:rsidR="006D0961" w:rsidRPr="00132AFD" w14:paraId="262C23BD" w14:textId="77777777" w:rsidTr="006D0961">
        <w:trPr>
          <w:trHeight w:hRule="exact" w:val="284"/>
        </w:trPr>
        <w:tc>
          <w:tcPr>
            <w:tcW w:w="2783" w:type="dxa"/>
            <w:vMerge/>
            <w:vAlign w:val="center"/>
          </w:tcPr>
          <w:p w14:paraId="0CF39151" w14:textId="77777777" w:rsidR="006D0961" w:rsidRPr="00132AFD" w:rsidRDefault="006D0961" w:rsidP="00AA7D7D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261" w:type="dxa"/>
            <w:vMerge/>
            <w:vAlign w:val="center"/>
          </w:tcPr>
          <w:p w14:paraId="771A7D61" w14:textId="77777777" w:rsidR="006D0961" w:rsidRPr="00132AFD" w:rsidRDefault="006D0961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  <w:vMerge/>
          </w:tcPr>
          <w:p w14:paraId="378874F9" w14:textId="77777777" w:rsidR="006D0961" w:rsidRPr="00132AFD" w:rsidRDefault="006D0961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Merge/>
            <w:vAlign w:val="center"/>
          </w:tcPr>
          <w:p w14:paraId="4E48F1D7" w14:textId="468D587C" w:rsidR="006D0961" w:rsidRPr="00132AFD" w:rsidRDefault="006D0961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Merge/>
            <w:vAlign w:val="center"/>
          </w:tcPr>
          <w:p w14:paraId="5F72ABD5" w14:textId="77777777" w:rsidR="006D0961" w:rsidRPr="00132AFD" w:rsidRDefault="006D0961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D36E557" w14:textId="77777777" w:rsidR="006D0961" w:rsidRPr="00132AFD" w:rsidRDefault="006D0961" w:rsidP="00AA7D7D">
            <w:pPr>
              <w:jc w:val="both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M</w:t>
            </w:r>
          </w:p>
        </w:tc>
        <w:tc>
          <w:tcPr>
            <w:tcW w:w="470" w:type="dxa"/>
            <w:vAlign w:val="center"/>
          </w:tcPr>
          <w:p w14:paraId="4E092813" w14:textId="77777777" w:rsidR="006D0961" w:rsidRPr="00132AFD" w:rsidRDefault="006D0961" w:rsidP="00AA7D7D">
            <w:pPr>
              <w:jc w:val="both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F</w:t>
            </w:r>
          </w:p>
        </w:tc>
        <w:tc>
          <w:tcPr>
            <w:tcW w:w="747" w:type="dxa"/>
            <w:vAlign w:val="center"/>
          </w:tcPr>
          <w:p w14:paraId="50534934" w14:textId="77777777" w:rsidR="006D0961" w:rsidRPr="00132AFD" w:rsidRDefault="006D0961" w:rsidP="00AA7D7D">
            <w:pPr>
              <w:jc w:val="both"/>
              <w:rPr>
                <w:rFonts w:ascii="Arial" w:hAnsi="Arial" w:cs="Arial"/>
                <w:b/>
              </w:rPr>
            </w:pPr>
            <w:r w:rsidRPr="00132AFD">
              <w:rPr>
                <w:rFonts w:ascii="Arial" w:hAnsi="Arial" w:cs="Arial"/>
                <w:b/>
              </w:rPr>
              <w:t>M+F</w:t>
            </w:r>
          </w:p>
        </w:tc>
      </w:tr>
      <w:tr w:rsidR="00DA41DC" w:rsidRPr="00132AFD" w14:paraId="3D01FB34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0663C6F5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Anfíbio</w:t>
            </w:r>
          </w:p>
        </w:tc>
        <w:tc>
          <w:tcPr>
            <w:tcW w:w="1261" w:type="dxa"/>
            <w:vAlign w:val="center"/>
          </w:tcPr>
          <w:p w14:paraId="3CD4487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C13CC6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36EC1408" w14:textId="595C7C2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19C94FD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5B09029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03B5FF2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80A44E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75AFF96F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00ED708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Ave</w:t>
            </w:r>
          </w:p>
        </w:tc>
        <w:tc>
          <w:tcPr>
            <w:tcW w:w="1261" w:type="dxa"/>
            <w:vAlign w:val="center"/>
          </w:tcPr>
          <w:p w14:paraId="245BF8E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7C6C32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77690CE2" w14:textId="6BE3A891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14203F2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34246B9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7440CD0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505AC4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77148C72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7B011414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Bovino</w:t>
            </w:r>
          </w:p>
        </w:tc>
        <w:tc>
          <w:tcPr>
            <w:tcW w:w="1261" w:type="dxa"/>
            <w:vAlign w:val="center"/>
          </w:tcPr>
          <w:p w14:paraId="736C2DB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4719D1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182389D9" w14:textId="3C397CB2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266C09B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19BEBBE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453B6CC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13C7E7C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15C6670D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6A5CDD9C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Bubalino</w:t>
            </w:r>
          </w:p>
        </w:tc>
        <w:tc>
          <w:tcPr>
            <w:tcW w:w="1261" w:type="dxa"/>
            <w:vAlign w:val="center"/>
          </w:tcPr>
          <w:p w14:paraId="07AE8E9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235700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4EA1771F" w14:textId="44350CB6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2363BD8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46B832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6B93E44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23A8977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24755A0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776C1C82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ão</w:t>
            </w:r>
          </w:p>
        </w:tc>
        <w:tc>
          <w:tcPr>
            <w:tcW w:w="1261" w:type="dxa"/>
            <w:vAlign w:val="center"/>
          </w:tcPr>
          <w:p w14:paraId="098EAFA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618510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41F62A7B" w14:textId="04993F26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1BC8981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797F50F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24511C4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56B7551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0BF0D898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5ACBCE9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amundongo heterogênico</w:t>
            </w:r>
          </w:p>
        </w:tc>
        <w:tc>
          <w:tcPr>
            <w:tcW w:w="1261" w:type="dxa"/>
            <w:vAlign w:val="center"/>
          </w:tcPr>
          <w:p w14:paraId="1ED7EBB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3C4776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5C79D637" w14:textId="62578CE1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491BF1E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501C9A7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745E95C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6BA3F4B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2F2A8404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31B20248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amundongo isogênico</w:t>
            </w:r>
          </w:p>
        </w:tc>
        <w:tc>
          <w:tcPr>
            <w:tcW w:w="1261" w:type="dxa"/>
            <w:vAlign w:val="center"/>
          </w:tcPr>
          <w:p w14:paraId="150E4D7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C9685D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60BD8DE3" w14:textId="5FA80A0D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2F9334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0D300CC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0766B85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0ABA7BC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40365EFC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0D174C52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 xml:space="preserve">Camundongo </w:t>
            </w:r>
            <w:r w:rsidRPr="00132AFD">
              <w:rPr>
                <w:rFonts w:ascii="Arial" w:eastAsia="Times New Roman" w:hAnsi="Arial" w:cs="Arial"/>
                <w:i/>
              </w:rPr>
              <w:t>Knockout</w:t>
            </w:r>
          </w:p>
        </w:tc>
        <w:tc>
          <w:tcPr>
            <w:tcW w:w="1261" w:type="dxa"/>
            <w:vAlign w:val="center"/>
          </w:tcPr>
          <w:p w14:paraId="51D7A87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506260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59671D1F" w14:textId="3DE35379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3D50F1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7FAFF31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1C0D931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FD1D71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3CEC5B54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00E6AF29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amundongo transgênico</w:t>
            </w:r>
          </w:p>
        </w:tc>
        <w:tc>
          <w:tcPr>
            <w:tcW w:w="1261" w:type="dxa"/>
            <w:vAlign w:val="center"/>
          </w:tcPr>
          <w:p w14:paraId="2CDA618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EDAF81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50DD5E20" w14:textId="1670C24E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5770D94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1F4CBE0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5E22093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5AC7C56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4CA2C926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527882BA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aprino</w:t>
            </w:r>
          </w:p>
        </w:tc>
        <w:tc>
          <w:tcPr>
            <w:tcW w:w="1261" w:type="dxa"/>
            <w:vAlign w:val="center"/>
          </w:tcPr>
          <w:p w14:paraId="743BF1E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70FC9E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3ABC5767" w14:textId="65D2E7B4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671E9A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3B1D805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75D146D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896CF7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3B8F556C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C0B8F73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hinchila</w:t>
            </w:r>
          </w:p>
        </w:tc>
        <w:tc>
          <w:tcPr>
            <w:tcW w:w="1261" w:type="dxa"/>
            <w:vAlign w:val="center"/>
          </w:tcPr>
          <w:p w14:paraId="028ADDB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09B976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2467512D" w14:textId="373BEA63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2AA1F39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220A698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047E538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D58325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79707693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04CCDDCA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obaia</w:t>
            </w:r>
          </w:p>
        </w:tc>
        <w:tc>
          <w:tcPr>
            <w:tcW w:w="1261" w:type="dxa"/>
            <w:vAlign w:val="center"/>
          </w:tcPr>
          <w:p w14:paraId="426541C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79237F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419986B9" w14:textId="77FC5D3F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39D244B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52A314B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555DBFF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08993AC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3EB88709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6A81CB87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Coelhos</w:t>
            </w:r>
          </w:p>
        </w:tc>
        <w:tc>
          <w:tcPr>
            <w:tcW w:w="1261" w:type="dxa"/>
            <w:vAlign w:val="center"/>
          </w:tcPr>
          <w:p w14:paraId="1069EA1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429BE5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4A45307E" w14:textId="604CFA43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5B6232F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6149AB0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62333D6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62C8718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BE496A0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8213E2F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Equídeo</w:t>
            </w:r>
          </w:p>
        </w:tc>
        <w:tc>
          <w:tcPr>
            <w:tcW w:w="1261" w:type="dxa"/>
            <w:vAlign w:val="center"/>
          </w:tcPr>
          <w:p w14:paraId="3E5B69B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DEA3F7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53F366BF" w14:textId="38B9E09A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3BB9A25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5B961EE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292D47D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929992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D054F80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6B7359D4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Espécie silvestre brasileira</w:t>
            </w:r>
          </w:p>
        </w:tc>
        <w:tc>
          <w:tcPr>
            <w:tcW w:w="1261" w:type="dxa"/>
            <w:vAlign w:val="center"/>
          </w:tcPr>
          <w:p w14:paraId="434A14D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0588FF5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0C0DB168" w14:textId="7B40F1CB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045B929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81359F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296FFC0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82560F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0F498850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2FC7B9B1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Espécie silvestre não-brasileira</w:t>
            </w:r>
          </w:p>
        </w:tc>
        <w:tc>
          <w:tcPr>
            <w:tcW w:w="1261" w:type="dxa"/>
            <w:vAlign w:val="center"/>
          </w:tcPr>
          <w:p w14:paraId="1C2B8D2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49E943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4DD1C596" w14:textId="20F791BC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0395F7D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2B51BF9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7A30889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32F5805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2A4623A7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2FF1E76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Gato</w:t>
            </w:r>
          </w:p>
        </w:tc>
        <w:tc>
          <w:tcPr>
            <w:tcW w:w="1261" w:type="dxa"/>
            <w:vAlign w:val="center"/>
          </w:tcPr>
          <w:p w14:paraId="60404D9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C5C2FE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1DED6097" w14:textId="70F5AF8A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369F465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1759538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58E5AA5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DC5D9E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3ED254A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5FD28D51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proofErr w:type="spellStart"/>
            <w:r w:rsidRPr="00132AFD">
              <w:rPr>
                <w:rFonts w:ascii="Arial" w:eastAsia="Times New Roman" w:hAnsi="Arial" w:cs="Arial"/>
              </w:rPr>
              <w:t>Gerbil</w:t>
            </w:r>
            <w:proofErr w:type="spellEnd"/>
          </w:p>
        </w:tc>
        <w:tc>
          <w:tcPr>
            <w:tcW w:w="1261" w:type="dxa"/>
            <w:vAlign w:val="center"/>
          </w:tcPr>
          <w:p w14:paraId="2B84397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9E3DB5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0A9E3AD1" w14:textId="34FF86D1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7343258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7204E3A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409E252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0E043EE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1805DE9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BBC62C5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Hamster</w:t>
            </w:r>
          </w:p>
        </w:tc>
        <w:tc>
          <w:tcPr>
            <w:tcW w:w="1261" w:type="dxa"/>
            <w:vAlign w:val="center"/>
          </w:tcPr>
          <w:p w14:paraId="1526061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25A89E7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6EC3A698" w14:textId="3B9030B0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2DB0F0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08DD4D0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2CE1B1B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696B394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2B644A2A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49F91AE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Ovino</w:t>
            </w:r>
          </w:p>
        </w:tc>
        <w:tc>
          <w:tcPr>
            <w:tcW w:w="1261" w:type="dxa"/>
            <w:vAlign w:val="center"/>
          </w:tcPr>
          <w:p w14:paraId="38A4987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6D6F28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1D7A591D" w14:textId="281DB5DF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79B96A6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5932D19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0D9FA3A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05581E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15E53DF7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17DF44A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Peixe</w:t>
            </w:r>
          </w:p>
        </w:tc>
        <w:tc>
          <w:tcPr>
            <w:tcW w:w="1261" w:type="dxa"/>
            <w:vAlign w:val="center"/>
          </w:tcPr>
          <w:p w14:paraId="18119C3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361BE7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76A2C1F1" w14:textId="7CB7D48A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5CF7443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14FFFF9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3BFC298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53D10CC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163EF850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686DB44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Primata não-humano</w:t>
            </w:r>
          </w:p>
        </w:tc>
        <w:tc>
          <w:tcPr>
            <w:tcW w:w="1261" w:type="dxa"/>
            <w:vAlign w:val="center"/>
          </w:tcPr>
          <w:p w14:paraId="4E966B7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8945A1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7BA56AB3" w14:textId="0A37C52F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13FB574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2C4F26C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738EF1F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DE6470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3AD86002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08C8CDB6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Rato heterogênico</w:t>
            </w:r>
          </w:p>
        </w:tc>
        <w:tc>
          <w:tcPr>
            <w:tcW w:w="1261" w:type="dxa"/>
            <w:vAlign w:val="center"/>
          </w:tcPr>
          <w:p w14:paraId="1A887EE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74219AE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01786DAF" w14:textId="2D781DF2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0414944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248999D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4DDF08C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0061968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528B48DB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9E7F197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Rato isogênico</w:t>
            </w:r>
          </w:p>
        </w:tc>
        <w:tc>
          <w:tcPr>
            <w:tcW w:w="1261" w:type="dxa"/>
            <w:vAlign w:val="center"/>
          </w:tcPr>
          <w:p w14:paraId="722BECF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3402D1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1A2DD782" w14:textId="5915C555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BB156B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0D59799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3C99482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5F72CF6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70A0B07D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476DA5E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 xml:space="preserve">Rato </w:t>
            </w:r>
            <w:r w:rsidRPr="00132AFD">
              <w:rPr>
                <w:rFonts w:ascii="Arial" w:eastAsia="Times New Roman" w:hAnsi="Arial" w:cs="Arial"/>
                <w:i/>
              </w:rPr>
              <w:t>Knockout</w:t>
            </w:r>
          </w:p>
        </w:tc>
        <w:tc>
          <w:tcPr>
            <w:tcW w:w="1261" w:type="dxa"/>
            <w:vAlign w:val="center"/>
          </w:tcPr>
          <w:p w14:paraId="1EA415B4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7EC567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17E14DCB" w14:textId="3F9450CB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39722F7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6C932C4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6516E0BB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39B85BA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04BB3992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5F9FACA9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Rato transgênico</w:t>
            </w:r>
          </w:p>
        </w:tc>
        <w:tc>
          <w:tcPr>
            <w:tcW w:w="1261" w:type="dxa"/>
            <w:vAlign w:val="center"/>
          </w:tcPr>
          <w:p w14:paraId="0BAFB5F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3BFFAC1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6EE4DE7B" w14:textId="4ADDD9F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5D380A65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9F3AC5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2426814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43A8989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345CC763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1D9C3FA0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Réptil</w:t>
            </w:r>
          </w:p>
        </w:tc>
        <w:tc>
          <w:tcPr>
            <w:tcW w:w="1261" w:type="dxa"/>
            <w:vAlign w:val="center"/>
          </w:tcPr>
          <w:p w14:paraId="0E41AFB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4C7B3893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08FE1FF3" w14:textId="25DDE3DC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181C706A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161162C2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3406748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76B261B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2FA4487F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6659E320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Suíno</w:t>
            </w:r>
          </w:p>
        </w:tc>
        <w:tc>
          <w:tcPr>
            <w:tcW w:w="1261" w:type="dxa"/>
            <w:vAlign w:val="center"/>
          </w:tcPr>
          <w:p w14:paraId="216B2B60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556B7331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276BD92B" w14:textId="79C3539C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6F77118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5E91A4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1AA1D75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4DCF956D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78B8B44A" w14:textId="77777777" w:rsidTr="006D0961">
        <w:trPr>
          <w:trHeight w:hRule="exact" w:val="284"/>
        </w:trPr>
        <w:tc>
          <w:tcPr>
            <w:tcW w:w="2783" w:type="dxa"/>
            <w:vAlign w:val="center"/>
          </w:tcPr>
          <w:p w14:paraId="4C7DF811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  <w:r w:rsidRPr="00132AFD">
              <w:rPr>
                <w:rFonts w:ascii="Arial" w:eastAsia="Times New Roman" w:hAnsi="Arial" w:cs="Arial"/>
              </w:rPr>
              <w:t>Outra</w:t>
            </w:r>
          </w:p>
        </w:tc>
        <w:tc>
          <w:tcPr>
            <w:tcW w:w="1261" w:type="dxa"/>
            <w:vAlign w:val="center"/>
          </w:tcPr>
          <w:p w14:paraId="17A28C67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6AAD7AE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vAlign w:val="center"/>
          </w:tcPr>
          <w:p w14:paraId="51F1184B" w14:textId="610DD4E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vAlign w:val="center"/>
          </w:tcPr>
          <w:p w14:paraId="293DDD0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22" w:type="dxa"/>
            <w:vAlign w:val="center"/>
          </w:tcPr>
          <w:p w14:paraId="4554F89C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70" w:type="dxa"/>
            <w:vAlign w:val="center"/>
          </w:tcPr>
          <w:p w14:paraId="67D252C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47" w:type="dxa"/>
            <w:vAlign w:val="center"/>
          </w:tcPr>
          <w:p w14:paraId="0ABFBCB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DA41DC" w:rsidRPr="00132AFD" w14:paraId="6FB738F2" w14:textId="77777777" w:rsidTr="006D0961">
        <w:trPr>
          <w:trHeight w:hRule="exact" w:val="284"/>
        </w:trPr>
        <w:tc>
          <w:tcPr>
            <w:tcW w:w="2783" w:type="dxa"/>
            <w:shd w:val="clear" w:color="auto" w:fill="BFBFBF"/>
            <w:vAlign w:val="center"/>
          </w:tcPr>
          <w:p w14:paraId="60E970F8" w14:textId="77777777" w:rsidR="00DA41DC" w:rsidRPr="00132AFD" w:rsidRDefault="00DA41DC" w:rsidP="00AA7D7D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261" w:type="dxa"/>
            <w:shd w:val="clear" w:color="auto" w:fill="BFBFBF"/>
            <w:vAlign w:val="center"/>
          </w:tcPr>
          <w:p w14:paraId="769FBE1F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134" w:type="dxa"/>
            <w:shd w:val="clear" w:color="auto" w:fill="BFBFBF"/>
          </w:tcPr>
          <w:p w14:paraId="4518250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73" w:type="dxa"/>
            <w:shd w:val="clear" w:color="auto" w:fill="BFBFBF"/>
            <w:vAlign w:val="center"/>
          </w:tcPr>
          <w:p w14:paraId="694D97E8" w14:textId="68DEC428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56" w:type="dxa"/>
            <w:shd w:val="clear" w:color="auto" w:fill="BFBFBF"/>
            <w:vAlign w:val="center"/>
          </w:tcPr>
          <w:p w14:paraId="60C987CE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92" w:type="dxa"/>
            <w:gridSpan w:val="2"/>
            <w:vAlign w:val="center"/>
          </w:tcPr>
          <w:p w14:paraId="2E6BD296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:</w:t>
            </w:r>
          </w:p>
        </w:tc>
        <w:tc>
          <w:tcPr>
            <w:tcW w:w="747" w:type="dxa"/>
            <w:vAlign w:val="center"/>
          </w:tcPr>
          <w:p w14:paraId="797A9BC8" w14:textId="77777777" w:rsidR="00DA41DC" w:rsidRPr="00132AFD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4C52154" w14:textId="77777777" w:rsidR="006D0961" w:rsidRDefault="006D0961" w:rsidP="00AA7D7D">
      <w:pPr>
        <w:jc w:val="both"/>
        <w:rPr>
          <w:rFonts w:ascii="Arial" w:hAnsi="Arial" w:cs="Arial"/>
        </w:rPr>
      </w:pPr>
    </w:p>
    <w:p w14:paraId="37CA6852" w14:textId="77777777" w:rsidR="00DE1379" w:rsidRDefault="00DE1379" w:rsidP="00AA7D7D">
      <w:pPr>
        <w:jc w:val="both"/>
        <w:rPr>
          <w:rFonts w:ascii="Arial" w:hAnsi="Arial" w:cs="Arial"/>
        </w:rPr>
      </w:pPr>
    </w:p>
    <w:p w14:paraId="1666B9E4" w14:textId="01E8A138" w:rsidR="00DE1379" w:rsidRDefault="00DA41DC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Observações, quando necessárias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254"/>
      </w:tblGrid>
      <w:tr w:rsidR="00DA41DC" w14:paraId="3870AE74" w14:textId="77777777" w:rsidTr="00DA41DC">
        <w:tc>
          <w:tcPr>
            <w:tcW w:w="9254" w:type="dxa"/>
          </w:tcPr>
          <w:p w14:paraId="170F13A0" w14:textId="77777777" w:rsidR="00DA41DC" w:rsidRDefault="00DA41DC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EC5FB91" w14:textId="1560861D" w:rsidR="006D0961" w:rsidRDefault="0083143C" w:rsidP="009E1747">
      <w:pPr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3305BD62" w14:textId="77777777" w:rsidR="0083143C" w:rsidRDefault="0083143C" w:rsidP="009E1747">
      <w:pPr>
        <w:rPr>
          <w:rFonts w:ascii="Arial" w:hAnsi="Arial" w:cs="Arial"/>
          <w:b/>
        </w:rPr>
      </w:pPr>
    </w:p>
    <w:p w14:paraId="0D311472" w14:textId="09C0A8B3" w:rsidR="00AA7D7D" w:rsidRPr="00961172" w:rsidRDefault="00FC02FF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9.3. Métodos de captura (somente em caso de uso de animais silvestres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639E7CC4" w14:textId="77777777" w:rsidTr="0083143C">
        <w:tc>
          <w:tcPr>
            <w:tcW w:w="9146" w:type="dxa"/>
          </w:tcPr>
          <w:p w14:paraId="2EEA0A6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BFA8171" w14:textId="4F8E5192" w:rsidR="001866CA" w:rsidRDefault="0083143C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21DC202A" w14:textId="77777777" w:rsidR="0083143C" w:rsidRDefault="0083143C" w:rsidP="00AA7D7D">
      <w:pPr>
        <w:jc w:val="both"/>
        <w:rPr>
          <w:rFonts w:ascii="Arial" w:hAnsi="Arial" w:cs="Arial"/>
        </w:rPr>
      </w:pPr>
    </w:p>
    <w:p w14:paraId="7DE7455C" w14:textId="15CAD896" w:rsidR="00AA7D7D" w:rsidRDefault="00FC02FF" w:rsidP="00961172">
      <w:pPr>
        <w:pStyle w:val="Ttulo2"/>
        <w:spacing w:line="360" w:lineRule="auto"/>
        <w:jc w:val="both"/>
        <w:rPr>
          <w:rFonts w:ascii="Arial" w:hAnsi="Arial" w:cs="Arial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9.4. Planejamento estatístico/delineamento experiment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7F4AB451" w14:textId="77777777" w:rsidTr="0070246F">
        <w:tc>
          <w:tcPr>
            <w:tcW w:w="9146" w:type="dxa"/>
          </w:tcPr>
          <w:p w14:paraId="2C5CCDA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977C93C" w14:textId="0B9962C5" w:rsidR="006D0961" w:rsidRDefault="0083143C" w:rsidP="009E1747">
      <w:pPr>
        <w:spacing w:before="120" w:after="120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0DC9A3B1" w14:textId="77777777" w:rsidR="0083143C" w:rsidRDefault="0083143C" w:rsidP="009E1747">
      <w:pPr>
        <w:spacing w:before="120" w:after="120"/>
        <w:rPr>
          <w:rFonts w:ascii="Arial" w:hAnsi="Arial"/>
          <w:b/>
        </w:rPr>
      </w:pPr>
    </w:p>
    <w:p w14:paraId="555606B4" w14:textId="38916D2B" w:rsidR="00AA7D7D" w:rsidRDefault="00FC02FF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 xml:space="preserve">9.5. Grau de </w:t>
      </w:r>
      <w:proofErr w:type="spellStart"/>
      <w:r w:rsidRPr="00961172">
        <w:rPr>
          <w:rFonts w:ascii="Arial" w:hAnsi="Arial" w:cs="Arial"/>
          <w:b/>
          <w:color w:val="auto"/>
          <w:sz w:val="22"/>
          <w:szCs w:val="22"/>
        </w:rPr>
        <w:t>invasividade</w:t>
      </w:r>
      <w:proofErr w:type="spellEnd"/>
      <w:r w:rsidRPr="00961172">
        <w:rPr>
          <w:rFonts w:ascii="Arial" w:hAnsi="Arial" w:cs="Arial"/>
          <w:b/>
          <w:color w:val="auto"/>
          <w:sz w:val="22"/>
          <w:szCs w:val="22"/>
        </w:rPr>
        <w:t xml:space="preserve">*: </w:t>
      </w:r>
      <w:r w:rsidR="00AA7D7D" w:rsidRPr="00961172">
        <w:rPr>
          <w:rFonts w:ascii="Arial" w:hAnsi="Arial" w:cs="Arial"/>
          <w:b/>
          <w:color w:val="auto"/>
          <w:sz w:val="22"/>
          <w:szCs w:val="22"/>
        </w:rPr>
        <w:t>__ (1, 2, 3 ou 4)</w:t>
      </w:r>
    </w:p>
    <w:p w14:paraId="3E15D4BA" w14:textId="77777777" w:rsidR="00961172" w:rsidRPr="00961172" w:rsidRDefault="00961172" w:rsidP="00961172"/>
    <w:p w14:paraId="604C1742" w14:textId="77777777" w:rsidR="009E1747" w:rsidRPr="003773AE" w:rsidRDefault="009E1747" w:rsidP="009E1747">
      <w:pPr>
        <w:jc w:val="both"/>
        <w:rPr>
          <w:rFonts w:ascii="Arial" w:hAnsi="Arial" w:cs="Arial"/>
          <w:b/>
          <w:u w:val="single"/>
        </w:rPr>
      </w:pPr>
      <w:r w:rsidRPr="001A678B">
        <w:rPr>
          <w:rFonts w:ascii="Arial" w:hAnsi="Arial" w:cs="Arial"/>
          <w:b/>
        </w:rPr>
        <w:t>*</w:t>
      </w:r>
      <w:r w:rsidRPr="001A678B">
        <w:rPr>
          <w:rFonts w:ascii="Arial" w:hAnsi="Arial"/>
          <w:b/>
        </w:rPr>
        <w:t xml:space="preserve"> </w:t>
      </w:r>
      <w:r w:rsidRPr="001A678B">
        <w:rPr>
          <w:rFonts w:ascii="Arial" w:hAnsi="Arial" w:cs="Arial"/>
          <w:b/>
          <w:u w:val="single"/>
        </w:rPr>
        <w:t>GRAU DE INVASIVIDADE</w:t>
      </w:r>
      <w:r>
        <w:rPr>
          <w:rFonts w:ascii="Arial" w:hAnsi="Arial" w:cs="Arial"/>
          <w:b/>
          <w:u w:val="single"/>
        </w:rPr>
        <w:t xml:space="preserve"> (GI) - d</w:t>
      </w:r>
      <w:r w:rsidRPr="003773AE">
        <w:rPr>
          <w:rFonts w:ascii="Arial" w:hAnsi="Arial" w:cs="Arial"/>
          <w:b/>
          <w:u w:val="single"/>
        </w:rPr>
        <w:t>efinições</w:t>
      </w:r>
      <w:r>
        <w:rPr>
          <w:rFonts w:ascii="Arial" w:hAnsi="Arial" w:cs="Arial"/>
          <w:b/>
          <w:u w:val="single"/>
        </w:rPr>
        <w:t xml:space="preserve"> segundo o CONCEA</w:t>
      </w:r>
    </w:p>
    <w:p w14:paraId="62252015" w14:textId="77777777" w:rsidR="009E1747" w:rsidRDefault="009E1747" w:rsidP="009E1747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I1 = Experimentos que causam pouco ou nenhum desconforto ou estresse </w:t>
      </w:r>
      <w:r w:rsidRPr="00A904F2">
        <w:rPr>
          <w:rFonts w:ascii="Arial" w:hAnsi="Arial" w:cs="Arial"/>
          <w:i/>
        </w:rPr>
        <w:t>(e</w:t>
      </w:r>
      <w:r>
        <w:rPr>
          <w:rFonts w:ascii="Arial" w:hAnsi="Arial" w:cs="Arial"/>
          <w:i/>
        </w:rPr>
        <w:t>x</w:t>
      </w:r>
      <w:r w:rsidRPr="00A904F2">
        <w:rPr>
          <w:rFonts w:ascii="Arial" w:hAnsi="Arial" w:cs="Arial"/>
          <w:i/>
        </w:rPr>
        <w:t xml:space="preserve">.: observação e exame físico; administração oral, intravenosa, intraperitoneal, subcutânea, ou intramuscular de substâncias que não causem </w:t>
      </w:r>
      <w:r w:rsidRPr="003773AE">
        <w:rPr>
          <w:rFonts w:ascii="Arial" w:hAnsi="Arial" w:cs="Arial"/>
          <w:i/>
        </w:rPr>
        <w:t>reações adversas perceptíveis</w:t>
      </w:r>
      <w:r w:rsidRPr="00152069">
        <w:rPr>
          <w:rFonts w:ascii="Arial" w:hAnsi="Arial" w:cs="Arial"/>
          <w:i/>
          <w:color w:val="0000FF"/>
        </w:rPr>
        <w:t>;</w:t>
      </w:r>
      <w:r>
        <w:rPr>
          <w:rFonts w:ascii="Arial" w:hAnsi="Arial" w:cs="Arial"/>
          <w:i/>
        </w:rPr>
        <w:t xml:space="preserve"> eutanásia por métodos aprovados após anestesia ou sedação; </w:t>
      </w:r>
      <w:proofErr w:type="spellStart"/>
      <w:r>
        <w:rPr>
          <w:rFonts w:ascii="Arial" w:hAnsi="Arial" w:cs="Arial"/>
          <w:i/>
        </w:rPr>
        <w:t>deprivação</w:t>
      </w:r>
      <w:proofErr w:type="spellEnd"/>
      <w:r>
        <w:rPr>
          <w:rFonts w:ascii="Arial" w:hAnsi="Arial" w:cs="Arial"/>
          <w:i/>
        </w:rPr>
        <w:t xml:space="preserve"> alimentar ou hídrica por períodos equivalentes à </w:t>
      </w:r>
      <w:proofErr w:type="spellStart"/>
      <w:r>
        <w:rPr>
          <w:rFonts w:ascii="Arial" w:hAnsi="Arial" w:cs="Arial"/>
          <w:i/>
        </w:rPr>
        <w:t>deprivação</w:t>
      </w:r>
      <w:proofErr w:type="spellEnd"/>
      <w:r>
        <w:rPr>
          <w:rFonts w:ascii="Arial" w:hAnsi="Arial" w:cs="Arial"/>
          <w:i/>
        </w:rPr>
        <w:t xml:space="preserve"> na natureza</w:t>
      </w:r>
      <w:r w:rsidRPr="00A904F2">
        <w:rPr>
          <w:rFonts w:ascii="Arial" w:hAnsi="Arial" w:cs="Arial"/>
          <w:i/>
        </w:rPr>
        <w:t>)</w:t>
      </w:r>
      <w:r>
        <w:rPr>
          <w:rFonts w:ascii="Arial" w:hAnsi="Arial" w:cs="Arial"/>
          <w:i/>
        </w:rPr>
        <w:t>.</w:t>
      </w:r>
    </w:p>
    <w:p w14:paraId="454CAF0E" w14:textId="77777777" w:rsidR="009E1747" w:rsidRDefault="009E1747" w:rsidP="009E1747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I2 = Experimentos que causam estresse, desconforto ou dor, de leve intensidade </w:t>
      </w:r>
      <w:r w:rsidRPr="00A904F2">
        <w:rPr>
          <w:rFonts w:ascii="Arial" w:hAnsi="Arial" w:cs="Arial"/>
          <w:i/>
        </w:rPr>
        <w:t>(</w:t>
      </w:r>
      <w:r>
        <w:rPr>
          <w:rFonts w:ascii="Arial" w:hAnsi="Arial" w:cs="Arial"/>
          <w:i/>
        </w:rPr>
        <w:t xml:space="preserve">ex.: procedimentos cirúrgicos menores, como biópsias, sob anestesia; períodos breves de contenção e imobilidade em </w:t>
      </w:r>
      <w:r w:rsidRPr="0004250F">
        <w:rPr>
          <w:rFonts w:ascii="Arial" w:hAnsi="Arial" w:cs="Arial"/>
          <w:i/>
        </w:rPr>
        <w:t>animais conscientes; exposição</w:t>
      </w:r>
      <w:r>
        <w:rPr>
          <w:rFonts w:ascii="Arial" w:hAnsi="Arial" w:cs="Arial"/>
          <w:i/>
        </w:rPr>
        <w:t xml:space="preserve"> a níveis não letais de compostos químicos que não causem reações adversas graves).   </w:t>
      </w:r>
    </w:p>
    <w:p w14:paraId="29E4755E" w14:textId="77777777" w:rsidR="009E1747" w:rsidRDefault="009E1747" w:rsidP="009E1747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GI3 = Experimentos que causam estresse, desconforto ou dor, de intensidade intermediária </w:t>
      </w:r>
      <w:r w:rsidRPr="00A904F2">
        <w:rPr>
          <w:rFonts w:ascii="Arial" w:hAnsi="Arial" w:cs="Arial"/>
          <w:i/>
        </w:rPr>
        <w:t>(</w:t>
      </w:r>
      <w:r>
        <w:rPr>
          <w:rFonts w:ascii="Arial" w:hAnsi="Arial" w:cs="Arial"/>
          <w:i/>
        </w:rPr>
        <w:t xml:space="preserve">ex.: procedimentos cirúrgicos invasivos conduzidos em animais anestesiados; imobilidade física por várias horas; indução de estresse por separação materna ou exposição a agressor; exposição a estímulos aversivos inescapáveis; exposição a choques localizados de intensidade leve; exposição a níveis de radiação e compostos químicos que provoquem prejuízo duradouro da função sensorial e motora; administração de agentes químicos por vias como a </w:t>
      </w:r>
      <w:proofErr w:type="spellStart"/>
      <w:r>
        <w:rPr>
          <w:rFonts w:ascii="Arial" w:hAnsi="Arial" w:cs="Arial"/>
          <w:i/>
        </w:rPr>
        <w:t>intracardíaca</w:t>
      </w:r>
      <w:proofErr w:type="spellEnd"/>
      <w:r>
        <w:rPr>
          <w:rFonts w:ascii="Arial" w:hAnsi="Arial" w:cs="Arial"/>
          <w:i/>
        </w:rPr>
        <w:t xml:space="preserve"> e intracerebral).</w:t>
      </w:r>
    </w:p>
    <w:p w14:paraId="3C77635A" w14:textId="77777777" w:rsidR="009E1747" w:rsidRDefault="009E1747" w:rsidP="009E1747">
      <w:pPr>
        <w:jc w:val="both"/>
        <w:rPr>
          <w:rFonts w:ascii="Arial" w:hAnsi="Arial" w:cs="Arial"/>
          <w:i/>
        </w:rPr>
      </w:pPr>
      <w:r>
        <w:rPr>
          <w:rFonts w:ascii="Arial" w:hAnsi="Arial" w:cs="Arial"/>
          <w:b/>
        </w:rPr>
        <w:t xml:space="preserve">GI4 = Experimentos que causam dor de alta intensidade </w:t>
      </w:r>
      <w:r w:rsidRPr="00A904F2">
        <w:rPr>
          <w:rFonts w:ascii="Arial" w:hAnsi="Arial" w:cs="Arial"/>
          <w:i/>
        </w:rPr>
        <w:t>(</w:t>
      </w:r>
      <w:r>
        <w:rPr>
          <w:rFonts w:ascii="Arial" w:hAnsi="Arial" w:cs="Arial"/>
          <w:i/>
        </w:rPr>
        <w:t xml:space="preserve">ex.: Indução de </w:t>
      </w:r>
      <w:r w:rsidRPr="008E1366">
        <w:rPr>
          <w:rFonts w:ascii="Arial" w:hAnsi="Arial" w:cs="Arial"/>
          <w:i/>
        </w:rPr>
        <w:t>trauma a animais não sedados</w:t>
      </w:r>
      <w:r>
        <w:rPr>
          <w:rFonts w:ascii="Arial" w:hAnsi="Arial" w:cs="Arial"/>
          <w:i/>
        </w:rPr>
        <w:t>).</w:t>
      </w:r>
    </w:p>
    <w:p w14:paraId="4B2B431E" w14:textId="77777777" w:rsidR="005260CA" w:rsidRDefault="005260CA" w:rsidP="009E1747">
      <w:pPr>
        <w:jc w:val="both"/>
        <w:rPr>
          <w:rFonts w:ascii="Arial" w:hAnsi="Arial" w:cs="Arial"/>
          <w:i/>
        </w:rPr>
      </w:pPr>
    </w:p>
    <w:p w14:paraId="55BAC46B" w14:textId="4B1F759C" w:rsidR="00AA7D7D" w:rsidRDefault="00FC02FF" w:rsidP="00961172">
      <w:pPr>
        <w:pStyle w:val="Ttulo2"/>
        <w:spacing w:line="360" w:lineRule="auto"/>
        <w:jc w:val="both"/>
        <w:rPr>
          <w:rFonts w:ascii="Arial" w:hAnsi="Arial" w:cs="Arial"/>
          <w:b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9.6. Condições de alojamento e alimentação dos animais</w:t>
      </w:r>
    </w:p>
    <w:p w14:paraId="790E13A3" w14:textId="5879E2E3" w:rsidR="00AA7D7D" w:rsidRPr="00FC02FF" w:rsidRDefault="00AA7D7D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  <w:lang w:val="en-US"/>
        </w:rPr>
      </w:pPr>
      <w:proofErr w:type="spellStart"/>
      <w:proofErr w:type="gramStart"/>
      <w:r w:rsidRPr="00FC02FF">
        <w:rPr>
          <w:rFonts w:ascii="Arial" w:hAnsi="Arial" w:cs="Arial"/>
          <w:lang w:val="en-US"/>
        </w:rPr>
        <w:t>Alimentação</w:t>
      </w:r>
      <w:proofErr w:type="spellEnd"/>
      <w:r w:rsidR="00DE1379" w:rsidRPr="00FC02FF">
        <w:rPr>
          <w:rFonts w:ascii="Arial" w:hAnsi="Arial" w:cs="Arial"/>
          <w:lang w:val="en-US"/>
        </w:rPr>
        <w:t>;</w:t>
      </w:r>
      <w:proofErr w:type="gramEnd"/>
    </w:p>
    <w:p w14:paraId="2C143B18" w14:textId="4138B2DB" w:rsidR="00AA7D7D" w:rsidRPr="00FC02FF" w:rsidRDefault="00AA7D7D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  <w:lang w:val="en-US"/>
        </w:rPr>
      </w:pPr>
      <w:r w:rsidRPr="00FC02FF">
        <w:rPr>
          <w:rFonts w:ascii="Arial" w:hAnsi="Arial" w:cs="Arial"/>
          <w:lang w:val="en-US"/>
        </w:rPr>
        <w:t xml:space="preserve">Fonte de </w:t>
      </w:r>
      <w:proofErr w:type="spellStart"/>
      <w:proofErr w:type="gramStart"/>
      <w:r w:rsidRPr="00FC02FF">
        <w:rPr>
          <w:rFonts w:ascii="Arial" w:hAnsi="Arial" w:cs="Arial"/>
          <w:lang w:val="en-US"/>
        </w:rPr>
        <w:t>água</w:t>
      </w:r>
      <w:proofErr w:type="spellEnd"/>
      <w:r w:rsidR="00DE1379" w:rsidRPr="00FC02FF">
        <w:rPr>
          <w:rFonts w:ascii="Arial" w:hAnsi="Arial" w:cs="Arial"/>
          <w:lang w:val="en-US"/>
        </w:rPr>
        <w:t>;</w:t>
      </w:r>
      <w:proofErr w:type="gramEnd"/>
    </w:p>
    <w:p w14:paraId="1F2BCA55" w14:textId="142380E1" w:rsidR="00AA7D7D" w:rsidRPr="00FC02FF" w:rsidRDefault="00AA7D7D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</w:rPr>
      </w:pPr>
      <w:r w:rsidRPr="00FC02FF">
        <w:rPr>
          <w:rFonts w:ascii="Arial" w:hAnsi="Arial" w:cs="Arial"/>
        </w:rPr>
        <w:t>Lotação - Número de animais/</w:t>
      </w:r>
      <w:r w:rsidR="0048020F" w:rsidRPr="00FC02FF">
        <w:rPr>
          <w:rFonts w:ascii="Arial" w:hAnsi="Arial" w:cs="Arial"/>
        </w:rPr>
        <w:t>espécie/</w:t>
      </w:r>
      <w:r w:rsidRPr="00FC02FF">
        <w:rPr>
          <w:rFonts w:ascii="Arial" w:hAnsi="Arial" w:cs="Arial"/>
        </w:rPr>
        <w:t>área</w:t>
      </w:r>
      <w:r w:rsidR="00DE1379" w:rsidRPr="00FC02FF">
        <w:rPr>
          <w:rFonts w:ascii="Arial" w:hAnsi="Arial" w:cs="Arial"/>
        </w:rPr>
        <w:t>;</w:t>
      </w:r>
    </w:p>
    <w:p w14:paraId="6DFDE4B6" w14:textId="552A78F0" w:rsidR="00AA7D7D" w:rsidRPr="00FC02FF" w:rsidRDefault="00AA7D7D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</w:rPr>
      </w:pPr>
      <w:r w:rsidRPr="00FC02FF">
        <w:rPr>
          <w:rFonts w:ascii="Arial" w:hAnsi="Arial" w:cs="Arial"/>
        </w:rPr>
        <w:t>Exaustão do ar: sim ou não</w:t>
      </w:r>
      <w:r w:rsidR="00DE1379" w:rsidRPr="00FC02FF">
        <w:rPr>
          <w:rFonts w:ascii="Arial" w:hAnsi="Arial" w:cs="Arial"/>
        </w:rPr>
        <w:t>;</w:t>
      </w:r>
    </w:p>
    <w:p w14:paraId="494FA2AA" w14:textId="33DA77B2" w:rsidR="00D274B6" w:rsidRPr="00FC02FF" w:rsidRDefault="001E2BB2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</w:rPr>
      </w:pPr>
      <w:r w:rsidRPr="00FC02FF">
        <w:rPr>
          <w:rFonts w:ascii="Arial" w:hAnsi="Arial" w:cs="Arial"/>
        </w:rPr>
        <w:t>Características do acondicionamento/alojamento</w:t>
      </w:r>
      <w:r w:rsidR="00DE1379" w:rsidRPr="00FC02FF">
        <w:rPr>
          <w:rFonts w:ascii="Arial" w:hAnsi="Arial" w:cs="Arial"/>
        </w:rPr>
        <w:t>;</w:t>
      </w:r>
    </w:p>
    <w:p w14:paraId="6248D6E3" w14:textId="0EE92AB8" w:rsidR="00D274B6" w:rsidRPr="00FC02FF" w:rsidRDefault="00D274B6" w:rsidP="00FC02FF">
      <w:pPr>
        <w:pStyle w:val="PargrafodaLista"/>
        <w:numPr>
          <w:ilvl w:val="0"/>
          <w:numId w:val="7"/>
        </w:numPr>
        <w:jc w:val="both"/>
        <w:rPr>
          <w:rFonts w:ascii="Arial" w:hAnsi="Arial" w:cs="Arial"/>
        </w:rPr>
      </w:pPr>
      <w:r w:rsidRPr="00FC02FF">
        <w:rPr>
          <w:rFonts w:ascii="Arial" w:hAnsi="Arial" w:cs="Arial"/>
        </w:rPr>
        <w:t>Tipo de cama (maravalha, estrado ou outro)</w:t>
      </w:r>
      <w:r w:rsidR="00DE1379" w:rsidRPr="00FC02FF">
        <w:rPr>
          <w:rFonts w:ascii="Arial" w:hAnsi="Arial" w:cs="Arial"/>
        </w:rPr>
        <w:t>.</w:t>
      </w:r>
    </w:p>
    <w:p w14:paraId="403BFF0C" w14:textId="72D09088" w:rsidR="00AA7D7D" w:rsidRPr="00D66ABD" w:rsidRDefault="00AA7D7D" w:rsidP="00AA7D7D">
      <w:pPr>
        <w:jc w:val="both"/>
        <w:rPr>
          <w:rFonts w:ascii="Arial" w:hAnsi="Arial" w:cs="Arial"/>
        </w:rPr>
      </w:pPr>
      <w:r w:rsidRPr="00D66ABD">
        <w:rPr>
          <w:rFonts w:ascii="Arial" w:hAnsi="Arial" w:cs="Arial"/>
        </w:rPr>
        <w:t xml:space="preserve">Comentar </w:t>
      </w:r>
      <w:r w:rsidR="00685CEA">
        <w:rPr>
          <w:rFonts w:ascii="Arial" w:hAnsi="Arial" w:cs="Arial"/>
        </w:rPr>
        <w:t xml:space="preserve">e justificar </w:t>
      </w:r>
      <w:r w:rsidRPr="00D66ABD">
        <w:rPr>
          <w:rFonts w:ascii="Arial" w:hAnsi="Arial" w:cs="Arial"/>
        </w:rPr>
        <w:t xml:space="preserve">obrigatoriamente sobre os itens acima e as demais condições que forem particulares à </w:t>
      </w:r>
      <w:r w:rsidR="002714A6">
        <w:rPr>
          <w:rFonts w:ascii="Arial" w:hAnsi="Arial" w:cs="Arial"/>
        </w:rPr>
        <w:t>pesquisa</w:t>
      </w:r>
      <w:r w:rsidR="000E67A5">
        <w:rPr>
          <w:rFonts w:ascii="Arial" w:hAnsi="Arial" w:cs="Arial"/>
        </w:rP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132AFD" w14:paraId="434A4058" w14:textId="77777777" w:rsidTr="000E67A5">
        <w:tc>
          <w:tcPr>
            <w:tcW w:w="9146" w:type="dxa"/>
          </w:tcPr>
          <w:p w14:paraId="58B43C9C" w14:textId="77777777" w:rsidR="00AA7D7D" w:rsidRDefault="00AA7D7D" w:rsidP="00AA7D7D">
            <w:pPr>
              <w:jc w:val="both"/>
              <w:rPr>
                <w:rFonts w:ascii="Arial" w:hAnsi="Arial" w:cs="Arial"/>
              </w:rPr>
            </w:pPr>
          </w:p>
          <w:p w14:paraId="158610EE" w14:textId="77777777" w:rsidR="00AA7D7D" w:rsidRDefault="00AA7D7D" w:rsidP="00AA7D7D">
            <w:pPr>
              <w:jc w:val="both"/>
              <w:rPr>
                <w:rFonts w:ascii="Arial" w:hAnsi="Arial" w:cs="Arial"/>
              </w:rPr>
            </w:pPr>
          </w:p>
          <w:p w14:paraId="53442F49" w14:textId="77777777" w:rsidR="00AA7D7D" w:rsidRDefault="00AA7D7D" w:rsidP="00AA7D7D">
            <w:pPr>
              <w:jc w:val="both"/>
              <w:rPr>
                <w:rFonts w:ascii="Arial" w:hAnsi="Arial" w:cs="Arial"/>
              </w:rPr>
            </w:pPr>
          </w:p>
          <w:p w14:paraId="79D6DF8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3146F07" w14:textId="544166CC" w:rsidR="00E673FD" w:rsidRPr="00E673FD" w:rsidRDefault="0083143C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Sem limite de palavras.</w:t>
      </w:r>
    </w:p>
    <w:p w14:paraId="27A8F491" w14:textId="32AA6D7A" w:rsidR="00E673FD" w:rsidRDefault="00AA7D7D" w:rsidP="00AA7D7D">
      <w:pPr>
        <w:jc w:val="both"/>
        <w:rPr>
          <w:rFonts w:ascii="Arial" w:hAnsi="Arial" w:cs="Arial"/>
        </w:rPr>
      </w:pPr>
      <w:r w:rsidRPr="00CE72B0">
        <w:rPr>
          <w:rFonts w:ascii="Arial" w:hAnsi="Arial" w:cs="Arial"/>
        </w:rPr>
        <w:t>Local onde será mantido o animal: ___________________________ (</w:t>
      </w:r>
      <w:proofErr w:type="spellStart"/>
      <w:r w:rsidR="0025218F">
        <w:rPr>
          <w:rFonts w:ascii="Arial" w:hAnsi="Arial" w:cs="Arial"/>
        </w:rPr>
        <w:t>Ex</w:t>
      </w:r>
      <w:proofErr w:type="spellEnd"/>
      <w:r w:rsidR="0025218F">
        <w:rPr>
          <w:rFonts w:ascii="Arial" w:hAnsi="Arial" w:cs="Arial"/>
        </w:rPr>
        <w:t xml:space="preserve">: </w:t>
      </w:r>
      <w:r w:rsidRPr="00CE72B0">
        <w:rPr>
          <w:rFonts w:ascii="Arial" w:hAnsi="Arial" w:cs="Arial"/>
        </w:rPr>
        <w:t xml:space="preserve">biotério, fazenda, </w:t>
      </w:r>
      <w:r w:rsidR="00E673FD" w:rsidRPr="00CE72B0">
        <w:rPr>
          <w:rFonts w:ascii="Arial" w:hAnsi="Arial" w:cs="Arial"/>
        </w:rPr>
        <w:t>aviário etc.</w:t>
      </w:r>
      <w:r w:rsidRPr="00CE72B0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</w:p>
    <w:p w14:paraId="4F36BA42" w14:textId="77777777" w:rsidR="00E673FD" w:rsidRPr="00E673FD" w:rsidRDefault="00E673FD" w:rsidP="00AA7D7D">
      <w:pPr>
        <w:jc w:val="both"/>
        <w:rPr>
          <w:rFonts w:ascii="Arial" w:hAnsi="Arial" w:cs="Arial"/>
        </w:rPr>
      </w:pPr>
    </w:p>
    <w:p w14:paraId="5A0C93B4" w14:textId="77777777" w:rsidR="00AA7D7D" w:rsidRPr="00CE72B0" w:rsidRDefault="00AA7D7D" w:rsidP="00AA7D7D">
      <w:pPr>
        <w:jc w:val="both"/>
        <w:rPr>
          <w:rFonts w:ascii="Arial" w:hAnsi="Arial" w:cs="Arial"/>
          <w:b/>
        </w:rPr>
      </w:pPr>
      <w:r w:rsidRPr="00CE72B0">
        <w:rPr>
          <w:rFonts w:ascii="Arial" w:hAnsi="Arial" w:cs="Arial"/>
          <w:b/>
        </w:rPr>
        <w:t>Ambiente de alojament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519"/>
      </w:tblGrid>
      <w:tr w:rsidR="00AA7D7D" w:rsidRPr="00132AFD" w14:paraId="77431EA3" w14:textId="77777777" w:rsidTr="00AA7D7D">
        <w:tc>
          <w:tcPr>
            <w:tcW w:w="10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8B4386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Gaiol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0CAA2B13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0A69A06" w14:textId="77777777" w:rsidTr="00AA7D7D">
        <w:tc>
          <w:tcPr>
            <w:tcW w:w="10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FB4FE5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Jaul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1834E7A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E3E7A75" w14:textId="77777777" w:rsidTr="00AA7D7D">
        <w:tc>
          <w:tcPr>
            <w:tcW w:w="10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6FBB29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Bai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36BEBB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78FB89D" w14:textId="77777777" w:rsidR="00E673FD" w:rsidRDefault="00E673FD" w:rsidP="00E673FD">
      <w:pPr>
        <w:jc w:val="both"/>
        <w:rPr>
          <w:rFonts w:ascii="Arial" w:hAnsi="Arial" w:cs="Arial"/>
        </w:rPr>
      </w:pPr>
    </w:p>
    <w:p w14:paraId="1D277AB2" w14:textId="0DF8A99E" w:rsidR="00AA7D7D" w:rsidRDefault="00D5437E" w:rsidP="00E673F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tros </w:t>
      </w:r>
      <w:r w:rsidR="00A75231">
        <w:rPr>
          <w:rFonts w:ascii="Arial" w:hAnsi="Arial" w:cs="Arial"/>
        </w:rPr>
        <w:t xml:space="preserve">     </w:t>
      </w:r>
      <w:r>
        <w:rPr>
          <w:rFonts w:ascii="Arial" w:hAnsi="Arial" w:cs="Arial"/>
        </w:rPr>
        <w:t>___________________</w:t>
      </w:r>
    </w:p>
    <w:p w14:paraId="5251FDAE" w14:textId="77777777" w:rsidR="00E673FD" w:rsidRPr="00E673FD" w:rsidRDefault="00E673FD" w:rsidP="00E673FD">
      <w:pPr>
        <w:jc w:val="both"/>
        <w:rPr>
          <w:rFonts w:ascii="Arial" w:hAnsi="Arial" w:cs="Arial"/>
        </w:rPr>
      </w:pPr>
    </w:p>
    <w:p w14:paraId="647AA6E7" w14:textId="6E355518" w:rsidR="00E673F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  <w:szCs w:val="24"/>
        </w:rPr>
      </w:pPr>
      <w:r w:rsidRPr="00961172">
        <w:rPr>
          <w:rFonts w:ascii="Arial" w:hAnsi="Arial"/>
          <w:b/>
          <w:color w:val="auto"/>
          <w:sz w:val="24"/>
          <w:szCs w:val="24"/>
        </w:rPr>
        <w:t>10. PROCEDIMENTOS EXPERIMENTAIS DO PROJETO/AULA</w:t>
      </w:r>
    </w:p>
    <w:p w14:paraId="632C0AFC" w14:textId="3FC871FF" w:rsidR="00E673FD" w:rsidRPr="00961172" w:rsidRDefault="003244EB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1. Estresse/dor intencional nos anima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50565284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F7F5D4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 xml:space="preserve">Não 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59E98B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4560170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A87336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132AFD"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B58AF9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281F2A4" w14:textId="77777777" w:rsidR="00AA7D7D" w:rsidRPr="00E22666" w:rsidRDefault="00AA7D7D" w:rsidP="00AA7D7D">
      <w:pPr>
        <w:spacing w:after="0"/>
        <w:rPr>
          <w:vanish/>
        </w:rPr>
      </w:pPr>
    </w:p>
    <w:p w14:paraId="433D40AA" w14:textId="77777777" w:rsidR="00E673FD" w:rsidRDefault="00E673FD" w:rsidP="00E673F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047"/>
        <w:gridCol w:w="519"/>
      </w:tblGrid>
      <w:tr w:rsidR="00E673FD" w:rsidRPr="00132AFD" w14:paraId="54EF1E4B" w14:textId="77777777" w:rsidTr="00FF28FB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FA3950" w14:textId="7429A737" w:rsidR="00E673FD" w:rsidRPr="00132AFD" w:rsidRDefault="00E673FD" w:rsidP="00FF28FB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Agudo</w:t>
            </w:r>
            <w:r w:rsidRPr="00132AFD">
              <w:rPr>
                <w:rFonts w:ascii="Arial" w:eastAsia="Times New Roman" w:hAnsi="Arial"/>
                <w:szCs w:val="20"/>
                <w:lang w:eastAsia="pt-BR"/>
              </w:rPr>
              <w:t xml:space="preserve"> 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57759557" w14:textId="77777777" w:rsidR="00E673FD" w:rsidRPr="00132AFD" w:rsidRDefault="00E673FD" w:rsidP="00FF28FB">
            <w:pPr>
              <w:jc w:val="both"/>
              <w:rPr>
                <w:rFonts w:ascii="Arial" w:hAnsi="Arial" w:cs="Arial"/>
              </w:rPr>
            </w:pPr>
          </w:p>
        </w:tc>
      </w:tr>
      <w:tr w:rsidR="00E673FD" w:rsidRPr="00132AFD" w14:paraId="2E1F77EF" w14:textId="77777777" w:rsidTr="00FF28FB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6A0E77" w14:textId="21D8E5B3" w:rsidR="00E673FD" w:rsidRPr="00132AFD" w:rsidRDefault="00E673FD" w:rsidP="00FF28FB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Crônic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3B9E8AA" w14:textId="77777777" w:rsidR="00E673FD" w:rsidRPr="00132AFD" w:rsidRDefault="00E673FD" w:rsidP="00FF28FB">
            <w:pPr>
              <w:jc w:val="both"/>
              <w:rPr>
                <w:rFonts w:ascii="Arial" w:hAnsi="Arial" w:cs="Arial"/>
              </w:rPr>
            </w:pPr>
          </w:p>
        </w:tc>
      </w:tr>
    </w:tbl>
    <w:p w14:paraId="60B31DA3" w14:textId="77777777" w:rsidR="00E673FD" w:rsidRDefault="00E673FD" w:rsidP="00E673FD">
      <w:pPr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7EF76BEA" w14:textId="77777777" w:rsidTr="00F84F26">
        <w:tc>
          <w:tcPr>
            <w:tcW w:w="9146" w:type="dxa"/>
          </w:tcPr>
          <w:p w14:paraId="089D0766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  <w:r w:rsidRPr="00A56604">
              <w:rPr>
                <w:rFonts w:ascii="Arial" w:hAnsi="Arial" w:cs="Arial"/>
              </w:rPr>
              <w:t>(Se “sim”, JUSTIFIQUE.)</w:t>
            </w:r>
          </w:p>
          <w:p w14:paraId="0B318B6E" w14:textId="700D60A9" w:rsidR="00AA7D7D" w:rsidRPr="00A56604" w:rsidRDefault="003244EB" w:rsidP="00AA7D7D">
            <w:pPr>
              <w:jc w:val="both"/>
              <w:rPr>
                <w:rFonts w:ascii="Arial" w:hAnsi="Arial" w:cs="Arial"/>
                <w:b/>
              </w:rPr>
            </w:pPr>
            <w:r w:rsidRPr="00A56604">
              <w:rPr>
                <w:rFonts w:ascii="Arial" w:hAnsi="Arial" w:cs="Arial"/>
                <w:b/>
              </w:rPr>
              <w:t>Estresse:</w:t>
            </w:r>
          </w:p>
          <w:p w14:paraId="06BEB75B" w14:textId="2312C2B6" w:rsidR="00AA7D7D" w:rsidRPr="00A56604" w:rsidRDefault="003244EB" w:rsidP="00AA7D7D">
            <w:pPr>
              <w:jc w:val="both"/>
              <w:rPr>
                <w:rFonts w:ascii="Arial" w:hAnsi="Arial" w:cs="Arial"/>
                <w:b/>
              </w:rPr>
            </w:pPr>
            <w:r w:rsidRPr="00A56604">
              <w:rPr>
                <w:rFonts w:ascii="Arial" w:hAnsi="Arial" w:cs="Arial"/>
                <w:b/>
              </w:rPr>
              <w:t>Dor:</w:t>
            </w:r>
          </w:p>
          <w:p w14:paraId="5D8CE0F8" w14:textId="0981F529" w:rsidR="00AA7D7D" w:rsidRPr="00A56604" w:rsidRDefault="003244EB" w:rsidP="00AA7D7D">
            <w:pPr>
              <w:jc w:val="both"/>
              <w:rPr>
                <w:rFonts w:ascii="Arial" w:hAnsi="Arial" w:cs="Arial"/>
                <w:b/>
              </w:rPr>
            </w:pPr>
            <w:r w:rsidRPr="00A56604">
              <w:rPr>
                <w:rFonts w:ascii="Arial" w:hAnsi="Arial" w:cs="Arial"/>
                <w:b/>
              </w:rPr>
              <w:t>Restrição hídrica/alimentar:</w:t>
            </w:r>
          </w:p>
          <w:p w14:paraId="009F6BCE" w14:textId="71583E65" w:rsidR="00AA7D7D" w:rsidRPr="00A56604" w:rsidRDefault="003244EB" w:rsidP="00AA7D7D">
            <w:pPr>
              <w:jc w:val="both"/>
              <w:rPr>
                <w:rFonts w:ascii="Arial" w:hAnsi="Arial" w:cs="Arial"/>
                <w:b/>
              </w:rPr>
            </w:pPr>
            <w:r w:rsidRPr="00A56604">
              <w:rPr>
                <w:rFonts w:ascii="Arial" w:hAnsi="Arial" w:cs="Arial"/>
                <w:b/>
              </w:rPr>
              <w:t>Outros:</w:t>
            </w:r>
          </w:p>
        </w:tc>
      </w:tr>
    </w:tbl>
    <w:p w14:paraId="74F3E50B" w14:textId="489B46DB" w:rsidR="00AA7D7D" w:rsidRDefault="0083143C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</w:t>
      </w:r>
      <w:r>
        <w:rPr>
          <w:rFonts w:ascii="Arial" w:hAnsi="Arial"/>
          <w:bCs/>
          <w:i/>
          <w:iCs/>
          <w:sz w:val="20"/>
          <w:szCs w:val="20"/>
        </w:rPr>
        <w:t>0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>
        <w:rPr>
          <w:rFonts w:ascii="Arial" w:hAnsi="Arial"/>
          <w:bCs/>
          <w:i/>
          <w:iCs/>
          <w:sz w:val="20"/>
          <w:szCs w:val="20"/>
        </w:rPr>
        <w:t>.</w:t>
      </w:r>
    </w:p>
    <w:p w14:paraId="07FA2517" w14:textId="77777777" w:rsidR="0083143C" w:rsidRDefault="0083143C" w:rsidP="00AA7D7D">
      <w:pPr>
        <w:jc w:val="both"/>
        <w:rPr>
          <w:rFonts w:ascii="Arial" w:hAnsi="Arial" w:cs="Arial"/>
        </w:rPr>
      </w:pPr>
    </w:p>
    <w:p w14:paraId="4BA6D819" w14:textId="2FECCDE9" w:rsidR="00AA7D7D" w:rsidRPr="00961172" w:rsidRDefault="003244EB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2. Uso de anestésicos/relaxantes musculares/analgésic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017273E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ABD0FB9" w14:textId="7D7E34A7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211017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1CD5CC7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ED5ECF8" w14:textId="55275BCA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0FF09D78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5112A8F8" w14:textId="77777777" w:rsidR="00AA7D7D" w:rsidRDefault="00AA7D7D" w:rsidP="00AA7D7D">
      <w:pPr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2"/>
        <w:gridCol w:w="3969"/>
      </w:tblGrid>
      <w:tr w:rsidR="00AA7D7D" w:rsidRPr="00132AFD" w14:paraId="7152A382" w14:textId="77777777" w:rsidTr="00E673FD">
        <w:tc>
          <w:tcPr>
            <w:tcW w:w="5132" w:type="dxa"/>
            <w:vAlign w:val="center"/>
          </w:tcPr>
          <w:p w14:paraId="53E91436" w14:textId="5B5249A7" w:rsidR="00AA7D7D" w:rsidRPr="00132AFD" w:rsidRDefault="00E673F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0C55B1">
              <w:rPr>
                <w:rFonts w:ascii="Arial" w:hAnsi="Arial"/>
              </w:rPr>
              <w:t>Anestésicos/</w:t>
            </w:r>
            <w:r>
              <w:rPr>
                <w:rFonts w:ascii="Arial" w:hAnsi="Arial"/>
              </w:rPr>
              <w:t>R</w:t>
            </w:r>
            <w:r w:rsidRPr="000C55B1">
              <w:rPr>
                <w:rFonts w:ascii="Arial" w:hAnsi="Arial"/>
              </w:rPr>
              <w:t>elaxantes</w:t>
            </w:r>
            <w:r>
              <w:rPr>
                <w:rFonts w:ascii="Arial" w:hAnsi="Arial"/>
              </w:rPr>
              <w:t xml:space="preserve"> </w:t>
            </w:r>
            <w:r w:rsidRPr="000C55B1">
              <w:rPr>
                <w:rFonts w:ascii="Arial" w:hAnsi="Arial"/>
              </w:rPr>
              <w:t>musculares/</w:t>
            </w:r>
            <w:r>
              <w:rPr>
                <w:rFonts w:ascii="Arial" w:hAnsi="Arial"/>
              </w:rPr>
              <w:t>A</w:t>
            </w:r>
            <w:r w:rsidRPr="000C55B1">
              <w:rPr>
                <w:rFonts w:ascii="Arial" w:hAnsi="Arial"/>
              </w:rPr>
              <w:t>nalgésicos</w:t>
            </w:r>
          </w:p>
        </w:tc>
        <w:tc>
          <w:tcPr>
            <w:tcW w:w="3969" w:type="dxa"/>
          </w:tcPr>
          <w:p w14:paraId="2FB9432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924FABF" w14:textId="77777777" w:rsidTr="00E673FD">
        <w:tc>
          <w:tcPr>
            <w:tcW w:w="5132" w:type="dxa"/>
            <w:vAlign w:val="center"/>
          </w:tcPr>
          <w:p w14:paraId="0A5798BB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Dose (UI ou mg/kg)</w:t>
            </w:r>
          </w:p>
        </w:tc>
        <w:tc>
          <w:tcPr>
            <w:tcW w:w="3969" w:type="dxa"/>
          </w:tcPr>
          <w:p w14:paraId="5D8B03F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0B5547EF" w14:textId="77777777" w:rsidTr="00E673FD">
        <w:tc>
          <w:tcPr>
            <w:tcW w:w="5132" w:type="dxa"/>
            <w:vAlign w:val="center"/>
          </w:tcPr>
          <w:p w14:paraId="5AB43233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F26BF1">
              <w:rPr>
                <w:rFonts w:ascii="Arial" w:hAnsi="Arial"/>
              </w:rPr>
              <w:t>Via de administração</w:t>
            </w:r>
          </w:p>
        </w:tc>
        <w:tc>
          <w:tcPr>
            <w:tcW w:w="3969" w:type="dxa"/>
          </w:tcPr>
          <w:p w14:paraId="4DF6ACF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63111CF" w14:textId="009458AB" w:rsidR="005260CA" w:rsidRPr="001C4C12" w:rsidRDefault="00AA7D7D" w:rsidP="00AA7D7D">
      <w:pPr>
        <w:jc w:val="both"/>
        <w:rPr>
          <w:rFonts w:ascii="Arial" w:hAnsi="Arial" w:cs="Arial"/>
          <w:i/>
          <w:sz w:val="20"/>
          <w:szCs w:val="20"/>
        </w:rPr>
      </w:pPr>
      <w:r w:rsidRPr="001C4C12">
        <w:rPr>
          <w:rFonts w:ascii="Arial" w:hAnsi="Arial" w:cs="Arial"/>
          <w:i/>
          <w:sz w:val="20"/>
          <w:szCs w:val="20"/>
        </w:rPr>
        <w:t>Utilize esta tabela para o preenchimento de um fármaco. Copie, cole e preencha a tabela, quantas vezes forem necessárias, até que todos os fármacos sejam contemplados.</w:t>
      </w:r>
    </w:p>
    <w:p w14:paraId="2384E6F3" w14:textId="1AC37FDF" w:rsidR="00AA7D7D" w:rsidRDefault="00AA7D7D" w:rsidP="00AA7D7D">
      <w:pPr>
        <w:jc w:val="both"/>
        <w:rPr>
          <w:rFonts w:ascii="Arial" w:hAnsi="Arial"/>
          <w:i/>
          <w:sz w:val="20"/>
          <w:szCs w:val="20"/>
        </w:rPr>
      </w:pPr>
      <w:r w:rsidRPr="001C4C12">
        <w:rPr>
          <w:rFonts w:ascii="Arial" w:hAnsi="Arial"/>
          <w:i/>
          <w:sz w:val="20"/>
          <w:szCs w:val="20"/>
        </w:rPr>
        <w:t>No campo “fármaco”, deve-se informar o(s) nome(s) do(s) princípio(s) ativo(s) com suas respectivas Denominação Comum Brasileira (DCB) ou Denominação Comum Internacional (DCI).</w:t>
      </w:r>
    </w:p>
    <w:p w14:paraId="590D51D3" w14:textId="77777777" w:rsidR="003244EB" w:rsidRDefault="003244EB" w:rsidP="00AA7D7D">
      <w:pPr>
        <w:jc w:val="both"/>
        <w:rPr>
          <w:rFonts w:ascii="Arial" w:hAnsi="Arial"/>
          <w:i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7CDD336C" w14:textId="77777777" w:rsidTr="0097392B">
        <w:tc>
          <w:tcPr>
            <w:tcW w:w="9146" w:type="dxa"/>
          </w:tcPr>
          <w:p w14:paraId="3C9CCD52" w14:textId="5CFB66FF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  <w:r w:rsidRPr="00A56604">
              <w:rPr>
                <w:rFonts w:ascii="Arial" w:hAnsi="Arial" w:cs="Arial"/>
              </w:rPr>
              <w:t xml:space="preserve">(Em caso de </w:t>
            </w:r>
            <w:r w:rsidR="000C55B1">
              <w:rPr>
                <w:rFonts w:ascii="Arial" w:hAnsi="Arial" w:cs="Arial"/>
              </w:rPr>
              <w:t xml:space="preserve">uso e </w:t>
            </w:r>
            <w:r w:rsidRPr="00A56604">
              <w:rPr>
                <w:rFonts w:ascii="Arial" w:hAnsi="Arial" w:cs="Arial"/>
              </w:rPr>
              <w:t>não-uso, JUSTIFIQUE.)</w:t>
            </w:r>
          </w:p>
          <w:p w14:paraId="667DA2D8" w14:textId="77777777" w:rsidR="00AA7D7D" w:rsidRPr="00A56604" w:rsidRDefault="00AA7D7D" w:rsidP="00AA7D7D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4D0AB935" w14:textId="4341E57B" w:rsidR="00AA7D7D" w:rsidRDefault="00B60846" w:rsidP="00AA7D7D">
      <w:pPr>
        <w:jc w:val="both"/>
        <w:rPr>
          <w:rFonts w:ascii="Arial" w:hAnsi="Arial"/>
          <w:bCs/>
          <w:i/>
          <w:iCs/>
          <w:sz w:val="20"/>
          <w:szCs w:val="20"/>
        </w:rPr>
      </w:pPr>
      <w:r w:rsidRPr="00E673FD">
        <w:rPr>
          <w:rFonts w:ascii="Arial" w:hAnsi="Arial" w:cs="Arial"/>
          <w:i/>
          <w:sz w:val="20"/>
          <w:szCs w:val="20"/>
        </w:rPr>
        <w:t xml:space="preserve">Utilize esta tabela para o preenchimento de </w:t>
      </w:r>
      <w:r w:rsidR="00E673FD" w:rsidRPr="00E673FD">
        <w:rPr>
          <w:rFonts w:ascii="Arial" w:hAnsi="Arial" w:cs="Arial"/>
          <w:i/>
          <w:sz w:val="20"/>
          <w:szCs w:val="20"/>
        </w:rPr>
        <w:t>anestésicos/relaxantes musculares/analgésicos</w:t>
      </w:r>
      <w:r w:rsidRPr="00E673FD">
        <w:rPr>
          <w:rFonts w:ascii="Arial" w:hAnsi="Arial" w:cs="Arial"/>
          <w:i/>
          <w:sz w:val="20"/>
          <w:szCs w:val="20"/>
        </w:rPr>
        <w:t>. Copie, cole e preencha a tabela, quantas vezes forem necessárias, até que tod</w:t>
      </w:r>
      <w:r w:rsidR="00E673FD" w:rsidRPr="00E673FD">
        <w:rPr>
          <w:rFonts w:ascii="Arial" w:hAnsi="Arial" w:cs="Arial"/>
          <w:i/>
          <w:sz w:val="20"/>
          <w:szCs w:val="20"/>
        </w:rPr>
        <w:t>o</w:t>
      </w:r>
      <w:r w:rsidRPr="00E673FD">
        <w:rPr>
          <w:rFonts w:ascii="Arial" w:hAnsi="Arial" w:cs="Arial"/>
          <w:i/>
          <w:sz w:val="20"/>
          <w:szCs w:val="20"/>
        </w:rPr>
        <w:t>s</w:t>
      </w:r>
      <w:r w:rsidR="00E673FD" w:rsidRPr="00E673FD">
        <w:rPr>
          <w:rFonts w:ascii="Arial" w:hAnsi="Arial" w:cs="Arial"/>
          <w:i/>
          <w:sz w:val="20"/>
          <w:szCs w:val="20"/>
        </w:rPr>
        <w:t xml:space="preserve"> os anestésicos/relaxantes musculares/analgésicos</w:t>
      </w:r>
      <w:r w:rsidRPr="00E673FD">
        <w:rPr>
          <w:rFonts w:ascii="Arial" w:hAnsi="Arial" w:cs="Arial"/>
          <w:i/>
          <w:sz w:val="20"/>
          <w:szCs w:val="20"/>
        </w:rPr>
        <w:t xml:space="preserve"> sejam contemplad</w:t>
      </w:r>
      <w:r w:rsidR="00E673FD" w:rsidRPr="00E673FD">
        <w:rPr>
          <w:rFonts w:ascii="Arial" w:hAnsi="Arial" w:cs="Arial"/>
          <w:i/>
          <w:sz w:val="20"/>
          <w:szCs w:val="20"/>
        </w:rPr>
        <w:t>o</w:t>
      </w:r>
      <w:r w:rsidRPr="00E673FD">
        <w:rPr>
          <w:rFonts w:ascii="Arial" w:hAnsi="Arial" w:cs="Arial"/>
          <w:i/>
          <w:sz w:val="20"/>
          <w:szCs w:val="20"/>
        </w:rPr>
        <w:t xml:space="preserve">s. 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 w:rsidR="0083143C">
        <w:rPr>
          <w:rFonts w:ascii="Arial" w:hAnsi="Arial"/>
          <w:bCs/>
          <w:i/>
          <w:iCs/>
          <w:sz w:val="20"/>
          <w:szCs w:val="20"/>
        </w:rPr>
        <w:t>1</w:t>
      </w:r>
      <w:r w:rsidR="0083143C">
        <w:rPr>
          <w:rFonts w:ascii="Arial" w:hAnsi="Arial"/>
          <w:bCs/>
          <w:i/>
          <w:iCs/>
          <w:sz w:val="20"/>
          <w:szCs w:val="20"/>
        </w:rPr>
        <w:t>5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>0 palavras</w:t>
      </w:r>
    </w:p>
    <w:p w14:paraId="520D73D4" w14:textId="77777777" w:rsidR="003244EB" w:rsidRPr="003244EB" w:rsidRDefault="003244EB" w:rsidP="00AA7D7D">
      <w:pPr>
        <w:jc w:val="both"/>
        <w:rPr>
          <w:rFonts w:ascii="Arial" w:hAnsi="Arial" w:cs="Arial"/>
          <w:i/>
          <w:sz w:val="20"/>
          <w:szCs w:val="20"/>
        </w:rPr>
      </w:pPr>
    </w:p>
    <w:p w14:paraId="2F701393" w14:textId="15397F0E" w:rsidR="00AA7D7D" w:rsidRPr="00961172" w:rsidRDefault="00AA7D7D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3.</w:t>
      </w:r>
      <w:r w:rsidR="003244EB" w:rsidRPr="00961172">
        <w:rPr>
          <w:rFonts w:ascii="Arial" w:hAnsi="Arial"/>
          <w:b/>
          <w:color w:val="auto"/>
          <w:sz w:val="22"/>
          <w:szCs w:val="22"/>
        </w:rPr>
        <w:t xml:space="preserve"> Uso de fármac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50B970D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ABC8C3" w14:textId="1DD4BE30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E41E34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EAE0306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52BA619" w14:textId="312E6A0D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69008C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4B6EE9E" w14:textId="77777777" w:rsidR="00AA7D7D" w:rsidRDefault="00AA7D7D" w:rsidP="00AA7D7D">
      <w:pPr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5"/>
        <w:gridCol w:w="4702"/>
      </w:tblGrid>
      <w:tr w:rsidR="00AA7D7D" w:rsidRPr="00132AFD" w14:paraId="5650BA38" w14:textId="77777777" w:rsidTr="00AA7D7D">
        <w:tc>
          <w:tcPr>
            <w:tcW w:w="2465" w:type="dxa"/>
            <w:vAlign w:val="center"/>
          </w:tcPr>
          <w:p w14:paraId="28ED23E7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Fármaco</w:t>
            </w:r>
          </w:p>
        </w:tc>
        <w:tc>
          <w:tcPr>
            <w:tcW w:w="4702" w:type="dxa"/>
          </w:tcPr>
          <w:p w14:paraId="2C871C2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5BF0E591" w14:textId="77777777" w:rsidTr="00AA7D7D">
        <w:tc>
          <w:tcPr>
            <w:tcW w:w="2465" w:type="dxa"/>
            <w:vAlign w:val="center"/>
          </w:tcPr>
          <w:p w14:paraId="7204E84F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Dose (UI ou mg/kg)</w:t>
            </w:r>
          </w:p>
        </w:tc>
        <w:tc>
          <w:tcPr>
            <w:tcW w:w="4702" w:type="dxa"/>
          </w:tcPr>
          <w:p w14:paraId="4151031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4455C63" w14:textId="77777777" w:rsidTr="00AA7D7D">
        <w:tc>
          <w:tcPr>
            <w:tcW w:w="2465" w:type="dxa"/>
            <w:vAlign w:val="center"/>
          </w:tcPr>
          <w:p w14:paraId="43A3E5CF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F26BF1">
              <w:rPr>
                <w:rFonts w:ascii="Arial" w:hAnsi="Arial"/>
              </w:rPr>
              <w:t>Via de administração</w:t>
            </w:r>
          </w:p>
        </w:tc>
        <w:tc>
          <w:tcPr>
            <w:tcW w:w="4702" w:type="dxa"/>
          </w:tcPr>
          <w:p w14:paraId="01B412E4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3F63E93" w14:textId="77777777" w:rsidR="00AA7D7D" w:rsidRPr="00B61A74" w:rsidRDefault="00AA7D7D" w:rsidP="00AA7D7D">
      <w:pPr>
        <w:jc w:val="both"/>
        <w:rPr>
          <w:rFonts w:ascii="Arial" w:hAnsi="Arial" w:cs="Arial"/>
          <w:i/>
          <w:sz w:val="20"/>
          <w:szCs w:val="20"/>
        </w:rPr>
      </w:pPr>
      <w:r w:rsidRPr="00B61A74">
        <w:rPr>
          <w:rFonts w:ascii="Arial" w:hAnsi="Arial" w:cs="Arial"/>
          <w:i/>
          <w:sz w:val="20"/>
          <w:szCs w:val="20"/>
        </w:rPr>
        <w:t>Utilize esta tabela para o preenchimento de um fármaco. Copie, cole e preencha a tabela, quantas vezes forem necessárias, até que todos os fármacos sejam contemplados.</w:t>
      </w:r>
    </w:p>
    <w:p w14:paraId="38CB5A81" w14:textId="59CC013E" w:rsidR="00AA7D7D" w:rsidRDefault="00AA7D7D" w:rsidP="00AA7D7D">
      <w:pPr>
        <w:jc w:val="both"/>
        <w:rPr>
          <w:rFonts w:ascii="Arial" w:hAnsi="Arial"/>
          <w:i/>
          <w:sz w:val="20"/>
          <w:szCs w:val="20"/>
        </w:rPr>
      </w:pPr>
      <w:r w:rsidRPr="00B61A74">
        <w:rPr>
          <w:rFonts w:ascii="Arial" w:hAnsi="Arial"/>
          <w:i/>
          <w:sz w:val="20"/>
          <w:szCs w:val="20"/>
        </w:rPr>
        <w:t>No campo “fármaco”, deve-se informar o(s) nome(s) do(s) princípio(s) ativo(s) com suas respectivas Denominação Comum Brasileira (DCB) ou Denominação Comum Internacional (DCI).</w:t>
      </w:r>
    </w:p>
    <w:p w14:paraId="02589A78" w14:textId="77777777" w:rsidR="003244EB" w:rsidRPr="00B61A74" w:rsidRDefault="003244EB" w:rsidP="00AA7D7D">
      <w:pPr>
        <w:jc w:val="both"/>
        <w:rPr>
          <w:i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0C55B1" w:rsidRPr="00A56604" w14:paraId="1E3ADBBA" w14:textId="77777777" w:rsidTr="00F13056">
        <w:tc>
          <w:tcPr>
            <w:tcW w:w="9146" w:type="dxa"/>
          </w:tcPr>
          <w:p w14:paraId="776ABA13" w14:textId="77777777" w:rsidR="000C55B1" w:rsidRPr="00A56604" w:rsidRDefault="000C55B1" w:rsidP="00F13056">
            <w:pPr>
              <w:jc w:val="both"/>
              <w:rPr>
                <w:rFonts w:ascii="Arial" w:hAnsi="Arial" w:cs="Arial"/>
              </w:rPr>
            </w:pPr>
            <w:r w:rsidRPr="00A56604">
              <w:rPr>
                <w:rFonts w:ascii="Arial" w:hAnsi="Arial" w:cs="Arial"/>
              </w:rPr>
              <w:t xml:space="preserve">(Em caso de </w:t>
            </w:r>
            <w:r>
              <w:rPr>
                <w:rFonts w:ascii="Arial" w:hAnsi="Arial" w:cs="Arial"/>
              </w:rPr>
              <w:t xml:space="preserve">uso e </w:t>
            </w:r>
            <w:r w:rsidRPr="00A56604">
              <w:rPr>
                <w:rFonts w:ascii="Arial" w:hAnsi="Arial" w:cs="Arial"/>
              </w:rPr>
              <w:t>não-uso, JUSTIFIQUE.)</w:t>
            </w:r>
          </w:p>
          <w:p w14:paraId="54716BA1" w14:textId="77777777" w:rsidR="000C55B1" w:rsidRPr="00A56604" w:rsidRDefault="000C55B1" w:rsidP="00F13056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530C390C" w14:textId="1395FD0A" w:rsidR="000C55B1" w:rsidRPr="00E673FD" w:rsidRDefault="000C55B1" w:rsidP="000C55B1">
      <w:pPr>
        <w:jc w:val="both"/>
        <w:rPr>
          <w:rFonts w:ascii="Arial" w:hAnsi="Arial" w:cs="Arial"/>
          <w:i/>
          <w:sz w:val="20"/>
          <w:szCs w:val="20"/>
        </w:rPr>
      </w:pPr>
      <w:r w:rsidRPr="00E673FD">
        <w:rPr>
          <w:rFonts w:ascii="Arial" w:hAnsi="Arial" w:cs="Arial"/>
          <w:i/>
          <w:sz w:val="20"/>
          <w:szCs w:val="20"/>
        </w:rPr>
        <w:t xml:space="preserve">Utilize esta tabela para o preenchimento de Fármaco. Copie, cole e preencha a tabela, quantas vezes forem necessárias, até que todos os fármacos sejam contemplados. 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 w:rsidR="0083143C">
        <w:rPr>
          <w:rFonts w:ascii="Arial" w:hAnsi="Arial"/>
          <w:bCs/>
          <w:i/>
          <w:iCs/>
          <w:sz w:val="20"/>
          <w:szCs w:val="20"/>
        </w:rPr>
        <w:t>1</w:t>
      </w:r>
      <w:r w:rsidR="0083143C">
        <w:rPr>
          <w:rFonts w:ascii="Arial" w:hAnsi="Arial"/>
          <w:bCs/>
          <w:i/>
          <w:iCs/>
          <w:sz w:val="20"/>
          <w:szCs w:val="20"/>
        </w:rPr>
        <w:t>5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>0 palavras</w:t>
      </w:r>
    </w:p>
    <w:p w14:paraId="6C5BDD2E" w14:textId="77777777" w:rsidR="00AA7D7D" w:rsidRDefault="00AA7D7D" w:rsidP="00AA7D7D">
      <w:pPr>
        <w:jc w:val="both"/>
        <w:rPr>
          <w:rFonts w:ascii="Arial" w:hAnsi="Arial" w:cs="Arial"/>
        </w:rPr>
      </w:pPr>
    </w:p>
    <w:p w14:paraId="2D199530" w14:textId="408117D9" w:rsidR="00AA7D7D" w:rsidRPr="00961172" w:rsidRDefault="00AA7D7D" w:rsidP="00961172">
      <w:pPr>
        <w:pStyle w:val="Ttulo2"/>
        <w:spacing w:line="360" w:lineRule="auto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color w:val="auto"/>
          <w:sz w:val="22"/>
          <w:szCs w:val="22"/>
        </w:rPr>
        <w:t>4</w:t>
      </w:r>
      <w:r w:rsidRPr="00961172">
        <w:rPr>
          <w:rFonts w:ascii="Arial" w:hAnsi="Arial"/>
          <w:b/>
          <w:color w:val="auto"/>
          <w:sz w:val="22"/>
          <w:szCs w:val="22"/>
        </w:rPr>
        <w:t xml:space="preserve">. </w:t>
      </w:r>
      <w:r w:rsidR="003244EB" w:rsidRPr="00961172">
        <w:rPr>
          <w:rFonts w:ascii="Arial" w:hAnsi="Arial"/>
          <w:b/>
          <w:color w:val="auto"/>
          <w:sz w:val="22"/>
          <w:szCs w:val="22"/>
        </w:rPr>
        <w:t>Contenção do anim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25AC140F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7D2BFA" w14:textId="45983CD1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20CF1F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506B0B1C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8A502D" w14:textId="5B018166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3632A83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637C936" w14:textId="77777777" w:rsidR="00914D9E" w:rsidRDefault="00914D9E" w:rsidP="00AA7D7D">
      <w:pPr>
        <w:jc w:val="both"/>
        <w:rPr>
          <w:rFonts w:ascii="Arial" w:hAnsi="Arial" w:cs="Arial"/>
        </w:rPr>
      </w:pPr>
    </w:p>
    <w:p w14:paraId="35960A90" w14:textId="0F0E64A5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ndique</w:t>
      </w:r>
      <w:r w:rsidR="00453C7E">
        <w:rPr>
          <w:rFonts w:ascii="Arial" w:hAnsi="Arial" w:cs="Arial"/>
        </w:rPr>
        <w:t xml:space="preserve"> e justifique</w:t>
      </w:r>
      <w:r>
        <w:rPr>
          <w:rFonts w:ascii="Arial" w:hAnsi="Arial" w:cs="Arial"/>
        </w:rPr>
        <w:t xml:space="preserve"> o tipo em caso positivo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5F5AEDE2" w14:textId="77777777" w:rsidTr="00453C7E">
        <w:tc>
          <w:tcPr>
            <w:tcW w:w="9146" w:type="dxa"/>
          </w:tcPr>
          <w:p w14:paraId="58200489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EB4B976" w14:textId="33DCF9D1" w:rsidR="00453C7E" w:rsidRDefault="0083143C" w:rsidP="0083143C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1</w:t>
      </w:r>
      <w:r>
        <w:rPr>
          <w:rFonts w:ascii="Arial" w:hAnsi="Arial"/>
          <w:bCs/>
          <w:i/>
          <w:iCs/>
          <w:sz w:val="20"/>
          <w:szCs w:val="20"/>
        </w:rPr>
        <w:t>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 w:rsidR="00453C7E" w:rsidRPr="00E673FD">
        <w:rPr>
          <w:rFonts w:ascii="Arial" w:hAnsi="Arial" w:cs="Arial"/>
          <w:i/>
          <w:iCs/>
          <w:sz w:val="20"/>
          <w:szCs w:val="20"/>
        </w:rPr>
        <w:t>.</w:t>
      </w:r>
    </w:p>
    <w:p w14:paraId="3F68A171" w14:textId="77777777" w:rsidR="0083143C" w:rsidRPr="0083143C" w:rsidRDefault="0083143C" w:rsidP="0083143C">
      <w:pPr>
        <w:jc w:val="both"/>
        <w:rPr>
          <w:rFonts w:ascii="Arial" w:hAnsi="Arial" w:cs="Arial"/>
          <w:sz w:val="20"/>
          <w:szCs w:val="20"/>
        </w:rPr>
      </w:pPr>
    </w:p>
    <w:p w14:paraId="3E64E971" w14:textId="53BDA3B7" w:rsidR="00AA7D7D" w:rsidRPr="00961172" w:rsidRDefault="003244EB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10.</w:t>
      </w:r>
      <w:r w:rsidR="00961172">
        <w:rPr>
          <w:rFonts w:ascii="Arial" w:hAnsi="Arial" w:cs="Arial"/>
          <w:b/>
          <w:color w:val="auto"/>
          <w:sz w:val="22"/>
          <w:szCs w:val="22"/>
        </w:rPr>
        <w:t>5</w:t>
      </w:r>
      <w:r w:rsidRPr="00961172">
        <w:rPr>
          <w:rFonts w:ascii="Arial" w:hAnsi="Arial" w:cs="Arial"/>
          <w:b/>
          <w:color w:val="auto"/>
          <w:sz w:val="22"/>
          <w:szCs w:val="22"/>
        </w:rPr>
        <w:t>. Condições alimentares</w:t>
      </w:r>
    </w:p>
    <w:p w14:paraId="405C74EF" w14:textId="05628A77" w:rsidR="00AA7D7D" w:rsidRPr="00474A57" w:rsidRDefault="003244EB" w:rsidP="0097392B">
      <w:pPr>
        <w:rPr>
          <w:rFonts w:ascii="Arial" w:hAnsi="Arial" w:cs="Arial"/>
          <w:b/>
        </w:rPr>
      </w:pPr>
      <w:r w:rsidRPr="00474A57">
        <w:rPr>
          <w:rFonts w:ascii="Arial" w:hAnsi="Arial" w:cs="Arial"/>
          <w:b/>
        </w:rPr>
        <w:t>Jejum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46C6F41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5FEC958" w14:textId="3D24D043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0A7F0A9E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07359209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8FD686" w14:textId="33EB3897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E25B249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43A5F20B" w14:textId="77777777" w:rsidR="003244EB" w:rsidRDefault="003244EB" w:rsidP="00AA7D7D">
      <w:pPr>
        <w:jc w:val="both"/>
        <w:rPr>
          <w:rFonts w:ascii="Arial" w:hAnsi="Arial"/>
        </w:rPr>
      </w:pPr>
    </w:p>
    <w:p w14:paraId="2D300BF5" w14:textId="1DCC5A03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/>
        </w:rPr>
        <w:t>Duração em horas:</w:t>
      </w:r>
      <w:r>
        <w:rPr>
          <w:rFonts w:ascii="Arial" w:hAnsi="Arial" w:cs="Arial"/>
        </w:rPr>
        <w:t xml:space="preserve"> __________</w:t>
      </w:r>
    </w:p>
    <w:p w14:paraId="274781AF" w14:textId="77777777" w:rsidR="00AA7D7D" w:rsidRDefault="00AA7D7D" w:rsidP="00AA7D7D">
      <w:pPr>
        <w:jc w:val="both"/>
        <w:rPr>
          <w:rFonts w:ascii="Arial" w:hAnsi="Arial" w:cs="Arial"/>
        </w:rPr>
      </w:pPr>
    </w:p>
    <w:p w14:paraId="7D46DB94" w14:textId="6FF1796E" w:rsidR="00AA7D7D" w:rsidRPr="00474A57" w:rsidRDefault="003244EB" w:rsidP="0097392B">
      <w:pPr>
        <w:rPr>
          <w:rFonts w:ascii="Arial" w:hAnsi="Arial" w:cs="Arial"/>
          <w:b/>
        </w:rPr>
      </w:pPr>
      <w:r w:rsidRPr="00474A57">
        <w:rPr>
          <w:rFonts w:ascii="Arial" w:hAnsi="Arial" w:cs="Arial"/>
          <w:b/>
        </w:rPr>
        <w:t>Restrição hídric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3EE1A54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62C822" w14:textId="7C7E8F53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2A4947F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19FF7A9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8F5AA7" w14:textId="575F8725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395B72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6FB4AA8C" w14:textId="77777777" w:rsidR="003244EB" w:rsidRDefault="003244EB" w:rsidP="00AA7D7D">
      <w:pPr>
        <w:jc w:val="both"/>
        <w:rPr>
          <w:rFonts w:ascii="Arial" w:hAnsi="Arial"/>
        </w:rPr>
      </w:pPr>
    </w:p>
    <w:p w14:paraId="30ECD37B" w14:textId="58D14799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/>
        </w:rPr>
        <w:t>Duração em horas:</w:t>
      </w:r>
      <w:r>
        <w:rPr>
          <w:rFonts w:ascii="Arial" w:hAnsi="Arial" w:cs="Arial"/>
        </w:rPr>
        <w:t xml:space="preserve"> __________</w:t>
      </w:r>
    </w:p>
    <w:p w14:paraId="0879DB4C" w14:textId="77777777" w:rsidR="00AA7D7D" w:rsidRDefault="00AA7D7D" w:rsidP="00AA7D7D">
      <w:pPr>
        <w:jc w:val="both"/>
        <w:rPr>
          <w:rFonts w:ascii="Arial" w:hAnsi="Arial" w:cs="Arial"/>
        </w:rPr>
      </w:pPr>
    </w:p>
    <w:p w14:paraId="45DE9C45" w14:textId="59EFCBE7" w:rsidR="00AA7D7D" w:rsidRPr="00961172" w:rsidRDefault="00AA7D7D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color w:val="auto"/>
          <w:sz w:val="22"/>
          <w:szCs w:val="22"/>
        </w:rPr>
        <w:t>6</w:t>
      </w:r>
      <w:r w:rsidRPr="00961172">
        <w:rPr>
          <w:rFonts w:ascii="Arial" w:hAnsi="Arial"/>
          <w:b/>
          <w:color w:val="auto"/>
          <w:sz w:val="22"/>
          <w:szCs w:val="22"/>
        </w:rPr>
        <w:t xml:space="preserve">. </w:t>
      </w:r>
      <w:r w:rsidR="00B51AAA" w:rsidRPr="00961172">
        <w:rPr>
          <w:rFonts w:ascii="Arial" w:hAnsi="Arial"/>
          <w:b/>
          <w:color w:val="auto"/>
          <w:sz w:val="22"/>
          <w:szCs w:val="22"/>
        </w:rPr>
        <w:t>Procedimento cirúrgic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615C9F77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1DDC9C" w14:textId="767DAD53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CA50278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999360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95E8B65" w14:textId="432B2906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B16827F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1F3E7FC" w14:textId="77777777" w:rsidR="0097392B" w:rsidRDefault="0097392B" w:rsidP="00F04230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69"/>
        <w:gridCol w:w="519"/>
      </w:tblGrid>
      <w:tr w:rsidR="00AA7D7D" w:rsidRPr="00132AFD" w14:paraId="1CC31232" w14:textId="77777777" w:rsidTr="00AA7D7D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5178815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Únic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2CC9028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47978170" w14:textId="77777777" w:rsidTr="00AA7D7D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9DBC78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Múltipla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7853F2D3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A4D8F1D" w14:textId="77777777" w:rsidR="00AA7D7D" w:rsidRDefault="00AA7D7D" w:rsidP="00AA7D7D">
      <w:pPr>
        <w:jc w:val="both"/>
        <w:rPr>
          <w:rFonts w:ascii="Arial" w:hAnsi="Arial" w:cs="Arial"/>
        </w:rPr>
      </w:pPr>
    </w:p>
    <w:p w14:paraId="2C7814D1" w14:textId="073B78F2" w:rsidR="00AA7D7D" w:rsidRDefault="006A1C3B" w:rsidP="00AA7D7D">
      <w:pPr>
        <w:spacing w:before="120" w:after="120"/>
        <w:jc w:val="both"/>
        <w:rPr>
          <w:rFonts w:ascii="Arial" w:hAnsi="Arial"/>
        </w:rPr>
      </w:pPr>
      <w:r>
        <w:rPr>
          <w:rFonts w:ascii="Arial" w:hAnsi="Arial"/>
        </w:rPr>
        <w:t>Indique quais tipos de procedimentos cirúrgicos e a quantidade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03985B6B" w14:textId="77777777" w:rsidTr="00445182">
        <w:tc>
          <w:tcPr>
            <w:tcW w:w="9146" w:type="dxa"/>
          </w:tcPr>
          <w:p w14:paraId="15C36221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058BF55" w14:textId="1C3AF18E" w:rsidR="00445182" w:rsidRPr="00F04230" w:rsidRDefault="0083143C" w:rsidP="00F04230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10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</w:p>
    <w:p w14:paraId="3E9989E7" w14:textId="77777777" w:rsidR="00B51AAA" w:rsidRDefault="00B51AAA" w:rsidP="00AA7D7D">
      <w:pPr>
        <w:spacing w:before="120" w:after="120"/>
        <w:jc w:val="both"/>
        <w:rPr>
          <w:rFonts w:ascii="Arial" w:hAnsi="Arial"/>
        </w:rPr>
      </w:pPr>
    </w:p>
    <w:p w14:paraId="06F7B9AB" w14:textId="61E8E4AC" w:rsidR="00AA7D7D" w:rsidRDefault="00AA7D7D" w:rsidP="00AA7D7D">
      <w:pPr>
        <w:spacing w:before="120" w:after="120"/>
        <w:jc w:val="both"/>
        <w:rPr>
          <w:rFonts w:ascii="Arial" w:hAnsi="Arial"/>
        </w:rPr>
      </w:pPr>
      <w:r>
        <w:rPr>
          <w:rFonts w:ascii="Arial" w:hAnsi="Arial"/>
        </w:rPr>
        <w:t xml:space="preserve">No mesmo </w:t>
      </w:r>
      <w:r w:rsidR="00445182">
        <w:rPr>
          <w:rFonts w:ascii="Arial" w:hAnsi="Arial"/>
        </w:rPr>
        <w:t xml:space="preserve">procedimento </w:t>
      </w:r>
      <w:r>
        <w:rPr>
          <w:rFonts w:ascii="Arial" w:hAnsi="Arial"/>
        </w:rPr>
        <w:t xml:space="preserve">cirúrgico ou em </w:t>
      </w:r>
      <w:r w:rsidR="00445182">
        <w:rPr>
          <w:rFonts w:ascii="Arial" w:hAnsi="Arial"/>
        </w:rPr>
        <w:t xml:space="preserve">procedimentos </w:t>
      </w:r>
      <w:r>
        <w:rPr>
          <w:rFonts w:ascii="Arial" w:hAnsi="Arial"/>
        </w:rPr>
        <w:t>diferentes? __________</w:t>
      </w:r>
      <w:r w:rsidR="00B51AAA">
        <w:rPr>
          <w:rFonts w:ascii="Arial" w:hAnsi="Arial"/>
        </w:rPr>
        <w:t>___________</w:t>
      </w:r>
    </w:p>
    <w:p w14:paraId="689A8586" w14:textId="77777777" w:rsidR="0097392B" w:rsidRPr="00F04230" w:rsidRDefault="0097392B" w:rsidP="009E1747">
      <w:pPr>
        <w:spacing w:before="120" w:after="120"/>
        <w:rPr>
          <w:rFonts w:ascii="Arial" w:hAnsi="Arial"/>
          <w:b/>
          <w:bCs/>
          <w:caps/>
        </w:rPr>
      </w:pPr>
    </w:p>
    <w:p w14:paraId="0B014C8F" w14:textId="4B940B32" w:rsidR="00AA7D7D" w:rsidRPr="00961172" w:rsidRDefault="00AA7D7D" w:rsidP="00961172">
      <w:pPr>
        <w:pStyle w:val="Ttulo2"/>
        <w:spacing w:line="360" w:lineRule="auto"/>
        <w:jc w:val="both"/>
        <w:rPr>
          <w:rFonts w:ascii="Arial" w:hAnsi="Arial"/>
          <w:b/>
          <w:bCs/>
          <w:caps/>
          <w:color w:val="auto"/>
          <w:sz w:val="22"/>
          <w:szCs w:val="22"/>
        </w:rPr>
      </w:pPr>
      <w:r w:rsidRPr="00961172">
        <w:rPr>
          <w:rFonts w:ascii="Arial" w:hAnsi="Arial"/>
          <w:b/>
          <w:bCs/>
          <w:caps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bCs/>
          <w:caps/>
          <w:color w:val="auto"/>
          <w:sz w:val="22"/>
          <w:szCs w:val="22"/>
        </w:rPr>
        <w:t>7</w:t>
      </w:r>
      <w:r w:rsidRPr="00961172">
        <w:rPr>
          <w:rFonts w:ascii="Arial" w:hAnsi="Arial"/>
          <w:b/>
          <w:bCs/>
          <w:caps/>
          <w:color w:val="auto"/>
          <w:sz w:val="22"/>
          <w:szCs w:val="22"/>
        </w:rPr>
        <w:t>.</w:t>
      </w:r>
      <w:r w:rsidR="00B51AAA" w:rsidRPr="00961172">
        <w:rPr>
          <w:rFonts w:ascii="Arial" w:hAnsi="Arial"/>
          <w:b/>
          <w:bCs/>
          <w:color w:val="auto"/>
          <w:sz w:val="22"/>
          <w:szCs w:val="22"/>
        </w:rPr>
        <w:t xml:space="preserve"> Pós-operatório</w:t>
      </w:r>
    </w:p>
    <w:p w14:paraId="4BE2CC7C" w14:textId="502FC3C6" w:rsidR="00AA7D7D" w:rsidRPr="00961172" w:rsidRDefault="00B51AAA" w:rsidP="00961172">
      <w:pPr>
        <w:pStyle w:val="Ttulo3"/>
        <w:spacing w:line="360" w:lineRule="auto"/>
        <w:jc w:val="both"/>
        <w:rPr>
          <w:rFonts w:ascii="Arial" w:hAnsi="Arial"/>
          <w:b/>
          <w:bCs/>
          <w:caps/>
          <w:color w:val="auto"/>
          <w:sz w:val="22"/>
          <w:szCs w:val="22"/>
        </w:rPr>
      </w:pPr>
      <w:r w:rsidRPr="00961172">
        <w:rPr>
          <w:rFonts w:ascii="Arial" w:hAnsi="Arial"/>
          <w:b/>
          <w:bCs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bCs/>
          <w:color w:val="auto"/>
          <w:sz w:val="22"/>
          <w:szCs w:val="22"/>
        </w:rPr>
        <w:t>7</w:t>
      </w:r>
      <w:r w:rsidRPr="00961172">
        <w:rPr>
          <w:rFonts w:ascii="Arial" w:hAnsi="Arial"/>
          <w:b/>
          <w:bCs/>
          <w:color w:val="auto"/>
          <w:sz w:val="22"/>
          <w:szCs w:val="22"/>
        </w:rPr>
        <w:t>.1. Observação da recuperaçã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495A0F7C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CB9646" w14:textId="2B4E3842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5B50E47A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7CBF6F0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10E8DB" w14:textId="5C2AAA53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6C1E71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43D76D84" w14:textId="77777777" w:rsidR="00914D9E" w:rsidRDefault="00914D9E" w:rsidP="00AA7D7D">
      <w:pPr>
        <w:spacing w:before="60" w:after="60"/>
        <w:rPr>
          <w:rFonts w:ascii="Arial" w:hAnsi="Arial"/>
        </w:rPr>
      </w:pPr>
    </w:p>
    <w:p w14:paraId="26CD1FE5" w14:textId="152EEA19" w:rsidR="00AA7D7D" w:rsidRDefault="00AA7D7D" w:rsidP="00AA7D7D">
      <w:pPr>
        <w:spacing w:before="60" w:after="60"/>
        <w:rPr>
          <w:rFonts w:ascii="Arial" w:hAnsi="Arial" w:cs="Arial"/>
        </w:rPr>
      </w:pPr>
      <w:r>
        <w:rPr>
          <w:rFonts w:ascii="Arial" w:hAnsi="Arial"/>
        </w:rPr>
        <w:t>Período de observação (em horas):</w:t>
      </w:r>
      <w:r>
        <w:rPr>
          <w:rFonts w:ascii="Arial" w:hAnsi="Arial" w:cs="Arial"/>
        </w:rPr>
        <w:t xml:space="preserve"> __________</w:t>
      </w:r>
    </w:p>
    <w:p w14:paraId="433BBF66" w14:textId="77777777" w:rsidR="0003457E" w:rsidRDefault="0003457E" w:rsidP="00AA7D7D">
      <w:pPr>
        <w:spacing w:before="60" w:after="60"/>
        <w:rPr>
          <w:rFonts w:ascii="Arial" w:hAnsi="Arial" w:cs="Arial"/>
        </w:rPr>
      </w:pPr>
    </w:p>
    <w:p w14:paraId="7E501674" w14:textId="009DAE8D" w:rsidR="00AA7D7D" w:rsidRPr="00961172" w:rsidRDefault="00B51AAA" w:rsidP="00961172">
      <w:pPr>
        <w:pStyle w:val="Ttulo3"/>
        <w:spacing w:line="360" w:lineRule="auto"/>
        <w:jc w:val="both"/>
        <w:rPr>
          <w:rFonts w:ascii="Arial" w:hAnsi="Arial"/>
          <w:b/>
          <w:color w:val="auto"/>
          <w:sz w:val="20"/>
          <w:szCs w:val="20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color w:val="auto"/>
          <w:sz w:val="22"/>
          <w:szCs w:val="22"/>
        </w:rPr>
        <w:t>7</w:t>
      </w:r>
      <w:r w:rsidRPr="00961172">
        <w:rPr>
          <w:rFonts w:ascii="Arial" w:hAnsi="Arial"/>
          <w:b/>
          <w:color w:val="auto"/>
          <w:sz w:val="22"/>
          <w:szCs w:val="22"/>
        </w:rPr>
        <w:t xml:space="preserve">.2. Uso de analgesia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14F09721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17A55C7" w14:textId="585A4BB3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D39940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B269B66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CE28482" w14:textId="7B9BA026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9025FEB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598F9FC" w14:textId="77777777" w:rsidR="00B51AAA" w:rsidRDefault="00B51AAA" w:rsidP="00AA7D7D">
      <w:pPr>
        <w:jc w:val="both"/>
        <w:rPr>
          <w:rFonts w:ascii="Arial" w:hAnsi="Arial" w:cs="Arial"/>
        </w:rPr>
      </w:pPr>
    </w:p>
    <w:p w14:paraId="1324A0E0" w14:textId="3B93866E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Justificar o NÃO-</w:t>
      </w:r>
      <w:r w:rsidRPr="00CE3A9F">
        <w:rPr>
          <w:rFonts w:ascii="Arial" w:hAnsi="Arial" w:cs="Arial"/>
        </w:rPr>
        <w:t>uso de analgesia pós-operatório, quando for o caso</w:t>
      </w:r>
      <w:r>
        <w:rPr>
          <w:rFonts w:ascii="Arial" w:hAnsi="Arial" w:cs="Arial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4EDE23DC" w14:textId="77777777" w:rsidTr="00A31135">
        <w:tc>
          <w:tcPr>
            <w:tcW w:w="9146" w:type="dxa"/>
          </w:tcPr>
          <w:p w14:paraId="7F3C7EEC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B12A024" w14:textId="3BB1B228" w:rsidR="00AA7D7D" w:rsidRDefault="0083143C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1</w:t>
      </w:r>
      <w:r>
        <w:rPr>
          <w:rFonts w:ascii="Arial" w:hAnsi="Arial"/>
          <w:bCs/>
          <w:i/>
          <w:iCs/>
          <w:sz w:val="20"/>
          <w:szCs w:val="20"/>
        </w:rPr>
        <w:t>5</w:t>
      </w:r>
      <w:r w:rsidRPr="0083143C">
        <w:rPr>
          <w:rFonts w:ascii="Arial" w:hAnsi="Arial"/>
          <w:bCs/>
          <w:i/>
          <w:iCs/>
          <w:sz w:val="20"/>
          <w:szCs w:val="20"/>
        </w:rPr>
        <w:t>0 palavras</w:t>
      </w:r>
      <w:r w:rsidR="00A31135" w:rsidRPr="00F04230">
        <w:rPr>
          <w:rFonts w:ascii="Arial" w:hAnsi="Arial" w:cs="Arial"/>
          <w:i/>
          <w:iCs/>
          <w:sz w:val="20"/>
          <w:szCs w:val="20"/>
        </w:rPr>
        <w:t>.</w:t>
      </w:r>
    </w:p>
    <w:p w14:paraId="2B0C6C31" w14:textId="77777777" w:rsidR="00B51AAA" w:rsidRPr="00B51AAA" w:rsidRDefault="00B51AAA" w:rsidP="00AA7D7D">
      <w:pPr>
        <w:jc w:val="both"/>
        <w:rPr>
          <w:rFonts w:ascii="Arial" w:hAnsi="Arial" w:cs="Arial"/>
          <w:i/>
          <w:iCs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5"/>
        <w:gridCol w:w="4702"/>
      </w:tblGrid>
      <w:tr w:rsidR="00AA7D7D" w:rsidRPr="00132AFD" w14:paraId="5A1CFEAC" w14:textId="77777777" w:rsidTr="00AA7D7D">
        <w:tc>
          <w:tcPr>
            <w:tcW w:w="2465" w:type="dxa"/>
            <w:vAlign w:val="center"/>
          </w:tcPr>
          <w:p w14:paraId="54964A29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Fármaco</w:t>
            </w:r>
          </w:p>
        </w:tc>
        <w:tc>
          <w:tcPr>
            <w:tcW w:w="4702" w:type="dxa"/>
          </w:tcPr>
          <w:p w14:paraId="24A7F2DE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25A037A" w14:textId="77777777" w:rsidTr="00AA7D7D">
        <w:tc>
          <w:tcPr>
            <w:tcW w:w="2465" w:type="dxa"/>
            <w:vAlign w:val="center"/>
          </w:tcPr>
          <w:p w14:paraId="2562E607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Dose (UI ou mg/kg)</w:t>
            </w:r>
          </w:p>
        </w:tc>
        <w:tc>
          <w:tcPr>
            <w:tcW w:w="4702" w:type="dxa"/>
          </w:tcPr>
          <w:p w14:paraId="5E1F505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18E11839" w14:textId="77777777" w:rsidTr="00AA7D7D">
        <w:tc>
          <w:tcPr>
            <w:tcW w:w="2465" w:type="dxa"/>
            <w:vAlign w:val="center"/>
          </w:tcPr>
          <w:p w14:paraId="0244526A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 w:rsidRPr="00F26BF1">
              <w:rPr>
                <w:rFonts w:ascii="Arial" w:hAnsi="Arial"/>
              </w:rPr>
              <w:t>Via de administração</w:t>
            </w:r>
          </w:p>
        </w:tc>
        <w:tc>
          <w:tcPr>
            <w:tcW w:w="4702" w:type="dxa"/>
          </w:tcPr>
          <w:p w14:paraId="121A5FF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606C0BDD" w14:textId="77777777" w:rsidTr="00AA7D7D">
        <w:tc>
          <w:tcPr>
            <w:tcW w:w="2465" w:type="dxa"/>
            <w:vAlign w:val="center"/>
          </w:tcPr>
          <w:p w14:paraId="0E6B0CBD" w14:textId="77777777" w:rsidR="00AA7D7D" w:rsidRPr="00F26BF1" w:rsidRDefault="00AA7D7D" w:rsidP="00AA7D7D">
            <w:pPr>
              <w:spacing w:before="60" w:after="60" w:line="240" w:lineRule="auto"/>
              <w:ind w:right="72"/>
              <w:rPr>
                <w:rFonts w:ascii="Arial" w:hAnsi="Arial"/>
              </w:rPr>
            </w:pPr>
            <w:r>
              <w:rPr>
                <w:rFonts w:ascii="Arial" w:hAnsi="Arial"/>
              </w:rPr>
              <w:t>Frequência</w:t>
            </w:r>
          </w:p>
        </w:tc>
        <w:tc>
          <w:tcPr>
            <w:tcW w:w="4702" w:type="dxa"/>
          </w:tcPr>
          <w:p w14:paraId="3BD473D2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65B0D5B" w14:textId="77777777" w:rsidTr="00AA7D7D">
        <w:tc>
          <w:tcPr>
            <w:tcW w:w="2465" w:type="dxa"/>
            <w:vAlign w:val="center"/>
          </w:tcPr>
          <w:p w14:paraId="2C100F8D" w14:textId="77777777" w:rsidR="00AA7D7D" w:rsidRDefault="00AA7D7D" w:rsidP="00AA7D7D">
            <w:pPr>
              <w:spacing w:before="60" w:after="60" w:line="240" w:lineRule="auto"/>
              <w:ind w:right="72"/>
              <w:rPr>
                <w:rFonts w:ascii="Arial" w:hAnsi="Arial"/>
              </w:rPr>
            </w:pPr>
            <w:r>
              <w:rPr>
                <w:rFonts w:ascii="Arial" w:hAnsi="Arial"/>
              </w:rPr>
              <w:t>Duração</w:t>
            </w:r>
          </w:p>
        </w:tc>
        <w:tc>
          <w:tcPr>
            <w:tcW w:w="4702" w:type="dxa"/>
          </w:tcPr>
          <w:p w14:paraId="7F316E22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E1C3168" w14:textId="77777777" w:rsidR="00AA7D7D" w:rsidRPr="00CA28C0" w:rsidRDefault="00AA7D7D" w:rsidP="00AA7D7D">
      <w:pPr>
        <w:jc w:val="both"/>
        <w:rPr>
          <w:rFonts w:ascii="Arial" w:hAnsi="Arial" w:cs="Arial"/>
          <w:i/>
          <w:sz w:val="20"/>
          <w:szCs w:val="20"/>
        </w:rPr>
      </w:pPr>
      <w:r w:rsidRPr="00CA28C0">
        <w:rPr>
          <w:rFonts w:ascii="Arial" w:hAnsi="Arial" w:cs="Arial"/>
          <w:i/>
          <w:sz w:val="20"/>
          <w:szCs w:val="20"/>
        </w:rPr>
        <w:t>Utilize esta tabela para o preenchimento de um fármaco. Copie, cole e preencha a tabela, quantas vezes forem necessárias, até que todos os fármacos sejam contemplados.</w:t>
      </w:r>
    </w:p>
    <w:p w14:paraId="31195F55" w14:textId="5D650E87" w:rsidR="0097392B" w:rsidRDefault="00AA7D7D" w:rsidP="00AA7D7D">
      <w:pPr>
        <w:jc w:val="both"/>
        <w:rPr>
          <w:i/>
          <w:sz w:val="20"/>
          <w:szCs w:val="20"/>
        </w:rPr>
      </w:pPr>
      <w:r w:rsidRPr="00CA28C0">
        <w:rPr>
          <w:rFonts w:ascii="Arial" w:hAnsi="Arial"/>
          <w:i/>
          <w:sz w:val="20"/>
          <w:szCs w:val="20"/>
        </w:rPr>
        <w:t>No campo “fármaco”, deve-se informar o(s) nome(s) do(s) princípio(s) ativo(s) com suas respectivas Denominação Comum Brasileira (DCB) ou Denominação Comum Internacional (DCI).</w:t>
      </w:r>
    </w:p>
    <w:p w14:paraId="08EB2784" w14:textId="77777777" w:rsidR="00F04230" w:rsidRPr="00F04230" w:rsidRDefault="00F04230" w:rsidP="00AA7D7D">
      <w:pPr>
        <w:jc w:val="both"/>
        <w:rPr>
          <w:i/>
          <w:sz w:val="20"/>
          <w:szCs w:val="20"/>
        </w:rPr>
      </w:pPr>
    </w:p>
    <w:p w14:paraId="356B148D" w14:textId="320813E5" w:rsidR="00AA7D7D" w:rsidRPr="00961172" w:rsidRDefault="00B51AAA" w:rsidP="00961172">
      <w:pPr>
        <w:pStyle w:val="Ttulo3"/>
        <w:spacing w:line="360" w:lineRule="auto"/>
        <w:rPr>
          <w:rFonts w:ascii="Arial" w:hAnsi="Arial"/>
          <w:b/>
          <w:color w:val="auto"/>
          <w:sz w:val="20"/>
          <w:szCs w:val="20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color w:val="auto"/>
          <w:sz w:val="22"/>
          <w:szCs w:val="22"/>
        </w:rPr>
        <w:t>7</w:t>
      </w:r>
      <w:r w:rsidRPr="00961172">
        <w:rPr>
          <w:rFonts w:ascii="Arial" w:hAnsi="Arial"/>
          <w:b/>
          <w:color w:val="auto"/>
          <w:sz w:val="22"/>
          <w:szCs w:val="22"/>
        </w:rPr>
        <w:t xml:space="preserve">.3. Outros cuidados pós-operatório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7C72DE33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002270" w14:textId="3902F637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8360BE2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834004D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DC34974" w14:textId="0376BB9D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7E5DBF5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3E0D8E2D" w14:textId="77777777" w:rsidR="00B51AAA" w:rsidRDefault="00B51AAA" w:rsidP="00AA7D7D">
      <w:pPr>
        <w:jc w:val="both"/>
        <w:rPr>
          <w:rFonts w:ascii="Arial" w:hAnsi="Arial" w:cs="Arial"/>
        </w:rPr>
      </w:pPr>
    </w:p>
    <w:p w14:paraId="42DB8D92" w14:textId="7D082F5A" w:rsidR="0044198F" w:rsidRDefault="005558F2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ocal do pós-op</w:t>
      </w:r>
      <w:r w:rsidR="00DC335D">
        <w:rPr>
          <w:rFonts w:ascii="Arial" w:hAnsi="Arial" w:cs="Arial"/>
        </w:rPr>
        <w:t>eratório: _________________</w:t>
      </w:r>
      <w:r w:rsidR="006C6823">
        <w:rPr>
          <w:rFonts w:ascii="Arial" w:hAnsi="Arial" w:cs="Arial"/>
        </w:rPr>
        <w:t>______</w:t>
      </w:r>
    </w:p>
    <w:p w14:paraId="129FE180" w14:textId="77777777" w:rsidR="00AA7D7D" w:rsidRDefault="00AA7D7D" w:rsidP="00AA7D7D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Descrição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3C3007B2" w14:textId="77777777" w:rsidTr="00C732AB">
        <w:tc>
          <w:tcPr>
            <w:tcW w:w="9146" w:type="dxa"/>
          </w:tcPr>
          <w:p w14:paraId="1A9AB575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6A8F0474" w14:textId="1D0CEAD8" w:rsidR="0083143C" w:rsidRPr="0083143C" w:rsidRDefault="0083143C" w:rsidP="0083143C">
      <w:pPr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 xml:space="preserve">Máximo de </w:t>
      </w:r>
      <w:r>
        <w:rPr>
          <w:rFonts w:ascii="Arial" w:hAnsi="Arial"/>
          <w:bCs/>
          <w:i/>
          <w:iCs/>
          <w:sz w:val="20"/>
          <w:szCs w:val="20"/>
        </w:rPr>
        <w:t>25</w:t>
      </w:r>
      <w:r w:rsidRPr="0083143C">
        <w:rPr>
          <w:rFonts w:ascii="Arial" w:hAnsi="Arial"/>
          <w:bCs/>
          <w:i/>
          <w:iCs/>
          <w:sz w:val="20"/>
          <w:szCs w:val="20"/>
        </w:rPr>
        <w:t>0 palavras.</w:t>
      </w:r>
    </w:p>
    <w:p w14:paraId="19A4085D" w14:textId="77777777" w:rsidR="00AA7D7D" w:rsidRDefault="00AA7D7D" w:rsidP="00AA7D7D">
      <w:pPr>
        <w:jc w:val="both"/>
        <w:rPr>
          <w:rFonts w:ascii="Arial" w:hAnsi="Arial" w:cs="Arial"/>
        </w:rPr>
      </w:pPr>
    </w:p>
    <w:p w14:paraId="44E1A350" w14:textId="54FFBD52" w:rsidR="00AA7D7D" w:rsidRPr="00961172" w:rsidRDefault="00B51AAA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0.</w:t>
      </w:r>
      <w:r w:rsidR="00961172">
        <w:rPr>
          <w:rFonts w:ascii="Arial" w:hAnsi="Arial"/>
          <w:b/>
          <w:color w:val="auto"/>
          <w:sz w:val="22"/>
          <w:szCs w:val="22"/>
        </w:rPr>
        <w:t>8</w:t>
      </w:r>
      <w:r w:rsidRPr="00961172">
        <w:rPr>
          <w:rFonts w:ascii="Arial" w:hAnsi="Arial"/>
          <w:b/>
          <w:color w:val="auto"/>
          <w:sz w:val="22"/>
          <w:szCs w:val="22"/>
        </w:rPr>
        <w:t>. Exposição/inoculação/administração</w:t>
      </w:r>
      <w:r w:rsidR="00CE43D5" w:rsidRPr="00961172">
        <w:rPr>
          <w:rFonts w:ascii="Arial" w:hAnsi="Arial"/>
          <w:b/>
          <w:color w:val="auto"/>
          <w:sz w:val="22"/>
          <w:szCs w:val="22"/>
        </w:rPr>
        <w:t xml:space="preserve"> </w:t>
      </w:r>
      <w:r w:rsidRPr="00961172">
        <w:rPr>
          <w:rFonts w:ascii="Arial" w:hAnsi="Arial"/>
          <w:b/>
          <w:color w:val="auto"/>
          <w:sz w:val="22"/>
          <w:szCs w:val="22"/>
        </w:rPr>
        <w:t>de outras substâncias</w:t>
      </w:r>
      <w:r w:rsidR="003141B9" w:rsidRPr="00961172">
        <w:rPr>
          <w:rFonts w:ascii="Arial" w:hAnsi="Arial"/>
          <w:b/>
          <w:color w:val="auto"/>
          <w:sz w:val="22"/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724ADCFE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431180" w14:textId="7CC21972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6B032261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81D4D22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0D02EC" w14:textId="3ED50488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3735DAF2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724D551" w14:textId="77777777" w:rsidR="00AA7D7D" w:rsidRPr="00CE3A9F" w:rsidRDefault="00AA7D7D" w:rsidP="00AA7D7D">
      <w:pPr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0"/>
        <w:gridCol w:w="4111"/>
      </w:tblGrid>
      <w:tr w:rsidR="00AA7D7D" w:rsidRPr="00132AFD" w14:paraId="33FBA05A" w14:textId="77777777" w:rsidTr="00F04230">
        <w:tc>
          <w:tcPr>
            <w:tcW w:w="4990" w:type="dxa"/>
            <w:vAlign w:val="center"/>
          </w:tcPr>
          <w:p w14:paraId="2B182E3D" w14:textId="40579798" w:rsidR="00AA7D7D" w:rsidRPr="00132AFD" w:rsidRDefault="00200101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Substância</w:t>
            </w:r>
          </w:p>
        </w:tc>
        <w:tc>
          <w:tcPr>
            <w:tcW w:w="4111" w:type="dxa"/>
          </w:tcPr>
          <w:p w14:paraId="59B29B4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364FA2EE" w14:textId="77777777" w:rsidTr="00F04230">
        <w:tc>
          <w:tcPr>
            <w:tcW w:w="4990" w:type="dxa"/>
            <w:vAlign w:val="center"/>
          </w:tcPr>
          <w:p w14:paraId="574360F4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Dose</w:t>
            </w:r>
          </w:p>
        </w:tc>
        <w:tc>
          <w:tcPr>
            <w:tcW w:w="4111" w:type="dxa"/>
          </w:tcPr>
          <w:p w14:paraId="4EEB5CB0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18F008C9" w14:textId="77777777" w:rsidTr="00F04230">
        <w:tc>
          <w:tcPr>
            <w:tcW w:w="4990" w:type="dxa"/>
            <w:vAlign w:val="center"/>
          </w:tcPr>
          <w:p w14:paraId="282A59E2" w14:textId="7A5CDA04" w:rsidR="00AA7D7D" w:rsidRPr="00132AFD" w:rsidRDefault="00200101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Modo</w:t>
            </w:r>
            <w:r w:rsidRPr="00F26BF1">
              <w:rPr>
                <w:rFonts w:ascii="Arial" w:hAnsi="Arial"/>
              </w:rPr>
              <w:t xml:space="preserve"> </w:t>
            </w:r>
            <w:r w:rsidR="00AA7D7D" w:rsidRPr="00F26BF1">
              <w:rPr>
                <w:rFonts w:ascii="Arial" w:hAnsi="Arial"/>
              </w:rPr>
              <w:t xml:space="preserve">de </w:t>
            </w:r>
            <w:r w:rsidR="00F04230" w:rsidRPr="00200101">
              <w:rPr>
                <w:rFonts w:ascii="Arial" w:hAnsi="Arial"/>
              </w:rPr>
              <w:t>exposição / inoculação / administração</w:t>
            </w:r>
          </w:p>
        </w:tc>
        <w:tc>
          <w:tcPr>
            <w:tcW w:w="4111" w:type="dxa"/>
          </w:tcPr>
          <w:p w14:paraId="7BC6E945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C273696" w14:textId="77777777" w:rsidTr="00F04230">
        <w:tc>
          <w:tcPr>
            <w:tcW w:w="4990" w:type="dxa"/>
            <w:vAlign w:val="center"/>
          </w:tcPr>
          <w:p w14:paraId="4B8DBF4A" w14:textId="77777777" w:rsidR="00AA7D7D" w:rsidRPr="00F26BF1" w:rsidRDefault="00AA7D7D" w:rsidP="00AA7D7D">
            <w:pPr>
              <w:spacing w:before="60" w:after="60" w:line="240" w:lineRule="auto"/>
              <w:ind w:right="72"/>
              <w:rPr>
                <w:rFonts w:ascii="Arial" w:hAnsi="Arial"/>
              </w:rPr>
            </w:pPr>
            <w:r>
              <w:rPr>
                <w:rFonts w:ascii="Arial" w:hAnsi="Arial"/>
              </w:rPr>
              <w:t>Frequência</w:t>
            </w:r>
          </w:p>
        </w:tc>
        <w:tc>
          <w:tcPr>
            <w:tcW w:w="4111" w:type="dxa"/>
          </w:tcPr>
          <w:p w14:paraId="17F06389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07662510" w14:textId="3CD76CDA" w:rsidR="00AA7D7D" w:rsidRDefault="00AA7D7D" w:rsidP="00AA7D7D">
      <w:pPr>
        <w:jc w:val="both"/>
        <w:rPr>
          <w:rFonts w:ascii="Arial" w:hAnsi="Arial"/>
          <w:i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B145C5" w:rsidRPr="00A56604" w14:paraId="4FA154D6" w14:textId="77777777" w:rsidTr="00F13056">
        <w:tc>
          <w:tcPr>
            <w:tcW w:w="9146" w:type="dxa"/>
          </w:tcPr>
          <w:p w14:paraId="631D4B45" w14:textId="3FDDEB01" w:rsidR="00B145C5" w:rsidRPr="00A56604" w:rsidRDefault="00B145C5" w:rsidP="00F13056">
            <w:pPr>
              <w:jc w:val="both"/>
              <w:rPr>
                <w:rFonts w:ascii="Arial" w:hAnsi="Arial" w:cs="Arial"/>
              </w:rPr>
            </w:pPr>
            <w:r w:rsidRPr="00A56604">
              <w:rPr>
                <w:rFonts w:ascii="Arial" w:hAnsi="Arial" w:cs="Arial"/>
              </w:rPr>
              <w:t xml:space="preserve">(Em caso de </w:t>
            </w:r>
            <w:r>
              <w:rPr>
                <w:rFonts w:ascii="Arial" w:hAnsi="Arial" w:cs="Arial"/>
              </w:rPr>
              <w:t>uso</w:t>
            </w:r>
            <w:r w:rsidRPr="00A56604">
              <w:rPr>
                <w:rFonts w:ascii="Arial" w:hAnsi="Arial" w:cs="Arial"/>
              </w:rPr>
              <w:t>, JUSTIFIQUE.)</w:t>
            </w:r>
          </w:p>
          <w:p w14:paraId="75DD8E19" w14:textId="77777777" w:rsidR="00B145C5" w:rsidRPr="00A56604" w:rsidRDefault="00B145C5" w:rsidP="00F13056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74A880FF" w14:textId="2F2CF3BA" w:rsidR="00AA7D7D" w:rsidRPr="0083143C" w:rsidRDefault="00B145C5" w:rsidP="0083143C">
      <w:pPr>
        <w:rPr>
          <w:rFonts w:ascii="Arial" w:hAnsi="Arial"/>
          <w:bCs/>
          <w:i/>
          <w:iCs/>
          <w:sz w:val="20"/>
          <w:szCs w:val="20"/>
        </w:rPr>
      </w:pPr>
      <w:r w:rsidRPr="00F04230">
        <w:rPr>
          <w:rFonts w:ascii="Arial" w:hAnsi="Arial" w:cs="Arial"/>
          <w:i/>
          <w:sz w:val="20"/>
          <w:szCs w:val="20"/>
        </w:rPr>
        <w:t xml:space="preserve">Utilize esta tabela para o preenchimento de </w:t>
      </w:r>
      <w:r w:rsidR="00E1408D" w:rsidRPr="00F04230">
        <w:rPr>
          <w:rFonts w:ascii="Arial" w:hAnsi="Arial" w:cs="Arial"/>
          <w:i/>
          <w:sz w:val="20"/>
          <w:szCs w:val="20"/>
        </w:rPr>
        <w:t>substância</w:t>
      </w:r>
      <w:r w:rsidRPr="00F04230">
        <w:rPr>
          <w:rFonts w:ascii="Arial" w:hAnsi="Arial" w:cs="Arial"/>
          <w:i/>
          <w:sz w:val="20"/>
          <w:szCs w:val="20"/>
        </w:rPr>
        <w:t>. Copie, cole e preencha a tabela, quantas vezes forem necessárias, até que tod</w:t>
      </w:r>
      <w:r w:rsidR="00E1408D" w:rsidRPr="00F04230">
        <w:rPr>
          <w:rFonts w:ascii="Arial" w:hAnsi="Arial" w:cs="Arial"/>
          <w:i/>
          <w:sz w:val="20"/>
          <w:szCs w:val="20"/>
        </w:rPr>
        <w:t>a</w:t>
      </w:r>
      <w:r w:rsidRPr="00F04230">
        <w:rPr>
          <w:rFonts w:ascii="Arial" w:hAnsi="Arial" w:cs="Arial"/>
          <w:i/>
          <w:sz w:val="20"/>
          <w:szCs w:val="20"/>
        </w:rPr>
        <w:t xml:space="preserve">s </w:t>
      </w:r>
      <w:r w:rsidR="00E1408D" w:rsidRPr="00F04230">
        <w:rPr>
          <w:rFonts w:ascii="Arial" w:hAnsi="Arial" w:cs="Arial"/>
          <w:i/>
          <w:sz w:val="20"/>
          <w:szCs w:val="20"/>
        </w:rPr>
        <w:t>a</w:t>
      </w:r>
      <w:r w:rsidRPr="00F04230">
        <w:rPr>
          <w:rFonts w:ascii="Arial" w:hAnsi="Arial" w:cs="Arial"/>
          <w:i/>
          <w:sz w:val="20"/>
          <w:szCs w:val="20"/>
        </w:rPr>
        <w:t xml:space="preserve">s </w:t>
      </w:r>
      <w:r w:rsidR="00E1408D" w:rsidRPr="00F04230">
        <w:rPr>
          <w:rFonts w:ascii="Arial" w:hAnsi="Arial" w:cs="Arial"/>
          <w:i/>
          <w:sz w:val="20"/>
          <w:szCs w:val="20"/>
        </w:rPr>
        <w:t>substâncias</w:t>
      </w:r>
      <w:r w:rsidRPr="00F04230">
        <w:rPr>
          <w:rFonts w:ascii="Arial" w:hAnsi="Arial" w:cs="Arial"/>
          <w:i/>
          <w:sz w:val="20"/>
          <w:szCs w:val="20"/>
        </w:rPr>
        <w:t xml:space="preserve"> sejam contemplad</w:t>
      </w:r>
      <w:r w:rsidR="00E1408D" w:rsidRPr="00F04230">
        <w:rPr>
          <w:rFonts w:ascii="Arial" w:hAnsi="Arial" w:cs="Arial"/>
          <w:i/>
          <w:sz w:val="20"/>
          <w:szCs w:val="20"/>
        </w:rPr>
        <w:t>a</w:t>
      </w:r>
      <w:r w:rsidRPr="00F04230">
        <w:rPr>
          <w:rFonts w:ascii="Arial" w:hAnsi="Arial" w:cs="Arial"/>
          <w:i/>
          <w:sz w:val="20"/>
          <w:szCs w:val="20"/>
        </w:rPr>
        <w:t xml:space="preserve">s. </w:t>
      </w:r>
      <w:r w:rsidR="0083143C" w:rsidRPr="0083143C">
        <w:rPr>
          <w:rFonts w:ascii="Arial" w:hAnsi="Arial"/>
          <w:bCs/>
          <w:i/>
          <w:iCs/>
          <w:sz w:val="20"/>
          <w:szCs w:val="20"/>
        </w:rPr>
        <w:t>Máximo de 150 palavras.</w:t>
      </w:r>
    </w:p>
    <w:p w14:paraId="3620C6E7" w14:textId="77777777" w:rsidR="0083143C" w:rsidRPr="0083143C" w:rsidRDefault="0083143C" w:rsidP="00AA7D7D">
      <w:pPr>
        <w:jc w:val="both"/>
        <w:rPr>
          <w:rFonts w:ascii="Arial" w:hAnsi="Arial" w:cs="Arial"/>
          <w:i/>
          <w:sz w:val="20"/>
          <w:szCs w:val="20"/>
        </w:rPr>
      </w:pPr>
    </w:p>
    <w:p w14:paraId="7F699A96" w14:textId="227B5653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  <w:szCs w:val="24"/>
        </w:rPr>
      </w:pPr>
      <w:r w:rsidRPr="00961172">
        <w:rPr>
          <w:rFonts w:ascii="Arial" w:hAnsi="Arial"/>
          <w:b/>
          <w:color w:val="auto"/>
          <w:sz w:val="24"/>
          <w:szCs w:val="24"/>
        </w:rPr>
        <w:t xml:space="preserve">11. </w:t>
      </w:r>
      <w:r w:rsidR="00FF0553" w:rsidRPr="00961172">
        <w:rPr>
          <w:rFonts w:ascii="Arial" w:hAnsi="Arial"/>
          <w:b/>
          <w:color w:val="auto"/>
          <w:sz w:val="24"/>
          <w:szCs w:val="24"/>
        </w:rPr>
        <w:t xml:space="preserve">COLETA </w:t>
      </w:r>
      <w:r w:rsidRPr="00961172">
        <w:rPr>
          <w:rFonts w:ascii="Arial" w:hAnsi="Arial"/>
          <w:b/>
          <w:color w:val="auto"/>
          <w:sz w:val="24"/>
          <w:szCs w:val="24"/>
        </w:rPr>
        <w:t>DE MATERIAIS BIOLÓGIC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AA7D7D" w:rsidRPr="00132AFD" w14:paraId="32785D02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5C78B0" w14:textId="3F15EA42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238EA5B9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945F632" w14:textId="77777777" w:rsidTr="00AA7D7D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94F569" w14:textId="5C093D77" w:rsidR="00AA7D7D" w:rsidRPr="00132AFD" w:rsidRDefault="00B51AAA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3979543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C02A13F" w14:textId="77777777" w:rsidR="00AA7D7D" w:rsidRPr="00CE3A9F" w:rsidRDefault="00AA7D7D" w:rsidP="00AA7D7D">
      <w:pPr>
        <w:jc w:val="both"/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3"/>
        <w:gridCol w:w="5528"/>
      </w:tblGrid>
      <w:tr w:rsidR="00AA7D7D" w:rsidRPr="00132AFD" w14:paraId="5DAEA953" w14:textId="77777777" w:rsidTr="0083143C">
        <w:tc>
          <w:tcPr>
            <w:tcW w:w="3573" w:type="dxa"/>
            <w:vAlign w:val="center"/>
          </w:tcPr>
          <w:p w14:paraId="0BF0D9DD" w14:textId="12A08E56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Material biológico</w:t>
            </w:r>
            <w:r w:rsidR="00FF0553">
              <w:rPr>
                <w:rFonts w:ascii="Arial" w:hAnsi="Arial"/>
              </w:rPr>
              <w:t xml:space="preserve"> (</w:t>
            </w:r>
            <w:proofErr w:type="spellStart"/>
            <w:r w:rsidR="00FF0553">
              <w:rPr>
                <w:rFonts w:ascii="Arial" w:hAnsi="Arial"/>
              </w:rPr>
              <w:t>Ex</w:t>
            </w:r>
            <w:proofErr w:type="spellEnd"/>
            <w:r w:rsidR="00B3504B">
              <w:rPr>
                <w:rFonts w:ascii="Arial" w:hAnsi="Arial"/>
              </w:rPr>
              <w:t xml:space="preserve">: sangue, tecidos, fezes, </w:t>
            </w:r>
            <w:r w:rsidR="0083143C">
              <w:rPr>
                <w:rFonts w:ascii="Arial" w:hAnsi="Arial"/>
              </w:rPr>
              <w:t>parasitas etc.</w:t>
            </w:r>
            <w:r w:rsidR="00B3504B">
              <w:rPr>
                <w:rFonts w:ascii="Arial" w:hAnsi="Arial"/>
              </w:rPr>
              <w:t>)</w:t>
            </w:r>
          </w:p>
        </w:tc>
        <w:tc>
          <w:tcPr>
            <w:tcW w:w="5528" w:type="dxa"/>
          </w:tcPr>
          <w:p w14:paraId="31E29D05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2FA98AEE" w14:textId="77777777" w:rsidTr="0083143C">
        <w:tc>
          <w:tcPr>
            <w:tcW w:w="3573" w:type="dxa"/>
            <w:vAlign w:val="center"/>
          </w:tcPr>
          <w:p w14:paraId="10A2AD32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Quantidade da amostra</w:t>
            </w:r>
          </w:p>
        </w:tc>
        <w:tc>
          <w:tcPr>
            <w:tcW w:w="5528" w:type="dxa"/>
          </w:tcPr>
          <w:p w14:paraId="4BDB1B0C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61883866" w14:textId="77777777" w:rsidTr="0083143C">
        <w:tc>
          <w:tcPr>
            <w:tcW w:w="3573" w:type="dxa"/>
            <w:vAlign w:val="center"/>
          </w:tcPr>
          <w:p w14:paraId="164391B3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Frequência</w:t>
            </w:r>
          </w:p>
        </w:tc>
        <w:tc>
          <w:tcPr>
            <w:tcW w:w="5528" w:type="dxa"/>
          </w:tcPr>
          <w:p w14:paraId="39392D36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77999704" w14:textId="77777777" w:rsidTr="0083143C">
        <w:tc>
          <w:tcPr>
            <w:tcW w:w="3573" w:type="dxa"/>
            <w:vAlign w:val="center"/>
          </w:tcPr>
          <w:p w14:paraId="41E87B58" w14:textId="77777777" w:rsidR="00AA7D7D" w:rsidRPr="00F26BF1" w:rsidRDefault="00AA7D7D" w:rsidP="00AA7D7D">
            <w:pPr>
              <w:spacing w:before="60" w:after="60" w:line="240" w:lineRule="auto"/>
              <w:ind w:right="72"/>
              <w:rPr>
                <w:rFonts w:ascii="Arial" w:hAnsi="Arial"/>
              </w:rPr>
            </w:pPr>
            <w:r>
              <w:rPr>
                <w:rFonts w:ascii="Arial" w:hAnsi="Arial"/>
              </w:rPr>
              <w:t>Método de coleta</w:t>
            </w:r>
          </w:p>
        </w:tc>
        <w:tc>
          <w:tcPr>
            <w:tcW w:w="5528" w:type="dxa"/>
          </w:tcPr>
          <w:p w14:paraId="0ED0B417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873D00" w:rsidRPr="00132AFD" w14:paraId="7691F623" w14:textId="77777777" w:rsidTr="0083143C">
        <w:tc>
          <w:tcPr>
            <w:tcW w:w="3573" w:type="dxa"/>
            <w:vAlign w:val="center"/>
          </w:tcPr>
          <w:p w14:paraId="0B95B3C7" w14:textId="4E39B1BE" w:rsidR="00873D00" w:rsidRDefault="0083143C" w:rsidP="00AA7D7D">
            <w:pPr>
              <w:spacing w:before="60" w:after="60" w:line="240" w:lineRule="auto"/>
              <w:ind w:right="72"/>
              <w:rPr>
                <w:rFonts w:ascii="Arial" w:hAnsi="Arial"/>
              </w:rPr>
            </w:pPr>
            <w:r w:rsidRPr="00873D00">
              <w:rPr>
                <w:rFonts w:ascii="Arial" w:hAnsi="Arial"/>
              </w:rPr>
              <w:t>Destino e forma de descarte do material biológico</w:t>
            </w:r>
          </w:p>
        </w:tc>
        <w:tc>
          <w:tcPr>
            <w:tcW w:w="5528" w:type="dxa"/>
          </w:tcPr>
          <w:p w14:paraId="091E9DA2" w14:textId="77777777" w:rsidR="00873D00" w:rsidRPr="00132AFD" w:rsidRDefault="00873D00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6777D304" w14:textId="4A245D0C" w:rsidR="00AA7D7D" w:rsidRDefault="00AA7D7D" w:rsidP="00AA7D7D">
      <w:pPr>
        <w:jc w:val="both"/>
        <w:rPr>
          <w:rFonts w:ascii="Arial" w:hAnsi="Arial" w:cs="Arial"/>
          <w:i/>
          <w:sz w:val="20"/>
          <w:szCs w:val="20"/>
        </w:rPr>
      </w:pPr>
      <w:r w:rsidRPr="00EC3071">
        <w:rPr>
          <w:rFonts w:ascii="Arial" w:hAnsi="Arial" w:cs="Arial"/>
          <w:i/>
          <w:sz w:val="20"/>
          <w:szCs w:val="20"/>
        </w:rPr>
        <w:t>Utilize esta tabela para o preenchimento de um material biológico. Copie, cole e preencha a tabela, quantas vezes forem necessárias, até que todos os materiais sejam contemplados.</w:t>
      </w:r>
    </w:p>
    <w:p w14:paraId="70126C33" w14:textId="77777777" w:rsidR="0083143C" w:rsidRPr="0083143C" w:rsidRDefault="0083143C" w:rsidP="00AA7D7D">
      <w:pPr>
        <w:jc w:val="both"/>
        <w:rPr>
          <w:rFonts w:ascii="Arial" w:hAnsi="Arial" w:cs="Arial"/>
          <w:i/>
          <w:sz w:val="20"/>
          <w:szCs w:val="20"/>
        </w:rPr>
      </w:pPr>
    </w:p>
    <w:p w14:paraId="7AE7382F" w14:textId="77777777" w:rsidR="00AA7D7D" w:rsidRPr="00961172" w:rsidRDefault="00AA7D7D" w:rsidP="00961172">
      <w:pPr>
        <w:pStyle w:val="Ttulo1"/>
        <w:spacing w:after="240" w:line="360" w:lineRule="auto"/>
        <w:jc w:val="center"/>
        <w:rPr>
          <w:rFonts w:ascii="Arial" w:hAnsi="Arial"/>
          <w:b/>
          <w:color w:val="auto"/>
          <w:sz w:val="24"/>
          <w:szCs w:val="24"/>
        </w:rPr>
      </w:pPr>
      <w:r w:rsidRPr="00961172">
        <w:rPr>
          <w:rFonts w:ascii="Arial" w:hAnsi="Arial"/>
          <w:b/>
          <w:color w:val="auto"/>
          <w:sz w:val="24"/>
          <w:szCs w:val="24"/>
        </w:rPr>
        <w:t>12. FINALIZAÇÃO</w:t>
      </w:r>
    </w:p>
    <w:p w14:paraId="13636D52" w14:textId="77777777" w:rsidR="0097392B" w:rsidRDefault="0097392B" w:rsidP="009E1747">
      <w:pPr>
        <w:spacing w:before="120" w:after="120"/>
        <w:rPr>
          <w:rFonts w:ascii="Arial" w:hAnsi="Arial"/>
          <w:b/>
        </w:rPr>
      </w:pPr>
    </w:p>
    <w:p w14:paraId="68659B35" w14:textId="7D265B82" w:rsidR="00AA7D7D" w:rsidRPr="00961172" w:rsidRDefault="00B51AAA" w:rsidP="00961172">
      <w:pPr>
        <w:pStyle w:val="Ttulo2"/>
        <w:spacing w:line="360" w:lineRule="auto"/>
        <w:jc w:val="both"/>
        <w:rPr>
          <w:rFonts w:ascii="Arial" w:hAnsi="Arial"/>
          <w:b/>
          <w:color w:val="auto"/>
          <w:sz w:val="22"/>
          <w:szCs w:val="22"/>
        </w:rPr>
      </w:pPr>
      <w:r w:rsidRPr="00961172">
        <w:rPr>
          <w:rFonts w:ascii="Arial" w:hAnsi="Arial"/>
          <w:b/>
          <w:color w:val="auto"/>
          <w:sz w:val="22"/>
          <w:szCs w:val="22"/>
        </w:rPr>
        <w:t>12.1. Método de eutanás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14"/>
        <w:gridCol w:w="519"/>
      </w:tblGrid>
      <w:tr w:rsidR="008F3AB0" w:rsidRPr="00132AFD" w14:paraId="320B48A1" w14:textId="77777777" w:rsidTr="00F13056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AAECDC" w14:textId="1DE53719" w:rsidR="008F3AB0" w:rsidRPr="00132AFD" w:rsidRDefault="00B51AAA" w:rsidP="00F13056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Não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374D7842" w14:textId="77777777" w:rsidR="008F3AB0" w:rsidRPr="00132AFD" w:rsidRDefault="008F3AB0" w:rsidP="00F13056">
            <w:pPr>
              <w:jc w:val="both"/>
              <w:rPr>
                <w:rFonts w:ascii="Arial" w:hAnsi="Arial" w:cs="Arial"/>
              </w:rPr>
            </w:pPr>
          </w:p>
        </w:tc>
      </w:tr>
      <w:tr w:rsidR="008F3AB0" w:rsidRPr="00132AFD" w14:paraId="6E3D0D11" w14:textId="77777777" w:rsidTr="00F13056">
        <w:tc>
          <w:tcPr>
            <w:tcW w:w="81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5EE1B5B" w14:textId="2F978B99" w:rsidR="008F3AB0" w:rsidRPr="00132AFD" w:rsidRDefault="00B51AAA" w:rsidP="00F13056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eastAsia="Times New Roman" w:hAnsi="Arial"/>
                <w:szCs w:val="20"/>
                <w:lang w:eastAsia="pt-BR"/>
              </w:rPr>
              <w:t>Sim</w:t>
            </w:r>
          </w:p>
        </w:tc>
        <w:tc>
          <w:tcPr>
            <w:tcW w:w="519" w:type="dxa"/>
            <w:tcBorders>
              <w:left w:val="single" w:sz="4" w:space="0" w:color="auto"/>
            </w:tcBorders>
            <w:vAlign w:val="center"/>
          </w:tcPr>
          <w:p w14:paraId="4A9C6E37" w14:textId="77777777" w:rsidR="008F3AB0" w:rsidRPr="00132AFD" w:rsidRDefault="008F3AB0" w:rsidP="00F13056">
            <w:pPr>
              <w:jc w:val="both"/>
              <w:rPr>
                <w:rFonts w:ascii="Arial" w:hAnsi="Arial" w:cs="Arial"/>
              </w:rPr>
            </w:pPr>
          </w:p>
        </w:tc>
      </w:tr>
    </w:tbl>
    <w:p w14:paraId="27D46257" w14:textId="2312BD25" w:rsidR="008F3AB0" w:rsidRDefault="008F3AB0" w:rsidP="009E1747">
      <w:pPr>
        <w:spacing w:before="120" w:after="120"/>
        <w:rPr>
          <w:rFonts w:ascii="Arial" w:hAnsi="Arial"/>
          <w:b/>
        </w:rPr>
      </w:pPr>
    </w:p>
    <w:p w14:paraId="20EEFE9F" w14:textId="4FB95776" w:rsidR="008F3AB0" w:rsidRPr="00B51AAA" w:rsidRDefault="008F3AB0" w:rsidP="009E1747">
      <w:pPr>
        <w:spacing w:before="120" w:after="120"/>
        <w:rPr>
          <w:rFonts w:ascii="Arial" w:hAnsi="Arial"/>
          <w:bCs/>
        </w:rPr>
      </w:pPr>
      <w:r w:rsidRPr="00B51AAA">
        <w:rPr>
          <w:rFonts w:ascii="Arial" w:hAnsi="Arial"/>
          <w:bCs/>
        </w:rPr>
        <w:t>Em caso de sim, justifique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254"/>
      </w:tblGrid>
      <w:tr w:rsidR="008F3AB0" w14:paraId="1CF08224" w14:textId="77777777" w:rsidTr="008F3AB0">
        <w:tc>
          <w:tcPr>
            <w:tcW w:w="9254" w:type="dxa"/>
          </w:tcPr>
          <w:p w14:paraId="33108CA6" w14:textId="77777777" w:rsidR="008F3AB0" w:rsidRDefault="008F3AB0" w:rsidP="009E1747">
            <w:pPr>
              <w:spacing w:before="120" w:after="120"/>
              <w:rPr>
                <w:rFonts w:ascii="Arial" w:hAnsi="Arial"/>
                <w:b/>
              </w:rPr>
            </w:pPr>
          </w:p>
        </w:tc>
      </w:tr>
    </w:tbl>
    <w:p w14:paraId="25BCD9BE" w14:textId="77777777" w:rsidR="0083143C" w:rsidRPr="0083143C" w:rsidRDefault="0083143C" w:rsidP="0083143C">
      <w:pPr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>Máximo de 150 palavras.</w:t>
      </w:r>
    </w:p>
    <w:p w14:paraId="1969B173" w14:textId="77777777" w:rsidR="008F3AB0" w:rsidRPr="00492E7F" w:rsidRDefault="008F3AB0" w:rsidP="009E1747">
      <w:pPr>
        <w:spacing w:before="120" w:after="120"/>
        <w:rPr>
          <w:rFonts w:ascii="Arial" w:hAnsi="Arial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6"/>
        <w:gridCol w:w="6690"/>
      </w:tblGrid>
      <w:tr w:rsidR="00AA7D7D" w:rsidRPr="00132AFD" w14:paraId="2146F850" w14:textId="77777777" w:rsidTr="00AA7D7D">
        <w:tc>
          <w:tcPr>
            <w:tcW w:w="2465" w:type="dxa"/>
            <w:vAlign w:val="center"/>
          </w:tcPr>
          <w:p w14:paraId="1D0037D8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Descrição</w:t>
            </w:r>
          </w:p>
        </w:tc>
        <w:tc>
          <w:tcPr>
            <w:tcW w:w="6749" w:type="dxa"/>
          </w:tcPr>
          <w:p w14:paraId="2C6B090D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  <w:tr w:rsidR="00AA7D7D" w:rsidRPr="00132AFD" w14:paraId="64837F14" w14:textId="77777777" w:rsidTr="00AA7D7D">
        <w:tc>
          <w:tcPr>
            <w:tcW w:w="2465" w:type="dxa"/>
            <w:vAlign w:val="center"/>
          </w:tcPr>
          <w:p w14:paraId="3AB0DE91" w14:textId="77777777" w:rsidR="00AA7D7D" w:rsidRPr="00132AFD" w:rsidRDefault="00AA7D7D" w:rsidP="00AA7D7D">
            <w:pPr>
              <w:spacing w:before="60" w:after="60" w:line="240" w:lineRule="auto"/>
              <w:ind w:right="72"/>
              <w:rPr>
                <w:rFonts w:ascii="Arial" w:eastAsia="Times New Roman" w:hAnsi="Arial"/>
                <w:szCs w:val="20"/>
                <w:lang w:eastAsia="pt-BR"/>
              </w:rPr>
            </w:pPr>
            <w:r>
              <w:rPr>
                <w:rFonts w:ascii="Arial" w:hAnsi="Arial"/>
              </w:rPr>
              <w:t>Substância, dose, via</w:t>
            </w:r>
          </w:p>
        </w:tc>
        <w:tc>
          <w:tcPr>
            <w:tcW w:w="6749" w:type="dxa"/>
          </w:tcPr>
          <w:p w14:paraId="2E5741C9" w14:textId="77777777" w:rsidR="00AA7D7D" w:rsidRPr="00132AFD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23AF11E9" w14:textId="77777777" w:rsidR="00AA7D7D" w:rsidRDefault="00AA7D7D" w:rsidP="00AA7D7D">
      <w:pPr>
        <w:jc w:val="both"/>
        <w:rPr>
          <w:rFonts w:ascii="Arial" w:hAnsi="Arial"/>
        </w:rPr>
      </w:pPr>
    </w:p>
    <w:p w14:paraId="0E4EE3DA" w14:textId="77777777" w:rsidR="00AA7D7D" w:rsidRDefault="00AA7D7D" w:rsidP="00AA7D7D">
      <w:pPr>
        <w:jc w:val="both"/>
        <w:rPr>
          <w:rFonts w:ascii="Arial" w:hAnsi="Arial"/>
        </w:rPr>
      </w:pPr>
      <w:r>
        <w:rPr>
          <w:rFonts w:ascii="Arial" w:hAnsi="Arial"/>
        </w:rPr>
        <w:t>Caso método restrito, justifique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0B8D6B23" w14:textId="77777777" w:rsidTr="003C3A3F">
        <w:tc>
          <w:tcPr>
            <w:tcW w:w="9146" w:type="dxa"/>
          </w:tcPr>
          <w:p w14:paraId="0387CB43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4959F93B" w14:textId="77777777" w:rsidR="00873D00" w:rsidRPr="0083143C" w:rsidRDefault="00873D00" w:rsidP="00873D00">
      <w:pPr>
        <w:rPr>
          <w:rFonts w:ascii="Arial" w:hAnsi="Arial"/>
          <w:bCs/>
          <w:i/>
          <w:iCs/>
          <w:sz w:val="20"/>
          <w:szCs w:val="20"/>
        </w:rPr>
      </w:pPr>
      <w:r w:rsidRPr="0083143C">
        <w:rPr>
          <w:rFonts w:ascii="Arial" w:hAnsi="Arial"/>
          <w:bCs/>
          <w:i/>
          <w:iCs/>
          <w:sz w:val="20"/>
          <w:szCs w:val="20"/>
        </w:rPr>
        <w:t>Máximo de 150 palavras.</w:t>
      </w:r>
    </w:p>
    <w:p w14:paraId="2BBCF8C7" w14:textId="77777777" w:rsidR="00B17540" w:rsidRDefault="00B17540" w:rsidP="009E1747">
      <w:pPr>
        <w:rPr>
          <w:rFonts w:ascii="Arial" w:hAnsi="Arial" w:cs="Arial"/>
          <w:b/>
        </w:rPr>
      </w:pPr>
    </w:p>
    <w:p w14:paraId="34CFA39F" w14:textId="3EBC3121" w:rsidR="00B17540" w:rsidRPr="00961172" w:rsidRDefault="00B51AAA" w:rsidP="00961172">
      <w:pPr>
        <w:pStyle w:val="Ttulo2"/>
        <w:spacing w:line="360" w:lineRule="auto"/>
        <w:jc w:val="both"/>
        <w:rPr>
          <w:rFonts w:ascii="Arial" w:hAnsi="Arial" w:cs="Arial"/>
          <w:b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>12.2. Destino dos animais eutanasiado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7A68C13E" w14:textId="77777777" w:rsidTr="00482B1A">
        <w:tc>
          <w:tcPr>
            <w:tcW w:w="9146" w:type="dxa"/>
          </w:tcPr>
          <w:p w14:paraId="3B5D03D4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52C3303C" w14:textId="77777777" w:rsidR="00482B1A" w:rsidRPr="00B17540" w:rsidRDefault="00482B1A" w:rsidP="00482B1A">
      <w:pPr>
        <w:rPr>
          <w:rFonts w:ascii="Arial" w:hAnsi="Arial"/>
          <w:bCs/>
          <w:i/>
          <w:iCs/>
          <w:sz w:val="20"/>
          <w:szCs w:val="20"/>
        </w:rPr>
      </w:pPr>
      <w:r w:rsidRPr="00B17540">
        <w:rPr>
          <w:rFonts w:ascii="Arial" w:hAnsi="Arial"/>
          <w:bCs/>
          <w:i/>
          <w:iCs/>
          <w:sz w:val="20"/>
          <w:szCs w:val="20"/>
        </w:rPr>
        <w:t>Máximo de 150 palavras.</w:t>
      </w:r>
    </w:p>
    <w:p w14:paraId="1FCA5093" w14:textId="77777777" w:rsidR="00AA7D7D" w:rsidRDefault="00AA7D7D" w:rsidP="00AA7D7D">
      <w:pPr>
        <w:jc w:val="both"/>
        <w:rPr>
          <w:rFonts w:ascii="Arial" w:hAnsi="Arial" w:cs="Arial"/>
        </w:rPr>
      </w:pPr>
    </w:p>
    <w:p w14:paraId="2F81E45B" w14:textId="553094A3" w:rsidR="00AA7D7D" w:rsidRPr="00961172" w:rsidRDefault="00AA7D7D" w:rsidP="00CA0CEB">
      <w:pPr>
        <w:pStyle w:val="Ttulo2"/>
        <w:spacing w:line="360" w:lineRule="auto"/>
        <w:jc w:val="both"/>
        <w:rPr>
          <w:rFonts w:ascii="Arial" w:hAnsi="Arial" w:cs="Arial"/>
          <w:color w:val="auto"/>
          <w:sz w:val="22"/>
          <w:szCs w:val="22"/>
        </w:rPr>
      </w:pPr>
      <w:r w:rsidRPr="00961172">
        <w:rPr>
          <w:rFonts w:ascii="Arial" w:hAnsi="Arial" w:cs="Arial"/>
          <w:b/>
          <w:color w:val="auto"/>
          <w:sz w:val="22"/>
          <w:szCs w:val="22"/>
        </w:rPr>
        <w:t xml:space="preserve">12.3. </w:t>
      </w:r>
      <w:r w:rsidR="00B51AAA" w:rsidRPr="00961172">
        <w:rPr>
          <w:rFonts w:ascii="Arial" w:hAnsi="Arial" w:cs="Arial"/>
          <w:b/>
          <w:color w:val="auto"/>
          <w:sz w:val="22"/>
          <w:szCs w:val="22"/>
        </w:rPr>
        <w:t>Forma de descarte da carcaç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2DE8975C" w14:textId="77777777" w:rsidTr="00482B1A">
        <w:tc>
          <w:tcPr>
            <w:tcW w:w="9146" w:type="dxa"/>
          </w:tcPr>
          <w:p w14:paraId="25223F71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</w:p>
        </w:tc>
      </w:tr>
    </w:tbl>
    <w:p w14:paraId="176C95D8" w14:textId="77777777" w:rsidR="00482B1A" w:rsidRPr="00B17540" w:rsidRDefault="00482B1A" w:rsidP="00482B1A">
      <w:pPr>
        <w:rPr>
          <w:rFonts w:ascii="Arial" w:hAnsi="Arial"/>
          <w:bCs/>
          <w:i/>
          <w:iCs/>
          <w:sz w:val="20"/>
          <w:szCs w:val="20"/>
        </w:rPr>
      </w:pPr>
      <w:r w:rsidRPr="00B17540">
        <w:rPr>
          <w:rFonts w:ascii="Arial" w:hAnsi="Arial"/>
          <w:bCs/>
          <w:i/>
          <w:iCs/>
          <w:sz w:val="20"/>
          <w:szCs w:val="20"/>
        </w:rPr>
        <w:t>Máximo de 150 palavras.</w:t>
      </w:r>
    </w:p>
    <w:p w14:paraId="4F037EEF" w14:textId="77777777" w:rsidR="00AA7D7D" w:rsidRDefault="00AA7D7D" w:rsidP="00AA7D7D">
      <w:pPr>
        <w:jc w:val="both"/>
        <w:rPr>
          <w:rFonts w:ascii="Arial" w:hAnsi="Arial" w:cs="Arial"/>
        </w:rPr>
      </w:pPr>
    </w:p>
    <w:p w14:paraId="74736730" w14:textId="77777777" w:rsidR="009E1747" w:rsidRDefault="009E1747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0A4A8E42" w14:textId="77777777" w:rsidR="009E1747" w:rsidRDefault="009E1747" w:rsidP="00AA7D7D">
      <w:pPr>
        <w:jc w:val="center"/>
        <w:rPr>
          <w:rFonts w:ascii="Arial" w:hAnsi="Arial" w:cs="Arial"/>
          <w:b/>
          <w:sz w:val="24"/>
          <w:szCs w:val="24"/>
        </w:rPr>
      </w:pPr>
    </w:p>
    <w:p w14:paraId="69402A27" w14:textId="77777777" w:rsidR="009E1747" w:rsidRDefault="009E1747" w:rsidP="00AA7D7D">
      <w:pPr>
        <w:jc w:val="center"/>
        <w:rPr>
          <w:rFonts w:ascii="Arial" w:hAnsi="Arial" w:cs="Arial"/>
          <w:b/>
          <w:sz w:val="24"/>
          <w:szCs w:val="24"/>
        </w:rPr>
      </w:pPr>
    </w:p>
    <w:p w14:paraId="5D9E1280" w14:textId="77777777" w:rsidR="00AA7D7D" w:rsidRPr="00882EC1" w:rsidRDefault="00AA7D7D" w:rsidP="00AA7D7D">
      <w:pPr>
        <w:jc w:val="center"/>
        <w:rPr>
          <w:rFonts w:ascii="Arial" w:hAnsi="Arial" w:cs="Arial"/>
          <w:b/>
          <w:sz w:val="24"/>
          <w:szCs w:val="24"/>
        </w:rPr>
      </w:pPr>
      <w:r w:rsidRPr="00882EC1">
        <w:rPr>
          <w:rFonts w:ascii="Arial" w:hAnsi="Arial" w:cs="Arial"/>
          <w:b/>
          <w:sz w:val="24"/>
          <w:szCs w:val="24"/>
        </w:rPr>
        <w:t>TERMO DE RESPONSABILIDADE</w:t>
      </w:r>
    </w:p>
    <w:p w14:paraId="1438ADC4" w14:textId="77777777" w:rsidR="00AA7D7D" w:rsidRDefault="00AA7D7D" w:rsidP="00AA7D7D">
      <w:pPr>
        <w:jc w:val="center"/>
        <w:rPr>
          <w:rFonts w:ascii="Arial" w:hAnsi="Arial" w:cs="Arial"/>
          <w:b/>
          <w:sz w:val="24"/>
          <w:szCs w:val="24"/>
        </w:rPr>
      </w:pPr>
      <w:r w:rsidRPr="00882EC1">
        <w:rPr>
          <w:rFonts w:ascii="Arial" w:hAnsi="Arial" w:cs="Arial"/>
          <w:b/>
          <w:sz w:val="24"/>
          <w:szCs w:val="24"/>
        </w:rPr>
        <w:t>(</w:t>
      </w:r>
      <w:r w:rsidRPr="00882EC1">
        <w:rPr>
          <w:rFonts w:ascii="Arial" w:hAnsi="Arial" w:cs="Arial"/>
          <w:b/>
          <w:sz w:val="24"/>
          <w:szCs w:val="24"/>
          <w:u w:val="single"/>
        </w:rPr>
        <w:t>LEIA CUIDADOSAMENTE ANTES DE ASSINAR</w:t>
      </w:r>
      <w:r w:rsidRPr="00882EC1">
        <w:rPr>
          <w:rFonts w:ascii="Arial" w:hAnsi="Arial" w:cs="Arial"/>
          <w:b/>
          <w:sz w:val="24"/>
          <w:szCs w:val="24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6"/>
      </w:tblGrid>
      <w:tr w:rsidR="00AA7D7D" w:rsidRPr="00A56604" w14:paraId="1F27BF4C" w14:textId="77777777" w:rsidTr="00AA7D7D">
        <w:tc>
          <w:tcPr>
            <w:tcW w:w="9296" w:type="dxa"/>
          </w:tcPr>
          <w:p w14:paraId="5D6EF5F1" w14:textId="77777777" w:rsidR="00AA7D7D" w:rsidRPr="00A56604" w:rsidRDefault="00AA7D7D" w:rsidP="00AA7D7D">
            <w:pPr>
              <w:spacing w:before="60" w:after="60"/>
              <w:jc w:val="both"/>
              <w:rPr>
                <w:rFonts w:ascii="Arial" w:hAnsi="Arial"/>
              </w:rPr>
            </w:pPr>
            <w:r w:rsidRPr="00A56604">
              <w:rPr>
                <w:rFonts w:ascii="Arial" w:hAnsi="Arial"/>
              </w:rPr>
              <w:t>Eu, ________________________________________ (nome do responsável), certifico que:</w:t>
            </w:r>
          </w:p>
          <w:p w14:paraId="04DE122B" w14:textId="77777777" w:rsidR="00AA7D7D" w:rsidRPr="00EE7E0A" w:rsidRDefault="00AA7D7D" w:rsidP="00AA7D7D">
            <w:pPr>
              <w:pStyle w:val="Recuodecorpodetexto"/>
              <w:numPr>
                <w:ilvl w:val="0"/>
                <w:numId w:val="3"/>
              </w:numPr>
              <w:rPr>
                <w:sz w:val="22"/>
                <w:szCs w:val="22"/>
                <w:lang w:val="pt-BR" w:eastAsia="pt-BR"/>
              </w:rPr>
            </w:pPr>
            <w:r w:rsidRPr="00EE7E0A">
              <w:rPr>
                <w:sz w:val="22"/>
                <w:szCs w:val="22"/>
                <w:lang w:val="pt-BR" w:eastAsia="pt-BR"/>
              </w:rPr>
              <w:t>li o disposto na Lei Federal 11.794, de 8 de outubro de 2008, e as demais normas aplicáveis à utilização de animais para o ensino e pesquisa, especialmente as resoluções do Conselho Nacional de Controle de Experimentação Animal – CONCEA;</w:t>
            </w:r>
          </w:p>
          <w:p w14:paraId="566BB983" w14:textId="34357836" w:rsidR="00AA7D7D" w:rsidRPr="00EE7E0A" w:rsidRDefault="00AA7D7D" w:rsidP="00AA7D7D">
            <w:pPr>
              <w:pStyle w:val="Recuodecorpodetexto"/>
              <w:numPr>
                <w:ilvl w:val="0"/>
                <w:numId w:val="3"/>
              </w:numPr>
              <w:rPr>
                <w:sz w:val="22"/>
                <w:szCs w:val="22"/>
                <w:lang w:val="pt-BR" w:eastAsia="pt-BR"/>
              </w:rPr>
            </w:pPr>
            <w:r w:rsidRPr="00EE7E0A">
              <w:rPr>
                <w:sz w:val="22"/>
                <w:szCs w:val="22"/>
                <w:lang w:val="pt-BR" w:eastAsia="pt-BR"/>
              </w:rPr>
              <w:t>este estudo não é desnecessariamente duplicativo, tem mérito científico e que a equipe participante deste projeto/aula foi</w:t>
            </w:r>
            <w:r w:rsidR="00BB2538">
              <w:rPr>
                <w:sz w:val="22"/>
                <w:szCs w:val="22"/>
                <w:lang w:val="pt-BR" w:eastAsia="pt-BR"/>
              </w:rPr>
              <w:t>/será</w:t>
            </w:r>
            <w:r w:rsidRPr="00EE7E0A">
              <w:rPr>
                <w:sz w:val="22"/>
                <w:szCs w:val="22"/>
                <w:lang w:val="pt-BR" w:eastAsia="pt-BR"/>
              </w:rPr>
              <w:t xml:space="preserve"> treinada e é competente para executar os procedimentos descritos neste protocolo;</w:t>
            </w:r>
          </w:p>
          <w:p w14:paraId="7DB8B1C6" w14:textId="64D46350" w:rsidR="00AA7D7D" w:rsidRDefault="00AA7D7D" w:rsidP="00AA7D7D">
            <w:pPr>
              <w:pStyle w:val="Recuodecorpodetexto"/>
              <w:numPr>
                <w:ilvl w:val="0"/>
                <w:numId w:val="3"/>
              </w:numPr>
              <w:rPr>
                <w:sz w:val="22"/>
                <w:szCs w:val="22"/>
                <w:lang w:val="pt-BR" w:eastAsia="pt-BR"/>
              </w:rPr>
            </w:pPr>
            <w:r w:rsidRPr="00EE7E0A">
              <w:rPr>
                <w:sz w:val="22"/>
                <w:szCs w:val="22"/>
                <w:lang w:val="pt-BR" w:eastAsia="pt-BR"/>
              </w:rPr>
              <w:t>não existe método substitutivo que possa ser utilizado como uma alternativa ao projeto.</w:t>
            </w:r>
          </w:p>
          <w:p w14:paraId="42F2F025" w14:textId="06C8848A" w:rsidR="00CE2AB7" w:rsidRPr="00EE7E0A" w:rsidRDefault="0022227C" w:rsidP="00AA7D7D">
            <w:pPr>
              <w:pStyle w:val="Recuodecorpodetexto"/>
              <w:numPr>
                <w:ilvl w:val="0"/>
                <w:numId w:val="3"/>
              </w:numPr>
              <w:rPr>
                <w:sz w:val="22"/>
                <w:szCs w:val="22"/>
                <w:lang w:val="pt-BR" w:eastAsia="pt-BR"/>
              </w:rPr>
            </w:pPr>
            <w:r>
              <w:rPr>
                <w:sz w:val="22"/>
                <w:szCs w:val="22"/>
                <w:lang w:val="pt-BR" w:eastAsia="pt-BR"/>
              </w:rPr>
              <w:t>todas as afirmações acima são verdadeiras.</w:t>
            </w:r>
          </w:p>
          <w:p w14:paraId="3188FB4E" w14:textId="77777777" w:rsidR="00AA7D7D" w:rsidRPr="00EE7E0A" w:rsidRDefault="00AA7D7D" w:rsidP="00AA7D7D">
            <w:pPr>
              <w:pStyle w:val="Recuodecorpodetexto"/>
              <w:tabs>
                <w:tab w:val="left" w:pos="2268"/>
              </w:tabs>
              <w:ind w:left="0" w:firstLine="0"/>
              <w:rPr>
                <w:sz w:val="22"/>
                <w:szCs w:val="22"/>
                <w:lang w:val="pt-BR" w:eastAsia="pt-BR"/>
              </w:rPr>
            </w:pPr>
          </w:p>
          <w:p w14:paraId="6F1DBB45" w14:textId="77777777" w:rsidR="00AA7D7D" w:rsidRPr="00EE7E0A" w:rsidRDefault="00AA7D7D" w:rsidP="00AA7D7D">
            <w:pPr>
              <w:pStyle w:val="Recuodecorpodetexto"/>
              <w:tabs>
                <w:tab w:val="left" w:pos="2268"/>
              </w:tabs>
              <w:ind w:left="0" w:firstLine="0"/>
              <w:rPr>
                <w:sz w:val="22"/>
                <w:szCs w:val="22"/>
                <w:lang w:val="pt-BR" w:eastAsia="pt-BR"/>
              </w:rPr>
            </w:pPr>
            <w:r w:rsidRPr="00EE7E0A">
              <w:rPr>
                <w:sz w:val="22"/>
                <w:szCs w:val="22"/>
                <w:lang w:val="pt-BR" w:eastAsia="pt-BR"/>
              </w:rPr>
              <w:t>Assinatura: ___________________________________</w:t>
            </w:r>
          </w:p>
          <w:p w14:paraId="62A64166" w14:textId="77777777" w:rsidR="00AA7D7D" w:rsidRPr="00A56604" w:rsidRDefault="00AA7D7D" w:rsidP="00AA7D7D">
            <w:pPr>
              <w:jc w:val="both"/>
              <w:rPr>
                <w:rFonts w:ascii="Arial" w:hAnsi="Arial" w:cs="Arial"/>
              </w:rPr>
            </w:pPr>
            <w:r w:rsidRPr="00A56604">
              <w:rPr>
                <w:rFonts w:ascii="Arial" w:hAnsi="Arial"/>
              </w:rPr>
              <w:t>Data: _____ /_____ /_____</w:t>
            </w:r>
          </w:p>
        </w:tc>
      </w:tr>
    </w:tbl>
    <w:p w14:paraId="52E286E6" w14:textId="77777777" w:rsidR="00AA7D7D" w:rsidRPr="00882EC1" w:rsidRDefault="00AA7D7D" w:rsidP="00AA7D7D">
      <w:pPr>
        <w:jc w:val="both"/>
        <w:rPr>
          <w:rFonts w:ascii="Arial" w:hAnsi="Arial" w:cs="Arial"/>
          <w:sz w:val="24"/>
          <w:szCs w:val="24"/>
        </w:rPr>
      </w:pPr>
    </w:p>
    <w:p w14:paraId="575DF98C" w14:textId="77777777" w:rsidR="00AA7D7D" w:rsidRPr="002205C9" w:rsidRDefault="00AA7D7D" w:rsidP="00AA7D7D">
      <w:pPr>
        <w:jc w:val="both"/>
        <w:rPr>
          <w:rFonts w:ascii="Arial" w:hAnsi="Arial" w:cs="Arial"/>
          <w:iCs/>
        </w:rPr>
      </w:pPr>
      <w:r w:rsidRPr="002205C9">
        <w:rPr>
          <w:rFonts w:ascii="Arial" w:hAnsi="Arial" w:cs="Arial"/>
          <w:iCs/>
        </w:rPr>
        <w:t>Encaminhar em 2 vias.</w:t>
      </w:r>
    </w:p>
    <w:p w14:paraId="4B3B6173" w14:textId="77777777" w:rsidR="00AA7D7D" w:rsidRPr="002205C9" w:rsidRDefault="00AA7D7D" w:rsidP="00AA7D7D">
      <w:pPr>
        <w:jc w:val="both"/>
        <w:rPr>
          <w:rFonts w:ascii="Arial" w:hAnsi="Arial" w:cs="Arial"/>
        </w:rPr>
      </w:pPr>
      <w:r w:rsidRPr="002205C9">
        <w:rPr>
          <w:rFonts w:ascii="Arial" w:hAnsi="Arial" w:cs="Arial"/>
        </w:rPr>
        <w:t>A critério da CEUA, poderá ser solicitado o projeto, respeitando confidencialidade e conflito de interesses.</w:t>
      </w:r>
    </w:p>
    <w:p w14:paraId="401660B4" w14:textId="77777777" w:rsidR="00AA7D7D" w:rsidRDefault="00AA7D7D" w:rsidP="00AA7D7D">
      <w:pPr>
        <w:jc w:val="both"/>
        <w:rPr>
          <w:rFonts w:ascii="Arial" w:hAnsi="Arial" w:cs="Arial"/>
        </w:rPr>
      </w:pPr>
      <w:r w:rsidRPr="002205C9">
        <w:rPr>
          <w:rFonts w:ascii="Arial" w:hAnsi="Arial" w:cs="Arial"/>
        </w:rPr>
        <w:t>Quando cabível, anexar o termo de consentimento livre e esclarecido do proprietário ou responsável pelo animal.</w:t>
      </w:r>
    </w:p>
    <w:p w14:paraId="3588B0C2" w14:textId="22303AD0" w:rsidR="00AA7D7D" w:rsidRDefault="00AA7D7D" w:rsidP="00AA7D7D">
      <w:pPr>
        <w:jc w:val="both"/>
        <w:rPr>
          <w:rFonts w:ascii="Arial" w:hAnsi="Arial" w:cs="Arial"/>
        </w:rPr>
      </w:pPr>
    </w:p>
    <w:p w14:paraId="57F1D45F" w14:textId="77777777" w:rsidR="00AA7D7D" w:rsidRDefault="00AA7D7D" w:rsidP="009E1747">
      <w:pPr>
        <w:spacing w:after="0" w:line="240" w:lineRule="auto"/>
        <w:rPr>
          <w:rFonts w:ascii="Arial" w:hAnsi="Arial" w:cs="Arial"/>
        </w:rPr>
      </w:pPr>
    </w:p>
    <w:sectPr w:rsidR="00AA7D7D" w:rsidSect="00521833">
      <w:headerReference w:type="default" r:id="rId8"/>
      <w:pgSz w:w="11906" w:h="16838" w:code="9"/>
      <w:pgMar w:top="1418" w:right="1321" w:bottom="1418" w:left="13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209E7" w14:textId="77777777" w:rsidR="009E3F55" w:rsidRDefault="009E3F55" w:rsidP="009E1747">
      <w:pPr>
        <w:spacing w:after="0" w:line="240" w:lineRule="auto"/>
      </w:pPr>
      <w:r>
        <w:separator/>
      </w:r>
    </w:p>
  </w:endnote>
  <w:endnote w:type="continuationSeparator" w:id="0">
    <w:p w14:paraId="5592C36D" w14:textId="77777777" w:rsidR="009E3F55" w:rsidRDefault="009E3F55" w:rsidP="009E1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B6101" w14:textId="77777777" w:rsidR="009E3F55" w:rsidRDefault="009E3F55" w:rsidP="009E1747">
      <w:pPr>
        <w:spacing w:after="0" w:line="240" w:lineRule="auto"/>
      </w:pPr>
      <w:r>
        <w:separator/>
      </w:r>
    </w:p>
  </w:footnote>
  <w:footnote w:type="continuationSeparator" w:id="0">
    <w:p w14:paraId="5B752825" w14:textId="77777777" w:rsidR="009E3F55" w:rsidRDefault="009E3F55" w:rsidP="009E1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2BCA2" w14:textId="77777777" w:rsidR="009E1747" w:rsidRDefault="009E1747">
    <w:pPr>
      <w:pStyle w:val="Cabealho"/>
    </w:pPr>
    <w:r w:rsidRPr="009E1747">
      <w:rPr>
        <w:noProof/>
        <w:lang w:eastAsia="pt-BR"/>
      </w:rPr>
      <w:drawing>
        <wp:anchor distT="0" distB="0" distL="114300" distR="114300" simplePos="0" relativeHeight="251658240" behindDoc="0" locked="0" layoutInCell="1" allowOverlap="1" wp14:anchorId="00286B9C" wp14:editId="6A6564F1">
          <wp:simplePos x="0" y="0"/>
          <wp:positionH relativeFrom="margin">
            <wp:align>center</wp:align>
          </wp:positionH>
          <wp:positionV relativeFrom="paragraph">
            <wp:posOffset>-301773</wp:posOffset>
          </wp:positionV>
          <wp:extent cx="1509395" cy="654050"/>
          <wp:effectExtent l="0" t="0" r="0" b="0"/>
          <wp:wrapSquare wrapText="bothSides"/>
          <wp:docPr id="1" name="Imagem 1" descr="C:\Users\lucas.passamani\Pictures\Imagem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ucas.passamani\Pictures\Imagem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939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F59BE"/>
    <w:multiLevelType w:val="hybridMultilevel"/>
    <w:tmpl w:val="49605E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02542"/>
    <w:multiLevelType w:val="hybridMultilevel"/>
    <w:tmpl w:val="BD8E8E76"/>
    <w:lvl w:ilvl="0" w:tplc="26665DBE">
      <w:start w:val="1"/>
      <w:numFmt w:val="upperRoman"/>
      <w:lvlText w:val="%1-"/>
      <w:lvlJc w:val="left"/>
      <w:pPr>
        <w:ind w:left="1080" w:hanging="720"/>
      </w:pPr>
      <w:rPr>
        <w:rFonts w:ascii="Calibri" w:eastAsia="Calibri" w:hAnsi="Calibri" w:hint="default"/>
        <w:b w:val="0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24C9D"/>
    <w:multiLevelType w:val="hybridMultilevel"/>
    <w:tmpl w:val="E88CD1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D796D"/>
    <w:multiLevelType w:val="hybridMultilevel"/>
    <w:tmpl w:val="53D0A7DE"/>
    <w:lvl w:ilvl="0" w:tplc="6D48CC96">
      <w:start w:val="1"/>
      <w:numFmt w:val="upperRoman"/>
      <w:lvlText w:val="%1-"/>
      <w:lvlJc w:val="left"/>
      <w:pPr>
        <w:ind w:left="1080" w:hanging="720"/>
      </w:pPr>
      <w:rPr>
        <w:rFonts w:hint="default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83F86"/>
    <w:multiLevelType w:val="hybridMultilevel"/>
    <w:tmpl w:val="60E6BD1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41D31"/>
    <w:multiLevelType w:val="singleLevel"/>
    <w:tmpl w:val="1570C37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5E8C6A84"/>
    <w:multiLevelType w:val="hybridMultilevel"/>
    <w:tmpl w:val="53D0A7DE"/>
    <w:lvl w:ilvl="0" w:tplc="6D48CC96">
      <w:start w:val="1"/>
      <w:numFmt w:val="upperRoman"/>
      <w:lvlText w:val="%1-"/>
      <w:lvlJc w:val="left"/>
      <w:pPr>
        <w:ind w:left="1080" w:hanging="720"/>
      </w:pPr>
      <w:rPr>
        <w:rFonts w:hint="default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U0tzA0Nja0NLJQ0lEKTi0uzszPAykwrAUAcCLp8iwAAAA="/>
  </w:docVars>
  <w:rsids>
    <w:rsidRoot w:val="00521833"/>
    <w:rsid w:val="00003E3D"/>
    <w:rsid w:val="00013DBD"/>
    <w:rsid w:val="00024FFB"/>
    <w:rsid w:val="000320DC"/>
    <w:rsid w:val="0003457E"/>
    <w:rsid w:val="000710D7"/>
    <w:rsid w:val="00092AB7"/>
    <w:rsid w:val="00093062"/>
    <w:rsid w:val="00097E53"/>
    <w:rsid w:val="000A3BCA"/>
    <w:rsid w:val="000B1243"/>
    <w:rsid w:val="000B2F82"/>
    <w:rsid w:val="000C55B1"/>
    <w:rsid w:val="000E424B"/>
    <w:rsid w:val="000E67A5"/>
    <w:rsid w:val="000F6B95"/>
    <w:rsid w:val="00113704"/>
    <w:rsid w:val="0013519B"/>
    <w:rsid w:val="0014366F"/>
    <w:rsid w:val="0016478D"/>
    <w:rsid w:val="0017413E"/>
    <w:rsid w:val="001810EC"/>
    <w:rsid w:val="00183304"/>
    <w:rsid w:val="001866CA"/>
    <w:rsid w:val="001B298C"/>
    <w:rsid w:val="001C480B"/>
    <w:rsid w:val="001D1262"/>
    <w:rsid w:val="001D29C6"/>
    <w:rsid w:val="001D4791"/>
    <w:rsid w:val="001E2BB2"/>
    <w:rsid w:val="001F40DC"/>
    <w:rsid w:val="00200101"/>
    <w:rsid w:val="00211C87"/>
    <w:rsid w:val="0022227C"/>
    <w:rsid w:val="00237655"/>
    <w:rsid w:val="0025218F"/>
    <w:rsid w:val="00262A82"/>
    <w:rsid w:val="002714A6"/>
    <w:rsid w:val="00272209"/>
    <w:rsid w:val="00280DCB"/>
    <w:rsid w:val="002851ED"/>
    <w:rsid w:val="00294D36"/>
    <w:rsid w:val="002B27DA"/>
    <w:rsid w:val="002D27ED"/>
    <w:rsid w:val="002E1E45"/>
    <w:rsid w:val="002F12C2"/>
    <w:rsid w:val="003141B9"/>
    <w:rsid w:val="003227DF"/>
    <w:rsid w:val="003244EB"/>
    <w:rsid w:val="003339BF"/>
    <w:rsid w:val="00333D4A"/>
    <w:rsid w:val="00335D8D"/>
    <w:rsid w:val="00391A71"/>
    <w:rsid w:val="003C3A3F"/>
    <w:rsid w:val="003C43E1"/>
    <w:rsid w:val="003D1911"/>
    <w:rsid w:val="003D3A88"/>
    <w:rsid w:val="00404D39"/>
    <w:rsid w:val="00407475"/>
    <w:rsid w:val="0044198F"/>
    <w:rsid w:val="00445182"/>
    <w:rsid w:val="00452A9B"/>
    <w:rsid w:val="00453C7E"/>
    <w:rsid w:val="00465E09"/>
    <w:rsid w:val="0048020F"/>
    <w:rsid w:val="00482B1A"/>
    <w:rsid w:val="004911C4"/>
    <w:rsid w:val="00497C9D"/>
    <w:rsid w:val="004A5EA0"/>
    <w:rsid w:val="004B09DA"/>
    <w:rsid w:val="004B473B"/>
    <w:rsid w:val="004F1C91"/>
    <w:rsid w:val="00502711"/>
    <w:rsid w:val="00521833"/>
    <w:rsid w:val="005260CA"/>
    <w:rsid w:val="005558F2"/>
    <w:rsid w:val="00557E12"/>
    <w:rsid w:val="00561BCC"/>
    <w:rsid w:val="005A71DF"/>
    <w:rsid w:val="005B4D2E"/>
    <w:rsid w:val="005B5F41"/>
    <w:rsid w:val="005C5D73"/>
    <w:rsid w:val="005D01AE"/>
    <w:rsid w:val="005F509E"/>
    <w:rsid w:val="006147B5"/>
    <w:rsid w:val="0063444E"/>
    <w:rsid w:val="00635B26"/>
    <w:rsid w:val="00640A69"/>
    <w:rsid w:val="006421EF"/>
    <w:rsid w:val="00643359"/>
    <w:rsid w:val="00651D90"/>
    <w:rsid w:val="00652C30"/>
    <w:rsid w:val="00653A17"/>
    <w:rsid w:val="00685BB9"/>
    <w:rsid w:val="00685CEA"/>
    <w:rsid w:val="0069214E"/>
    <w:rsid w:val="006A1C3B"/>
    <w:rsid w:val="006C6823"/>
    <w:rsid w:val="006D0961"/>
    <w:rsid w:val="006E4892"/>
    <w:rsid w:val="006E4D60"/>
    <w:rsid w:val="0070246F"/>
    <w:rsid w:val="00705278"/>
    <w:rsid w:val="007173BD"/>
    <w:rsid w:val="00774B34"/>
    <w:rsid w:val="00776B3B"/>
    <w:rsid w:val="0078011E"/>
    <w:rsid w:val="00787001"/>
    <w:rsid w:val="00794E82"/>
    <w:rsid w:val="007E0047"/>
    <w:rsid w:val="007E54B8"/>
    <w:rsid w:val="007F1951"/>
    <w:rsid w:val="0083143C"/>
    <w:rsid w:val="00842140"/>
    <w:rsid w:val="0085356A"/>
    <w:rsid w:val="00854B8D"/>
    <w:rsid w:val="00857E53"/>
    <w:rsid w:val="008638FE"/>
    <w:rsid w:val="00873D00"/>
    <w:rsid w:val="00894604"/>
    <w:rsid w:val="008A5CFC"/>
    <w:rsid w:val="008C185E"/>
    <w:rsid w:val="008F2081"/>
    <w:rsid w:val="008F3AB0"/>
    <w:rsid w:val="008F70AB"/>
    <w:rsid w:val="00913084"/>
    <w:rsid w:val="00914D9E"/>
    <w:rsid w:val="0091562F"/>
    <w:rsid w:val="00920B44"/>
    <w:rsid w:val="00920E22"/>
    <w:rsid w:val="00946846"/>
    <w:rsid w:val="00961172"/>
    <w:rsid w:val="0097392B"/>
    <w:rsid w:val="0098385F"/>
    <w:rsid w:val="0098632A"/>
    <w:rsid w:val="009B2B58"/>
    <w:rsid w:val="009E1747"/>
    <w:rsid w:val="009E3F55"/>
    <w:rsid w:val="00A03E56"/>
    <w:rsid w:val="00A16C82"/>
    <w:rsid w:val="00A21745"/>
    <w:rsid w:val="00A31135"/>
    <w:rsid w:val="00A32CB5"/>
    <w:rsid w:val="00A425BC"/>
    <w:rsid w:val="00A47B05"/>
    <w:rsid w:val="00A71532"/>
    <w:rsid w:val="00A73BF7"/>
    <w:rsid w:val="00A75231"/>
    <w:rsid w:val="00AA7D7D"/>
    <w:rsid w:val="00AB2585"/>
    <w:rsid w:val="00AB3275"/>
    <w:rsid w:val="00AD4C6F"/>
    <w:rsid w:val="00AE0960"/>
    <w:rsid w:val="00AE5CFA"/>
    <w:rsid w:val="00AF2FDC"/>
    <w:rsid w:val="00AF3573"/>
    <w:rsid w:val="00AF540E"/>
    <w:rsid w:val="00B02375"/>
    <w:rsid w:val="00B145C5"/>
    <w:rsid w:val="00B17540"/>
    <w:rsid w:val="00B3504B"/>
    <w:rsid w:val="00B51AAA"/>
    <w:rsid w:val="00B57C44"/>
    <w:rsid w:val="00B60846"/>
    <w:rsid w:val="00B87E75"/>
    <w:rsid w:val="00B91E41"/>
    <w:rsid w:val="00BB2538"/>
    <w:rsid w:val="00BF7D2E"/>
    <w:rsid w:val="00C07245"/>
    <w:rsid w:val="00C073F3"/>
    <w:rsid w:val="00C33780"/>
    <w:rsid w:val="00C36D77"/>
    <w:rsid w:val="00C732AB"/>
    <w:rsid w:val="00C7568B"/>
    <w:rsid w:val="00C93185"/>
    <w:rsid w:val="00CA0CEB"/>
    <w:rsid w:val="00CA492E"/>
    <w:rsid w:val="00CC0EE7"/>
    <w:rsid w:val="00CE1B6B"/>
    <w:rsid w:val="00CE2AB7"/>
    <w:rsid w:val="00CE43D5"/>
    <w:rsid w:val="00D04936"/>
    <w:rsid w:val="00D06D52"/>
    <w:rsid w:val="00D17B55"/>
    <w:rsid w:val="00D2066B"/>
    <w:rsid w:val="00D274B6"/>
    <w:rsid w:val="00D3267C"/>
    <w:rsid w:val="00D521AC"/>
    <w:rsid w:val="00D5437E"/>
    <w:rsid w:val="00D67162"/>
    <w:rsid w:val="00D82780"/>
    <w:rsid w:val="00DA0944"/>
    <w:rsid w:val="00DA41DC"/>
    <w:rsid w:val="00DC335D"/>
    <w:rsid w:val="00DD2F8A"/>
    <w:rsid w:val="00DD5068"/>
    <w:rsid w:val="00DE1379"/>
    <w:rsid w:val="00DF51AE"/>
    <w:rsid w:val="00E024E0"/>
    <w:rsid w:val="00E06559"/>
    <w:rsid w:val="00E1408D"/>
    <w:rsid w:val="00E673FD"/>
    <w:rsid w:val="00EA7318"/>
    <w:rsid w:val="00ED7DDA"/>
    <w:rsid w:val="00EE6578"/>
    <w:rsid w:val="00EF0399"/>
    <w:rsid w:val="00EF632B"/>
    <w:rsid w:val="00F01C23"/>
    <w:rsid w:val="00F04230"/>
    <w:rsid w:val="00F06343"/>
    <w:rsid w:val="00F115FF"/>
    <w:rsid w:val="00F36EF1"/>
    <w:rsid w:val="00F40ED0"/>
    <w:rsid w:val="00F77D49"/>
    <w:rsid w:val="00F84F26"/>
    <w:rsid w:val="00FA3A18"/>
    <w:rsid w:val="00FB00A3"/>
    <w:rsid w:val="00FC02FF"/>
    <w:rsid w:val="00FC2BFE"/>
    <w:rsid w:val="00FF0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F1616"/>
  <w15:chartTrackingRefBased/>
  <w15:docId w15:val="{20C376FB-A323-4D1C-8F4A-A24160554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399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CA0C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A0C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CA0C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21833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  <w:lang w:eastAsia="pt-BR"/>
    </w:rPr>
  </w:style>
  <w:style w:type="character" w:styleId="Hyperlink">
    <w:name w:val="Hyperlink"/>
    <w:uiPriority w:val="99"/>
    <w:unhideWhenUsed/>
    <w:rsid w:val="00AA7D7D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rsid w:val="00AA7D7D"/>
    <w:pPr>
      <w:spacing w:before="60" w:after="60" w:line="240" w:lineRule="auto"/>
      <w:ind w:left="284" w:hanging="284"/>
      <w:jc w:val="both"/>
    </w:pPr>
    <w:rPr>
      <w:rFonts w:ascii="Arial" w:eastAsia="Times New Roman" w:hAnsi="Arial"/>
      <w:sz w:val="20"/>
      <w:szCs w:val="20"/>
      <w:lang w:val="x-none" w:eastAsia="x-none"/>
    </w:rPr>
  </w:style>
  <w:style w:type="character" w:customStyle="1" w:styleId="RecuodecorpodetextoChar">
    <w:name w:val="Recuo de corpo de texto Char"/>
    <w:link w:val="Recuodecorpodetexto"/>
    <w:rsid w:val="00AA7D7D"/>
    <w:rPr>
      <w:rFonts w:ascii="Arial" w:eastAsia="Times New Roman" w:hAnsi="Arial"/>
      <w:lang w:val="x-none" w:eastAsia="x-none"/>
    </w:rPr>
  </w:style>
  <w:style w:type="paragraph" w:styleId="Corpodetexto">
    <w:name w:val="Body Text"/>
    <w:basedOn w:val="Normal"/>
    <w:link w:val="CorpodetextoChar"/>
    <w:uiPriority w:val="99"/>
    <w:unhideWhenUsed/>
    <w:rsid w:val="00AA7D7D"/>
    <w:pPr>
      <w:spacing w:after="120"/>
    </w:pPr>
    <w:rPr>
      <w:lang w:val="x-none"/>
    </w:rPr>
  </w:style>
  <w:style w:type="character" w:customStyle="1" w:styleId="CorpodetextoChar">
    <w:name w:val="Corpo de texto Char"/>
    <w:link w:val="Corpodetexto"/>
    <w:uiPriority w:val="99"/>
    <w:rsid w:val="00AA7D7D"/>
    <w:rPr>
      <w:sz w:val="22"/>
      <w:szCs w:val="22"/>
      <w:lang w:val="x-none" w:eastAsia="en-US"/>
    </w:rPr>
  </w:style>
  <w:style w:type="paragraph" w:styleId="SemEspaamento">
    <w:name w:val="No Spacing"/>
    <w:uiPriority w:val="1"/>
    <w:qFormat/>
    <w:rsid w:val="007E54B8"/>
    <w:rPr>
      <w:sz w:val="22"/>
      <w:szCs w:val="22"/>
      <w:lang w:eastAsia="en-US"/>
    </w:rPr>
  </w:style>
  <w:style w:type="paragraph" w:styleId="Cabealho">
    <w:name w:val="header"/>
    <w:basedOn w:val="Normal"/>
    <w:link w:val="CabealhoChar"/>
    <w:uiPriority w:val="99"/>
    <w:unhideWhenUsed/>
    <w:rsid w:val="009E17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E1747"/>
    <w:rPr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9E17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E1747"/>
    <w:rPr>
      <w:sz w:val="22"/>
      <w:szCs w:val="22"/>
      <w:lang w:eastAsia="en-US"/>
    </w:rPr>
  </w:style>
  <w:style w:type="character" w:styleId="HiperlinkVisitado">
    <w:name w:val="FollowedHyperlink"/>
    <w:basedOn w:val="Fontepargpadro"/>
    <w:uiPriority w:val="99"/>
    <w:semiHidden/>
    <w:unhideWhenUsed/>
    <w:rsid w:val="005260CA"/>
    <w:rPr>
      <w:color w:val="954F72" w:themeColor="followed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C0724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0724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07245"/>
    <w:rPr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0724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07245"/>
    <w:rPr>
      <w:b/>
      <w:bCs/>
      <w:lang w:eastAsia="en-US"/>
    </w:rPr>
  </w:style>
  <w:style w:type="table" w:styleId="Tabelacomgrade">
    <w:name w:val="Table Grid"/>
    <w:basedOn w:val="Tabelanormal"/>
    <w:uiPriority w:val="59"/>
    <w:rsid w:val="00DA41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274B6"/>
    <w:pPr>
      <w:ind w:left="720"/>
      <w:contextualSpacing/>
    </w:pPr>
  </w:style>
  <w:style w:type="paragraph" w:styleId="Reviso">
    <w:name w:val="Revision"/>
    <w:hidden/>
    <w:uiPriority w:val="99"/>
    <w:semiHidden/>
    <w:rsid w:val="006D0961"/>
    <w:rPr>
      <w:sz w:val="22"/>
      <w:szCs w:val="22"/>
      <w:lang w:eastAsia="en-US"/>
    </w:rPr>
  </w:style>
  <w:style w:type="character" w:customStyle="1" w:styleId="Ttulo1Char">
    <w:name w:val="Título 1 Char"/>
    <w:basedOn w:val="Fontepargpadro"/>
    <w:link w:val="Ttulo1"/>
    <w:uiPriority w:val="9"/>
    <w:rsid w:val="00CA0CE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A0C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CA0CE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00143">
                  <w:marLeft w:val="15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9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uble" w:sz="6" w:space="15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51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9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030548">
                  <w:marLeft w:val="15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1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uble" w:sz="6" w:space="15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98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960175">
                  <w:marLeft w:val="15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59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uble" w:sz="6" w:space="15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87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01363">
                  <w:marLeft w:val="15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double" w:sz="6" w:space="15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B876A-9A07-46F0-A29B-A9A01034B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3</Pages>
  <Words>1593</Words>
  <Characters>8606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nistério da Ciência e Tecnologia - MCT</Company>
  <LinksUpToDate>false</LinksUpToDate>
  <CharactersWithSpaces>10179</CharactersWithSpaces>
  <SharedDoc>false</SharedDoc>
  <HLinks>
    <vt:vector size="18" baseType="variant">
      <vt:variant>
        <vt:i4>7012479</vt:i4>
      </vt:variant>
      <vt:variant>
        <vt:i4>9</vt:i4>
      </vt:variant>
      <vt:variant>
        <vt:i4>0</vt:i4>
      </vt:variant>
      <vt:variant>
        <vt:i4>5</vt:i4>
      </vt:variant>
      <vt:variant>
        <vt:lpwstr>http://www.cnpq.br/areasconhecimento/index.htm</vt:lpwstr>
      </vt:variant>
      <vt:variant>
        <vt:lpwstr/>
      </vt:variant>
      <vt:variant>
        <vt:i4>6684798</vt:i4>
      </vt:variant>
      <vt:variant>
        <vt:i4>6</vt:i4>
      </vt:variant>
      <vt:variant>
        <vt:i4>0</vt:i4>
      </vt:variant>
      <vt:variant>
        <vt:i4>5</vt:i4>
      </vt:variant>
      <vt:variant>
        <vt:lpwstr>http://www.anvisa.gov.br/medicamentos/dcb/index.htm</vt:lpwstr>
      </vt:variant>
      <vt:variant>
        <vt:lpwstr/>
      </vt:variant>
      <vt:variant>
        <vt:i4>5767251</vt:i4>
      </vt:variant>
      <vt:variant>
        <vt:i4>3</vt:i4>
      </vt:variant>
      <vt:variant>
        <vt:i4>0</vt:i4>
      </vt:variant>
      <vt:variant>
        <vt:i4>5</vt:i4>
      </vt:variant>
      <vt:variant>
        <vt:lpwstr>http://www.anvisa.gov.br/medicamentos/dcb/lista_dcb_200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.traversa</dc:creator>
  <cp:keywords/>
  <cp:lastModifiedBy>Fabiano Torres Cruz</cp:lastModifiedBy>
  <cp:revision>102</cp:revision>
  <cp:lastPrinted>2017-04-12T17:53:00Z</cp:lastPrinted>
  <dcterms:created xsi:type="dcterms:W3CDTF">2019-06-05T15:26:00Z</dcterms:created>
  <dcterms:modified xsi:type="dcterms:W3CDTF">2021-08-23T19:12:00Z</dcterms:modified>
</cp:coreProperties>
</file>